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lar)</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5804CE76" w:rsidR="00792B6D" w:rsidRPr="00993F76" w:rsidRDefault="007048E0" w:rsidP="003258FC">
            <w:pPr>
              <w:spacing w:before="20" w:after="20"/>
              <w:rPr>
                <w:b/>
                <w:sz w:val="20"/>
                <w:szCs w:val="20"/>
                <w:lang w:val="tr-TR"/>
              </w:rPr>
            </w:pPr>
            <w:r>
              <w:rPr>
                <w:b/>
                <w:color w:val="262626"/>
                <w:sz w:val="20"/>
                <w:szCs w:val="20"/>
                <w:lang w:val="tr-TR"/>
              </w:rPr>
              <w:t>Zorunlu</w:t>
            </w:r>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0DC7DF3C" w:rsidR="00792B6D" w:rsidRPr="00993F76" w:rsidRDefault="00792B6D" w:rsidP="00AE70A0">
            <w:pPr>
              <w:spacing w:before="20" w:after="20"/>
              <w:rPr>
                <w:b/>
                <w:color w:val="1F4B7B"/>
                <w:sz w:val="20"/>
                <w:szCs w:val="20"/>
                <w:lang w:val="tr-TR"/>
              </w:rPr>
            </w:pPr>
            <w:r w:rsidRPr="00993F76">
              <w:rPr>
                <w:b/>
                <w:color w:val="1F497D"/>
                <w:sz w:val="20"/>
                <w:szCs w:val="20"/>
                <w:lang w:val="tr-TR"/>
              </w:rPr>
              <w:t xml:space="preserve">BUSI </w:t>
            </w:r>
            <w:r w:rsidR="00992DAF">
              <w:rPr>
                <w:b/>
                <w:color w:val="1F497D"/>
                <w:sz w:val="20"/>
                <w:szCs w:val="20"/>
                <w:lang w:val="tr-TR"/>
              </w:rPr>
              <w:t>302</w:t>
            </w:r>
          </w:p>
        </w:tc>
      </w:tr>
      <w:tr w:rsidR="00792B6D" w:rsidRPr="00993F76" w14:paraId="71295A96" w14:textId="77777777" w:rsidTr="00992DAF">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6EF79A45" w:rsidR="00792B6D" w:rsidRPr="00993F76" w:rsidRDefault="00992DAF"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97D"/>
                <w:sz w:val="20"/>
                <w:szCs w:val="20"/>
                <w:lang w:val="tr-TR"/>
              </w:rPr>
              <w:t>Uluslararası İşletme</w:t>
            </w:r>
            <w:r w:rsidR="00792B6D" w:rsidRPr="00993F76">
              <w:rPr>
                <w:b/>
                <w:color w:val="1F497D"/>
                <w:sz w:val="20"/>
                <w:szCs w:val="20"/>
                <w:lang w:val="tr-TR"/>
              </w:rPr>
              <w:t xml:space="preserve"> Yönetimi</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Lab: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696B4201" w:rsidR="00792B6D" w:rsidRPr="00993F76" w:rsidRDefault="00792B6D" w:rsidP="00086F6D">
            <w:pPr>
              <w:spacing w:before="20" w:after="20"/>
              <w:rPr>
                <w:b/>
                <w:color w:val="1F4B7B"/>
                <w:sz w:val="20"/>
                <w:szCs w:val="20"/>
                <w:lang w:val="tr-TR"/>
              </w:rPr>
            </w:pPr>
            <w:r w:rsidRPr="00993F76">
              <w:rPr>
                <w:b/>
                <w:color w:val="1F497D"/>
                <w:sz w:val="20"/>
                <w:szCs w:val="20"/>
                <w:lang w:val="tr-TR"/>
              </w:rPr>
              <w:t>5</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r w:rsidRPr="00993F76">
              <w:rPr>
                <w:b/>
                <w:color w:val="1F497D"/>
                <w:sz w:val="20"/>
                <w:szCs w:val="20"/>
                <w:lang w:val="tr-TR"/>
              </w:rPr>
              <w:t>Notlandırma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lar</w:t>
            </w:r>
          </w:p>
        </w:tc>
        <w:tc>
          <w:tcPr>
            <w:tcW w:w="9249" w:type="dxa"/>
            <w:gridSpan w:val="28"/>
            <w:shd w:val="clear" w:color="auto" w:fill="auto"/>
          </w:tcPr>
          <w:p w14:paraId="5975F050" w14:textId="678F0C90" w:rsidR="00792B6D" w:rsidRPr="00993F76" w:rsidRDefault="00992DAF" w:rsidP="00952E1F">
            <w:pPr>
              <w:spacing w:before="20" w:after="20"/>
              <w:rPr>
                <w:b/>
                <w:color w:val="1F4B7B"/>
                <w:sz w:val="20"/>
                <w:szCs w:val="20"/>
                <w:lang w:val="tr-TR"/>
              </w:rPr>
            </w:pPr>
            <w:r>
              <w:rPr>
                <w:b/>
                <w:color w:val="1F497D"/>
                <w:sz w:val="20"/>
                <w:szCs w:val="20"/>
                <w:lang w:val="tr-TR"/>
              </w:rPr>
              <w:t>BUSI 231</w:t>
            </w:r>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lar</w:t>
            </w:r>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73B170CB" w:rsidR="00792B6D" w:rsidRPr="00992DAF" w:rsidRDefault="00992DAF" w:rsidP="002400FE">
            <w:pPr>
              <w:spacing w:before="20" w:after="20" w:line="276" w:lineRule="auto"/>
              <w:rPr>
                <w:b/>
                <w:sz w:val="20"/>
                <w:szCs w:val="20"/>
                <w:lang w:val="tr-TR"/>
              </w:rPr>
            </w:pPr>
            <w:r w:rsidRPr="00992DAF">
              <w:rPr>
                <w:sz w:val="20"/>
                <w:szCs w:val="20"/>
                <w:lang w:val="tr-TR"/>
              </w:rPr>
              <w:t>Bu ders öğrencinin uluslararası işletme ortamında bilgi ve becerileri geliştirebilmesini ve ticaret organizasyonlarının bu ortamda nasıl işlediğini ortaya koymayı amaçlamaktadır. Bu dersin temel amacı öğrencileri küresel ekonomi ile tanıştırmak ve bu konudaki temel konular hakkında bilgi vermektir. Ders, temel terminolojiyi ve teorik yapıyı ve pratik sonuçları kapsamaktadır.</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41951178" w:rsidR="00792B6D" w:rsidRPr="00992DAF" w:rsidRDefault="00992DAF" w:rsidP="005A1C1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992DAF">
              <w:rPr>
                <w:sz w:val="20"/>
                <w:szCs w:val="20"/>
                <w:lang w:val="tr-TR"/>
              </w:rPr>
              <w:t>Bu ders, global piyasada rekabet etme riskleri, zorlukları ve fırsatlarını da içeren uluslararası ticaretin kültürel, ekonomik, politik ve hukuki ortamlarına ilişkin bir giriş niteliğindedir. Alanda hem teori hem de uygulama için gerekli bilgi ve becerileri sağlayan kritik konuları vurgulamaktadır. Öğrencilere, Uluslararası İşletme alanındaki bilgi ve becerilerini geliştirmek için zorlu fakat heyecan verici olanaklar sunulacaktır.</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2AF2A67D" w:rsidR="00792B6D" w:rsidRPr="00185201" w:rsidRDefault="00992DAF" w:rsidP="00992DAF">
            <w:pPr>
              <w:spacing w:line="225" w:lineRule="atLeast"/>
              <w:rPr>
                <w:rFonts w:ascii="Arial" w:hAnsi="Arial" w:cs="Arial"/>
                <w:spacing w:val="8"/>
                <w:sz w:val="20"/>
                <w:szCs w:val="20"/>
                <w:lang w:val="tr-TR"/>
              </w:rPr>
            </w:pPr>
            <w:r w:rsidRPr="00185201">
              <w:rPr>
                <w:sz w:val="20"/>
                <w:szCs w:val="20"/>
                <w:lang w:val="tr-TR"/>
              </w:rPr>
              <w:t>1. Farklı kültürlerde iş anlayışını, ürün farklılaştırmasını ve coğrafyanın ticari uygulamalar üzerindeki etkisini gösterme.</w:t>
            </w:r>
            <w:r w:rsidRPr="00185201">
              <w:rPr>
                <w:sz w:val="20"/>
                <w:szCs w:val="20"/>
                <w:lang w:val="tr-TR"/>
              </w:rPr>
              <w:br/>
            </w:r>
            <w:r w:rsidRPr="00185201">
              <w:rPr>
                <w:sz w:val="20"/>
                <w:szCs w:val="20"/>
                <w:lang w:val="tr-TR"/>
              </w:rPr>
              <w:br/>
              <w:t>2. Çağdaş ve farklı küresel toplum bağlamında kültürel duyarlılığın farkındalığını geliştirme ve farklı uluslararası ortamlarda iş uygulamalarını inceleme.</w:t>
            </w:r>
            <w:r w:rsidRPr="00185201">
              <w:rPr>
                <w:sz w:val="20"/>
                <w:szCs w:val="20"/>
                <w:lang w:val="tr-TR"/>
              </w:rPr>
              <w:br/>
            </w:r>
            <w:r w:rsidRPr="00185201">
              <w:rPr>
                <w:sz w:val="20"/>
                <w:szCs w:val="20"/>
                <w:lang w:val="tr-TR"/>
              </w:rPr>
              <w:br/>
              <w:t>3. Yöneticilerin uluslararası ticareti etkileyen farklı güçlerle nasıl başa çıktıklarını anlama.</w:t>
            </w:r>
            <w:r w:rsidRPr="00185201">
              <w:rPr>
                <w:sz w:val="20"/>
                <w:szCs w:val="20"/>
                <w:lang w:val="tr-TR"/>
              </w:rPr>
              <w:br/>
            </w:r>
            <w:r w:rsidRPr="00185201">
              <w:rPr>
                <w:sz w:val="20"/>
                <w:szCs w:val="20"/>
                <w:lang w:val="tr-TR"/>
              </w:rPr>
              <w:br/>
              <w:t>4. Avrupa ticaret bloklarının ve uluslararası para sisteminin ortaya çıkışı ve internetin uluslararası ticaret üzerindeki etkisi gibi tarihsel ve toplumsal konuları (güncel ve gelecekteki eğilimleri etkilediği için) tanımlama ve analiz etme.</w:t>
            </w:r>
            <w:r w:rsidRPr="00185201">
              <w:rPr>
                <w:sz w:val="20"/>
                <w:szCs w:val="20"/>
                <w:lang w:val="tr-TR"/>
              </w:rPr>
              <w:br/>
            </w:r>
            <w:r w:rsidRPr="00185201">
              <w:rPr>
                <w:sz w:val="20"/>
                <w:szCs w:val="20"/>
                <w:lang w:val="tr-TR"/>
              </w:rPr>
              <w:br/>
              <w:t xml:space="preserve">5. Bu bilgileri alabilme ve bilgi toplamak, çözüm üretmek, mantıksal kararlar vermek ve işletmelerin küreselleşmesine ilişkin sorunları çözmek için net, eleştirel ve yaratıcı </w:t>
            </w:r>
            <w:r w:rsidRPr="00185201">
              <w:rPr>
                <w:sz w:val="20"/>
                <w:szCs w:val="20"/>
                <w:lang w:val="tr-TR"/>
              </w:rPr>
              <w:lastRenderedPageBreak/>
              <w:t>düşünebilmek ve bulgularını yazılı ve sözlü olarak net ve etkili bir biçimde rapor edebilme becerisini gösterme.</w:t>
            </w:r>
            <w:r w:rsidRPr="00185201">
              <w:rPr>
                <w:sz w:val="20"/>
                <w:szCs w:val="20"/>
                <w:lang w:val="tr-TR"/>
              </w:rPr>
              <w:br/>
            </w:r>
            <w:bookmarkStart w:id="0" w:name="_GoBack"/>
            <w:bookmarkEnd w:id="0"/>
            <w:r w:rsidRPr="00185201">
              <w:rPr>
                <w:sz w:val="20"/>
                <w:szCs w:val="20"/>
                <w:lang w:val="tr-TR"/>
              </w:rPr>
              <w:br/>
              <w:t>6. Uluslararası iş ortamındaki bir sorunun göz önüne alındığı ve ilgili sonuçlar / önerilerin geliştirildiği ve ekip çalışması / yönetim becerilerinin geliştirilmesi için takım halinde çalışan bir yazılı rapor tasarlama ve yürütme.</w:t>
            </w: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lastRenderedPageBreak/>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992DAF">
            <w:pPr>
              <w:spacing w:before="20" w:after="20"/>
              <w:jc w:val="center"/>
              <w:rPr>
                <w:b/>
                <w:color w:val="1F497D"/>
                <w:sz w:val="20"/>
                <w:szCs w:val="20"/>
                <w:lang w:val="tr-TR"/>
              </w:rPr>
            </w:pPr>
          </w:p>
          <w:p w14:paraId="7366CCED" w14:textId="77777777" w:rsidR="00C97ACE" w:rsidRDefault="00C97ACE" w:rsidP="00607CEE">
            <w:pPr>
              <w:spacing w:before="20" w:after="20"/>
              <w:rPr>
                <w:b/>
                <w:color w:val="1F497D"/>
                <w:sz w:val="20"/>
                <w:szCs w:val="20"/>
                <w:lang w:val="tr-TR"/>
              </w:rPr>
            </w:pPr>
            <w:r w:rsidRPr="00993F76">
              <w:rPr>
                <w:b/>
                <w:color w:val="1F497D"/>
                <w:sz w:val="20"/>
                <w:szCs w:val="20"/>
                <w:lang w:val="tr-TR"/>
              </w:rPr>
              <w:t>Temel Çıktılar</w:t>
            </w:r>
          </w:p>
          <w:p w14:paraId="49D09E20" w14:textId="77777777" w:rsidR="00FB4386" w:rsidRDefault="00FB4386" w:rsidP="00607CEE">
            <w:pPr>
              <w:spacing w:before="20" w:after="20"/>
              <w:rPr>
                <w:b/>
                <w:color w:val="1F497D"/>
                <w:sz w:val="20"/>
                <w:szCs w:val="20"/>
                <w:lang w:val="tr-TR"/>
              </w:rPr>
            </w:pPr>
          </w:p>
          <w:p w14:paraId="634F1F8B" w14:textId="77777777" w:rsidR="00FB4386" w:rsidRPr="006A08FE" w:rsidRDefault="00FB4386" w:rsidP="00FB4386">
            <w:pPr>
              <w:rPr>
                <w:sz w:val="20"/>
                <w:szCs w:val="20"/>
                <w:lang w:val="tr-TR"/>
              </w:rPr>
            </w:pPr>
            <w:r w:rsidRPr="006A08FE">
              <w:rPr>
                <w:sz w:val="20"/>
                <w:szCs w:val="20"/>
                <w:lang w:val="tr-TR"/>
              </w:rPr>
              <w:t>1= Alt seviyede destekliyor</w:t>
            </w:r>
          </w:p>
          <w:p w14:paraId="6D7A033E" w14:textId="77777777" w:rsidR="00FB4386" w:rsidRPr="006A08FE" w:rsidRDefault="00FB4386" w:rsidP="00FB4386">
            <w:pPr>
              <w:rPr>
                <w:sz w:val="20"/>
                <w:szCs w:val="20"/>
                <w:lang w:val="tr-TR"/>
              </w:rPr>
            </w:pPr>
            <w:r w:rsidRPr="006A08FE">
              <w:rPr>
                <w:sz w:val="20"/>
                <w:szCs w:val="20"/>
                <w:lang w:val="tr-TR"/>
              </w:rPr>
              <w:t>2= Orta seviyede destekliyor</w:t>
            </w:r>
          </w:p>
          <w:p w14:paraId="7CDB4300" w14:textId="77777777" w:rsidR="00FB4386" w:rsidRPr="006A08FE" w:rsidRDefault="00FB4386" w:rsidP="00FB4386">
            <w:pPr>
              <w:rPr>
                <w:sz w:val="20"/>
                <w:szCs w:val="20"/>
                <w:lang w:val="tr-TR"/>
              </w:rPr>
            </w:pPr>
            <w:r w:rsidRPr="006A08FE">
              <w:rPr>
                <w:sz w:val="20"/>
                <w:szCs w:val="20"/>
                <w:lang w:val="tr-TR"/>
              </w:rPr>
              <w:t>3= Üst seviyede destekliyor</w:t>
            </w:r>
          </w:p>
          <w:p w14:paraId="3695061E" w14:textId="699F5F0D" w:rsidR="00FB4386" w:rsidRPr="00993F76" w:rsidRDefault="00FB4386"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992DAF"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992DAF" w:rsidRPr="00993F76" w:rsidRDefault="00992DAF" w:rsidP="00992DAF">
            <w:pPr>
              <w:spacing w:before="20" w:after="20"/>
              <w:rPr>
                <w:b/>
                <w:color w:val="1F497D"/>
                <w:sz w:val="20"/>
                <w:szCs w:val="20"/>
                <w:lang w:val="tr-TR"/>
              </w:rPr>
            </w:pPr>
          </w:p>
        </w:tc>
        <w:tc>
          <w:tcPr>
            <w:tcW w:w="937" w:type="dxa"/>
            <w:shd w:val="clear" w:color="auto" w:fill="auto"/>
          </w:tcPr>
          <w:p w14:paraId="612EF8B7" w14:textId="4AB422D2" w:rsidR="00992DAF" w:rsidRPr="00993F76" w:rsidRDefault="00992DAF" w:rsidP="00992DAF">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992DAF" w:rsidRPr="00993F76" w:rsidRDefault="00992DAF" w:rsidP="00992DAF">
            <w:pPr>
              <w:spacing w:before="20" w:after="20"/>
              <w:rPr>
                <w:b/>
                <w:color w:val="1F4B7B"/>
                <w:sz w:val="20"/>
                <w:szCs w:val="20"/>
                <w:lang w:val="tr-TR"/>
              </w:rPr>
            </w:pPr>
            <w:r w:rsidRPr="00993F76">
              <w:rPr>
                <w:color w:val="1F497D"/>
                <w:sz w:val="20"/>
                <w:szCs w:val="20"/>
                <w:lang w:val="tr-TR"/>
              </w:rPr>
              <w:t xml:space="preserve">Türkçe ve İngilizce sözlü, yazılı ve görsel yöntemlerle etkin iletişim kurma rapor yazma 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743FE715" w:rsidR="00992DAF" w:rsidRPr="00993F76" w:rsidRDefault="00992DAF" w:rsidP="00992DAF">
            <w:pPr>
              <w:spacing w:before="20" w:after="20"/>
              <w:rPr>
                <w:b/>
                <w:color w:val="1F497D"/>
                <w:sz w:val="20"/>
                <w:szCs w:val="20"/>
                <w:lang w:val="tr-TR"/>
              </w:rPr>
            </w:pPr>
            <w:r>
              <w:rPr>
                <w:b/>
                <w:color w:val="1F497D"/>
                <w:sz w:val="20"/>
                <w:szCs w:val="20"/>
              </w:rPr>
              <w:t>2</w:t>
            </w:r>
          </w:p>
        </w:tc>
        <w:tc>
          <w:tcPr>
            <w:tcW w:w="645" w:type="dxa"/>
            <w:gridSpan w:val="2"/>
            <w:tcBorders>
              <w:left w:val="single" w:sz="4" w:space="0" w:color="auto"/>
              <w:bottom w:val="single" w:sz="4" w:space="0" w:color="auto"/>
            </w:tcBorders>
            <w:shd w:val="clear" w:color="auto" w:fill="auto"/>
          </w:tcPr>
          <w:p w14:paraId="55EE248B" w14:textId="5CD39903" w:rsidR="00992DAF" w:rsidRPr="00993F76" w:rsidRDefault="00992DAF" w:rsidP="00992DAF">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992DAF" w:rsidRPr="00993F76" w:rsidRDefault="00992DAF" w:rsidP="00992DAF">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992DAF" w:rsidRPr="00993F76" w:rsidRDefault="00992DAF" w:rsidP="00992DAF">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992DAF" w:rsidRPr="00993F76" w:rsidRDefault="00992DAF" w:rsidP="00992DAF">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529103DE" w:rsidR="00992DAF" w:rsidRPr="00993F76" w:rsidRDefault="00992DAF" w:rsidP="00992DAF">
            <w:pPr>
              <w:spacing w:before="20" w:after="20"/>
              <w:rPr>
                <w:b/>
                <w:color w:val="1F497D"/>
                <w:sz w:val="20"/>
                <w:szCs w:val="20"/>
                <w:lang w:val="tr-TR"/>
              </w:rPr>
            </w:pPr>
            <w:r>
              <w:rPr>
                <w:b/>
                <w:color w:val="1F497D"/>
                <w:sz w:val="20"/>
                <w:szCs w:val="20"/>
              </w:rPr>
              <w:t>2</w:t>
            </w:r>
          </w:p>
        </w:tc>
      </w:tr>
      <w:tr w:rsidR="00992DAF"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992DAF" w:rsidRPr="00993F76" w:rsidRDefault="00992DAF" w:rsidP="00992DAF">
            <w:pPr>
              <w:spacing w:before="20" w:after="20"/>
              <w:rPr>
                <w:b/>
                <w:color w:val="1F497D"/>
                <w:sz w:val="20"/>
                <w:szCs w:val="20"/>
                <w:lang w:val="tr-TR"/>
              </w:rPr>
            </w:pPr>
          </w:p>
        </w:tc>
        <w:tc>
          <w:tcPr>
            <w:tcW w:w="937" w:type="dxa"/>
            <w:shd w:val="clear" w:color="auto" w:fill="auto"/>
          </w:tcPr>
          <w:p w14:paraId="304ACE06" w14:textId="7BA8A5E8" w:rsidR="00992DAF" w:rsidRPr="00993F76" w:rsidRDefault="00992DAF" w:rsidP="00992DAF">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992DAF" w:rsidRPr="00993F76" w:rsidRDefault="00992DAF" w:rsidP="00992DAF">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204E4394" w:rsidR="00992DAF" w:rsidRPr="00993F76" w:rsidRDefault="00992DAF" w:rsidP="00992DAF">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70F5360" w14:textId="758335C4" w:rsidR="00992DAF" w:rsidRPr="00993F76" w:rsidRDefault="00992DAF" w:rsidP="00992DAF">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63578BA6" w14:textId="45B29877" w:rsidR="00992DAF" w:rsidRPr="00993F76" w:rsidRDefault="00992DAF" w:rsidP="00992DAF">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0F4F21E2" w14:textId="6F8FD53C" w:rsidR="00992DAF" w:rsidRPr="00993F76" w:rsidRDefault="00992DAF" w:rsidP="00992DAF">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992DAF" w:rsidRPr="00993F76" w:rsidRDefault="00992DAF" w:rsidP="00992DAF">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6D8BE92B" w:rsidR="00992DAF" w:rsidRPr="00993F76" w:rsidRDefault="00992DAF" w:rsidP="00992DAF">
            <w:pPr>
              <w:spacing w:before="20" w:after="20"/>
              <w:rPr>
                <w:b/>
                <w:color w:val="1F497D"/>
                <w:sz w:val="20"/>
                <w:szCs w:val="20"/>
                <w:lang w:val="tr-TR"/>
              </w:rPr>
            </w:pPr>
          </w:p>
        </w:tc>
      </w:tr>
      <w:tr w:rsidR="00992DAF"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992DAF" w:rsidRPr="00993F76" w:rsidRDefault="00992DAF" w:rsidP="00992DAF">
            <w:pPr>
              <w:spacing w:before="20" w:after="20"/>
              <w:rPr>
                <w:b/>
                <w:color w:val="1F497D"/>
                <w:sz w:val="20"/>
                <w:szCs w:val="20"/>
                <w:lang w:val="tr-TR"/>
              </w:rPr>
            </w:pPr>
          </w:p>
        </w:tc>
        <w:tc>
          <w:tcPr>
            <w:tcW w:w="937" w:type="dxa"/>
            <w:shd w:val="clear" w:color="auto" w:fill="auto"/>
          </w:tcPr>
          <w:p w14:paraId="5360A62A" w14:textId="0FF1AA66" w:rsidR="00992DAF" w:rsidRPr="00993F76" w:rsidRDefault="00992DAF" w:rsidP="00992DAF">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992DAF" w:rsidRPr="00993F76" w:rsidRDefault="00992DAF" w:rsidP="00992DAF">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BF44DFD" w:rsidR="00992DAF" w:rsidRPr="00993F76" w:rsidRDefault="00992DAF" w:rsidP="00992DAF">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779BC631" w14:textId="6660D207" w:rsidR="00992DAF" w:rsidRPr="00993F76" w:rsidRDefault="00992DAF" w:rsidP="00992DAF">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27FD938" w14:textId="2B663EC5" w:rsidR="00992DAF" w:rsidRPr="00993F76" w:rsidRDefault="00992DAF" w:rsidP="00992DAF">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48031A16" w14:textId="0C82D872" w:rsidR="00992DAF" w:rsidRPr="00993F76" w:rsidRDefault="00992DAF" w:rsidP="00992DAF">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992DAF" w:rsidRPr="00993F76" w:rsidRDefault="00992DAF" w:rsidP="00992DAF">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992DAF" w:rsidRPr="00993F76" w:rsidRDefault="00992DAF" w:rsidP="00992DAF">
            <w:pPr>
              <w:spacing w:before="20" w:after="20"/>
              <w:rPr>
                <w:b/>
                <w:color w:val="1F497D"/>
                <w:sz w:val="20"/>
                <w:szCs w:val="20"/>
                <w:lang w:val="tr-TR"/>
              </w:rPr>
            </w:pPr>
          </w:p>
        </w:tc>
      </w:tr>
      <w:tr w:rsidR="00992DAF"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992DAF" w:rsidRPr="00993F76" w:rsidRDefault="00992DAF" w:rsidP="00992DAF">
            <w:pPr>
              <w:spacing w:before="20" w:after="20"/>
              <w:rPr>
                <w:b/>
                <w:color w:val="1F497D"/>
                <w:sz w:val="20"/>
                <w:szCs w:val="20"/>
                <w:lang w:val="tr-TR"/>
              </w:rPr>
            </w:pPr>
          </w:p>
        </w:tc>
        <w:tc>
          <w:tcPr>
            <w:tcW w:w="937" w:type="dxa"/>
            <w:shd w:val="clear" w:color="auto" w:fill="auto"/>
          </w:tcPr>
          <w:p w14:paraId="163BD6C8" w14:textId="4522BAEF" w:rsidR="00992DAF" w:rsidRPr="00993F76" w:rsidRDefault="00992DAF" w:rsidP="00992DAF">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992DAF" w:rsidRPr="00993F76" w:rsidRDefault="00992DAF" w:rsidP="00992DAF">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992DAF" w:rsidRPr="00993F76" w:rsidRDefault="00992DAF" w:rsidP="00992DAF">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992DAF" w:rsidRPr="00993F76" w:rsidRDefault="00992DAF" w:rsidP="00992DAF">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992DAF" w:rsidRPr="00993F76" w:rsidRDefault="00992DAF" w:rsidP="00992DAF">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992DAF" w:rsidRPr="00993F76" w:rsidRDefault="00992DAF" w:rsidP="00992DAF">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12B64ED4" w:rsidR="00992DAF" w:rsidRPr="00993F76" w:rsidRDefault="00992DAF" w:rsidP="00992DAF">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0424DAD7" w14:textId="76FAE471" w:rsidR="00992DAF" w:rsidRPr="00993F76" w:rsidRDefault="00992DAF" w:rsidP="00992DAF">
            <w:pPr>
              <w:spacing w:before="20" w:after="20"/>
              <w:rPr>
                <w:b/>
                <w:color w:val="1F497D"/>
                <w:sz w:val="20"/>
                <w:szCs w:val="20"/>
                <w:lang w:val="tr-TR"/>
              </w:rPr>
            </w:pPr>
            <w:r>
              <w:rPr>
                <w:b/>
                <w:color w:val="1F497D"/>
                <w:sz w:val="20"/>
                <w:szCs w:val="20"/>
              </w:rPr>
              <w:t>2</w:t>
            </w:r>
          </w:p>
        </w:tc>
      </w:tr>
      <w:tr w:rsidR="00992DAF"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992DAF" w:rsidRPr="00993F76" w:rsidRDefault="00992DAF" w:rsidP="00992DAF">
            <w:pPr>
              <w:spacing w:before="20" w:after="20"/>
              <w:rPr>
                <w:b/>
                <w:color w:val="1F497D"/>
                <w:sz w:val="20"/>
                <w:szCs w:val="20"/>
                <w:lang w:val="tr-TR"/>
              </w:rPr>
            </w:pPr>
          </w:p>
        </w:tc>
        <w:tc>
          <w:tcPr>
            <w:tcW w:w="937" w:type="dxa"/>
            <w:shd w:val="clear" w:color="auto" w:fill="auto"/>
          </w:tcPr>
          <w:p w14:paraId="14E104C5" w14:textId="606A3F49" w:rsidR="00992DAF" w:rsidRPr="00993F76" w:rsidRDefault="00992DAF" w:rsidP="00992DAF">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992DAF" w:rsidRPr="00993F76" w:rsidRDefault="00992DAF" w:rsidP="00992DAF">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121AC38E" w:rsidR="00992DAF" w:rsidRPr="00993F76" w:rsidRDefault="00992DAF" w:rsidP="00992DAF">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48267CA4" w14:textId="27CCE5D8" w:rsidR="00992DAF" w:rsidRPr="00993F76" w:rsidRDefault="00992DAF" w:rsidP="00992DAF">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AFC2F78" w14:textId="7A9A5F57" w:rsidR="00992DAF" w:rsidRPr="00993F76" w:rsidRDefault="00992DAF" w:rsidP="00992DAF">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5EAF75BB" w14:textId="0F487E93" w:rsidR="00992DAF" w:rsidRPr="00993F76" w:rsidRDefault="00992DAF" w:rsidP="00992DAF">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2FCC5347" w14:textId="6B2C8B84" w:rsidR="00992DAF" w:rsidRPr="00993F76" w:rsidRDefault="00992DAF" w:rsidP="00992DAF">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5A24E45B" w14:textId="26F1370C" w:rsidR="00992DAF" w:rsidRPr="00993F76" w:rsidRDefault="00992DAF" w:rsidP="00992DAF">
            <w:pPr>
              <w:spacing w:before="20" w:after="20"/>
              <w:rPr>
                <w:b/>
                <w:color w:val="1F497D"/>
                <w:sz w:val="20"/>
                <w:szCs w:val="20"/>
                <w:lang w:val="tr-TR"/>
              </w:rPr>
            </w:pPr>
            <w:r>
              <w:rPr>
                <w:b/>
                <w:color w:val="1F497D"/>
                <w:sz w:val="20"/>
                <w:szCs w:val="20"/>
              </w:rPr>
              <w:t>2</w:t>
            </w:r>
          </w:p>
        </w:tc>
      </w:tr>
      <w:tr w:rsidR="00992DAF"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992DAF" w:rsidRPr="00993F76" w:rsidRDefault="00992DAF" w:rsidP="00992DAF">
            <w:pPr>
              <w:spacing w:before="20" w:after="20"/>
              <w:rPr>
                <w:b/>
                <w:color w:val="1F497D"/>
                <w:sz w:val="20"/>
                <w:szCs w:val="20"/>
                <w:lang w:val="tr-TR"/>
              </w:rPr>
            </w:pPr>
          </w:p>
        </w:tc>
        <w:tc>
          <w:tcPr>
            <w:tcW w:w="937" w:type="dxa"/>
            <w:shd w:val="clear" w:color="auto" w:fill="auto"/>
          </w:tcPr>
          <w:p w14:paraId="75784C26" w14:textId="670AB2E7" w:rsidR="00992DAF" w:rsidRPr="00993F76" w:rsidRDefault="00992DAF" w:rsidP="00992DAF">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992DAF" w:rsidRPr="00993F76" w:rsidRDefault="00992DAF" w:rsidP="00992DAF">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0ED99703" w:rsidR="00992DAF" w:rsidRPr="00993F76" w:rsidRDefault="00992DAF" w:rsidP="00992DAF">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3EB8058B" w14:textId="4C8304C9" w:rsidR="00992DAF" w:rsidRPr="00993F76" w:rsidRDefault="00992DAF" w:rsidP="00992DAF">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6F2D32D5" w14:textId="595B83C9" w:rsidR="00992DAF" w:rsidRPr="00993F76" w:rsidRDefault="00992DAF" w:rsidP="00992DAF">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793475AA" w14:textId="26DB9E06" w:rsidR="00992DAF" w:rsidRPr="00993F76" w:rsidRDefault="00992DAF" w:rsidP="00992DAF">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5ECF4233" w14:textId="524A0426" w:rsidR="00992DAF" w:rsidRPr="00993F76" w:rsidRDefault="00992DAF" w:rsidP="00992DAF">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02639A79" w14:textId="7C8E19F1" w:rsidR="00992DAF" w:rsidRPr="00993F76" w:rsidRDefault="00992DAF" w:rsidP="00992DAF">
            <w:pPr>
              <w:spacing w:before="20" w:after="20"/>
              <w:rPr>
                <w:b/>
                <w:color w:val="1F497D"/>
                <w:sz w:val="20"/>
                <w:szCs w:val="20"/>
                <w:lang w:val="tr-TR"/>
              </w:rPr>
            </w:pPr>
            <w:r>
              <w:rPr>
                <w:b/>
                <w:color w:val="1F497D"/>
                <w:sz w:val="20"/>
                <w:szCs w:val="20"/>
              </w:rPr>
              <w:t>1</w:t>
            </w:r>
          </w:p>
        </w:tc>
      </w:tr>
      <w:tr w:rsidR="00992DAF"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992DAF" w:rsidRPr="00993F76" w:rsidRDefault="00992DAF" w:rsidP="00992DAF">
            <w:pPr>
              <w:spacing w:before="20" w:after="20"/>
              <w:jc w:val="center"/>
              <w:rPr>
                <w:b/>
                <w:color w:val="1F497D"/>
                <w:sz w:val="20"/>
                <w:szCs w:val="20"/>
                <w:lang w:val="tr-TR"/>
              </w:rPr>
            </w:pPr>
          </w:p>
          <w:p w14:paraId="7C5518B8" w14:textId="28A00945" w:rsidR="00992DAF" w:rsidRPr="00993F76" w:rsidRDefault="00992DAF" w:rsidP="00992DAF">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992DAF" w:rsidRPr="00993F76" w:rsidRDefault="00992DAF" w:rsidP="00992DAF">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992DAF" w:rsidRPr="00993F76" w:rsidRDefault="00992DAF" w:rsidP="00992DAF">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72862138" w:rsidR="00992DAF" w:rsidRPr="00993F76" w:rsidRDefault="00992DAF" w:rsidP="00992DAF">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2AF5643F" w14:textId="1EB54620" w:rsidR="00992DAF" w:rsidRPr="00993F76" w:rsidRDefault="00992DAF" w:rsidP="00992DAF">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2B19D9EB" w14:textId="2B4FF8F1" w:rsidR="00992DAF" w:rsidRPr="00993F76" w:rsidRDefault="00992DAF" w:rsidP="00992DAF">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7F7FF4C8" w14:textId="360DFBAF" w:rsidR="00992DAF" w:rsidRPr="00993F76" w:rsidRDefault="00992DAF" w:rsidP="00992DAF">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992DAF" w:rsidRPr="00993F76" w:rsidRDefault="00992DAF" w:rsidP="00992DAF">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992DAF" w:rsidRPr="00993F76" w:rsidRDefault="00992DAF" w:rsidP="00992DAF">
            <w:pPr>
              <w:spacing w:before="20" w:after="20"/>
              <w:rPr>
                <w:b/>
                <w:color w:val="1F497D"/>
                <w:sz w:val="20"/>
                <w:szCs w:val="20"/>
                <w:lang w:val="tr-TR"/>
              </w:rPr>
            </w:pPr>
          </w:p>
        </w:tc>
      </w:tr>
      <w:tr w:rsidR="00992DAF"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992DAF" w:rsidRPr="00993F76" w:rsidRDefault="00992DAF" w:rsidP="00992DAF">
            <w:pPr>
              <w:spacing w:before="20" w:after="20"/>
              <w:rPr>
                <w:b/>
                <w:color w:val="1F497D"/>
                <w:sz w:val="20"/>
                <w:szCs w:val="20"/>
                <w:lang w:val="tr-TR"/>
              </w:rPr>
            </w:pPr>
          </w:p>
        </w:tc>
        <w:tc>
          <w:tcPr>
            <w:tcW w:w="937" w:type="dxa"/>
            <w:shd w:val="clear" w:color="auto" w:fill="auto"/>
          </w:tcPr>
          <w:p w14:paraId="1E6ACBF1" w14:textId="23323205" w:rsidR="00992DAF" w:rsidRPr="00993F76" w:rsidRDefault="00992DAF" w:rsidP="00992DAF">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992DAF" w:rsidRPr="00993F76" w:rsidRDefault="00992DAF" w:rsidP="00992DAF">
            <w:pPr>
              <w:spacing w:before="20" w:after="20"/>
              <w:rPr>
                <w:color w:val="000000" w:themeColor="text1"/>
                <w:sz w:val="20"/>
                <w:szCs w:val="20"/>
                <w:lang w:val="tr-TR"/>
              </w:rPr>
            </w:pPr>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992DAF" w:rsidRPr="00993F76" w:rsidRDefault="00992DAF" w:rsidP="00992DAF">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992DAF" w:rsidRPr="00993F76" w:rsidRDefault="00992DAF" w:rsidP="00992DAF">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992DAF" w:rsidRPr="00993F76" w:rsidRDefault="00992DAF" w:rsidP="00992DAF">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992DAF" w:rsidRPr="00993F76" w:rsidRDefault="00992DAF" w:rsidP="00992DAF">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517D4303" w:rsidR="00992DAF" w:rsidRPr="00993F76" w:rsidRDefault="00992DAF" w:rsidP="00992DAF">
            <w:pPr>
              <w:spacing w:before="20" w:after="20"/>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992DAF" w:rsidRPr="00993F76" w:rsidRDefault="00992DAF" w:rsidP="00992DAF">
            <w:pPr>
              <w:spacing w:before="20" w:after="20"/>
              <w:rPr>
                <w:b/>
                <w:color w:val="1F497D" w:themeColor="text2"/>
                <w:sz w:val="20"/>
                <w:szCs w:val="20"/>
                <w:lang w:val="tr-TR"/>
              </w:rPr>
            </w:pPr>
          </w:p>
        </w:tc>
      </w:tr>
      <w:tr w:rsidR="00992DAF"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992DAF" w:rsidRPr="00993F76" w:rsidRDefault="00992DAF" w:rsidP="00992DAF">
            <w:pPr>
              <w:spacing w:before="20" w:after="20"/>
              <w:rPr>
                <w:b/>
                <w:color w:val="1F497D"/>
                <w:sz w:val="20"/>
                <w:szCs w:val="20"/>
                <w:lang w:val="tr-TR"/>
              </w:rPr>
            </w:pPr>
          </w:p>
        </w:tc>
        <w:tc>
          <w:tcPr>
            <w:tcW w:w="937" w:type="dxa"/>
            <w:shd w:val="clear" w:color="auto" w:fill="auto"/>
          </w:tcPr>
          <w:p w14:paraId="02A2BA70" w14:textId="57B5AD67" w:rsidR="00992DAF" w:rsidRPr="00993F76" w:rsidRDefault="00992DAF" w:rsidP="00992DAF">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992DAF" w:rsidRPr="00993F76" w:rsidRDefault="00992DAF" w:rsidP="00992DAF">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4D80AD25" w:rsidR="00992DAF" w:rsidRPr="00993F76" w:rsidRDefault="00992DAF" w:rsidP="00992DAF">
            <w:pPr>
              <w:spacing w:before="20" w:after="20"/>
              <w:rPr>
                <w:b/>
                <w:color w:val="1F497D" w:themeColor="text2"/>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C7F4339" w:rsidR="00992DAF" w:rsidRPr="00993F76" w:rsidRDefault="00992DAF" w:rsidP="00992DAF">
            <w:pPr>
              <w:spacing w:before="20" w:after="20"/>
              <w:rPr>
                <w:b/>
                <w:color w:val="1F497D" w:themeColor="text2"/>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1942D94C" w:rsidR="00992DAF" w:rsidRPr="00993F76" w:rsidRDefault="00992DAF" w:rsidP="00992DAF">
            <w:pPr>
              <w:spacing w:before="20" w:after="20"/>
              <w:rPr>
                <w:b/>
                <w:color w:val="1F497D" w:themeColor="text2"/>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496E831" w:rsidR="00992DAF" w:rsidRPr="00993F76" w:rsidRDefault="00992DAF" w:rsidP="00992DAF">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992DAF" w:rsidRPr="00993F76" w:rsidRDefault="00992DAF" w:rsidP="00992DAF">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992DAF" w:rsidRPr="00993F76" w:rsidRDefault="00992DAF" w:rsidP="00992DAF">
            <w:pPr>
              <w:spacing w:before="20" w:after="20"/>
              <w:rPr>
                <w:b/>
                <w:color w:val="1F497D" w:themeColor="text2"/>
                <w:sz w:val="20"/>
                <w:szCs w:val="20"/>
                <w:lang w:val="tr-TR"/>
              </w:rPr>
            </w:pPr>
          </w:p>
        </w:tc>
      </w:tr>
      <w:tr w:rsidR="00992DAF"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992DAF" w:rsidRPr="00993F76" w:rsidRDefault="00992DAF" w:rsidP="00992DAF">
            <w:pPr>
              <w:spacing w:before="20" w:after="20"/>
              <w:rPr>
                <w:b/>
                <w:color w:val="1F497D"/>
                <w:sz w:val="20"/>
                <w:szCs w:val="20"/>
                <w:lang w:val="tr-TR"/>
              </w:rPr>
            </w:pPr>
          </w:p>
        </w:tc>
        <w:tc>
          <w:tcPr>
            <w:tcW w:w="937" w:type="dxa"/>
            <w:shd w:val="clear" w:color="auto" w:fill="auto"/>
          </w:tcPr>
          <w:p w14:paraId="232A567C" w14:textId="6FCA1C1C" w:rsidR="00992DAF" w:rsidRPr="00993F76" w:rsidRDefault="00992DAF" w:rsidP="00992DAF">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992DAF" w:rsidRPr="00993F76" w:rsidRDefault="00992DAF" w:rsidP="00992DAF">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1C566064" w:rsidR="00992DAF" w:rsidRPr="00993F76" w:rsidRDefault="00992DAF" w:rsidP="00992DAF">
            <w:pPr>
              <w:spacing w:before="20" w:after="20"/>
              <w:rPr>
                <w:b/>
                <w:color w:val="1F497D" w:themeColor="text2"/>
                <w:sz w:val="20"/>
                <w:szCs w:val="20"/>
                <w:lang w:val="tr-TR"/>
              </w:rPr>
            </w:pPr>
            <w:r>
              <w:rPr>
                <w:b/>
                <w:color w:val="1F497D" w:themeColor="text2"/>
                <w:sz w:val="20"/>
                <w:szCs w:val="20"/>
              </w:rPr>
              <w:t>3</w:t>
            </w: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38BCA5D5" w:rsidR="00992DAF" w:rsidRPr="00993F76" w:rsidRDefault="00992DAF" w:rsidP="00992DAF">
            <w:pPr>
              <w:spacing w:before="20" w:after="20"/>
              <w:rPr>
                <w:b/>
                <w:color w:val="1F497D" w:themeColor="text2"/>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3832BD7D" w:rsidR="00992DAF" w:rsidRPr="00993F76" w:rsidRDefault="00992DAF" w:rsidP="00992DAF">
            <w:pPr>
              <w:spacing w:before="20" w:after="20"/>
              <w:rPr>
                <w:b/>
                <w:color w:val="1F497D" w:themeColor="text2"/>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0D9C2779" w:rsidR="00992DAF" w:rsidRPr="00993F76" w:rsidRDefault="00992DAF" w:rsidP="00992DAF">
            <w:pPr>
              <w:spacing w:before="20" w:after="20"/>
              <w:rPr>
                <w:b/>
                <w:color w:val="1F497D" w:themeColor="text2"/>
                <w:sz w:val="20"/>
                <w:szCs w:val="20"/>
                <w:lang w:val="tr-TR"/>
              </w:rPr>
            </w:pPr>
            <w:r>
              <w:rPr>
                <w:b/>
                <w:color w:val="1F497D" w:themeColor="text2"/>
                <w:sz w:val="20"/>
                <w:szCs w:val="20"/>
              </w:rPr>
              <w:t>3</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992DAF" w:rsidRPr="00993F76" w:rsidRDefault="00992DAF" w:rsidP="00992DAF">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992DAF" w:rsidRPr="00993F76" w:rsidRDefault="00992DAF" w:rsidP="00992DAF">
            <w:pPr>
              <w:spacing w:before="20" w:after="20"/>
              <w:jc w:val="center"/>
              <w:rPr>
                <w:b/>
                <w:color w:val="1F497D" w:themeColor="text2"/>
                <w:sz w:val="20"/>
                <w:szCs w:val="20"/>
                <w:lang w:val="tr-TR"/>
              </w:rPr>
            </w:pPr>
          </w:p>
        </w:tc>
      </w:tr>
      <w:tr w:rsidR="00992DAF"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992DAF" w:rsidRPr="00993F76" w:rsidRDefault="00992DAF" w:rsidP="00992DAF">
            <w:pPr>
              <w:spacing w:before="20" w:after="20"/>
              <w:rPr>
                <w:b/>
                <w:color w:val="1F497D"/>
                <w:sz w:val="20"/>
                <w:szCs w:val="20"/>
                <w:lang w:val="tr-TR"/>
              </w:rPr>
            </w:pPr>
          </w:p>
        </w:tc>
        <w:tc>
          <w:tcPr>
            <w:tcW w:w="937" w:type="dxa"/>
            <w:shd w:val="clear" w:color="auto" w:fill="auto"/>
          </w:tcPr>
          <w:p w14:paraId="0F11C5A6" w14:textId="37A55A41" w:rsidR="00992DAF" w:rsidRPr="00993F76" w:rsidRDefault="00992DAF" w:rsidP="00992DAF">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992DAF" w:rsidRPr="00993F76" w:rsidRDefault="00992DAF" w:rsidP="00992DAF">
            <w:pPr>
              <w:spacing w:before="20" w:after="20"/>
              <w:rPr>
                <w:color w:val="000000" w:themeColor="text1"/>
                <w:sz w:val="20"/>
                <w:szCs w:val="20"/>
                <w:lang w:val="tr-TR"/>
              </w:rPr>
            </w:pPr>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3AA3163D" w:rsidR="00992DAF" w:rsidRPr="00993F76" w:rsidRDefault="00992DAF" w:rsidP="00992DAF">
            <w:pPr>
              <w:spacing w:before="20" w:after="20"/>
              <w:rPr>
                <w:b/>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1D98EE5D" w:rsidR="00992DAF" w:rsidRPr="00993F76" w:rsidRDefault="00992DAF" w:rsidP="00992DAF">
            <w:pPr>
              <w:spacing w:before="20" w:after="20"/>
              <w:jc w:val="center"/>
              <w:rPr>
                <w:b/>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0EFD3536" w:rsidR="00992DAF" w:rsidRPr="00993F76" w:rsidRDefault="00992DAF" w:rsidP="00992DAF">
            <w:pPr>
              <w:spacing w:before="20" w:after="20"/>
              <w:jc w:val="center"/>
              <w:rPr>
                <w:b/>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22EF20C6" w:rsidR="00992DAF" w:rsidRPr="00993F76" w:rsidRDefault="00992DAF" w:rsidP="00992DAF">
            <w:pPr>
              <w:spacing w:before="20" w:after="20"/>
              <w:jc w:val="center"/>
              <w:rPr>
                <w:b/>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4AC922B2" w:rsidR="00992DAF" w:rsidRPr="00993F76" w:rsidRDefault="00992DAF" w:rsidP="00992DAF">
            <w:pPr>
              <w:spacing w:before="20" w:after="20"/>
              <w:jc w:val="center"/>
              <w:rPr>
                <w:b/>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144ED8B" w:rsidR="00992DAF" w:rsidRPr="00993F76" w:rsidRDefault="00992DAF" w:rsidP="00992DAF">
            <w:pPr>
              <w:spacing w:before="20" w:after="20"/>
              <w:jc w:val="center"/>
              <w:rPr>
                <w:b/>
                <w:sz w:val="20"/>
                <w:szCs w:val="20"/>
                <w:lang w:val="tr-TR"/>
              </w:rPr>
            </w:pPr>
            <w:r>
              <w:rPr>
                <w:b/>
                <w:color w:val="1F497D" w:themeColor="text2"/>
                <w:sz w:val="20"/>
                <w:szCs w:val="20"/>
              </w:rPr>
              <w:t>2</w:t>
            </w:r>
          </w:p>
        </w:tc>
      </w:tr>
      <w:tr w:rsidR="00992DAF"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992DAF" w:rsidRPr="00993F76" w:rsidRDefault="00992DAF" w:rsidP="00992DAF">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992DAF" w:rsidRPr="00993F76" w:rsidRDefault="00992DAF" w:rsidP="00992DAF">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992DAF" w:rsidRPr="00993F76" w:rsidRDefault="00992DAF" w:rsidP="00992DAF">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6C59B008" w14:textId="77777777" w:rsidR="00992DAF" w:rsidRDefault="00992DAF" w:rsidP="00992DAF">
            <w:pPr>
              <w:spacing w:before="20" w:after="20"/>
              <w:rPr>
                <w:b/>
                <w:color w:val="1F497D"/>
                <w:sz w:val="20"/>
                <w:szCs w:val="20"/>
              </w:rPr>
            </w:pPr>
          </w:p>
          <w:p w14:paraId="34732F40" w14:textId="47C30822" w:rsidR="00992DAF" w:rsidRPr="00993F76" w:rsidRDefault="00992DAF" w:rsidP="00992DAF">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201BE97A" w14:textId="77777777" w:rsidR="00992DAF" w:rsidRDefault="00992DAF" w:rsidP="00992DAF">
            <w:pPr>
              <w:spacing w:before="20" w:after="20"/>
              <w:rPr>
                <w:b/>
                <w:color w:val="1F497D"/>
                <w:sz w:val="20"/>
                <w:szCs w:val="20"/>
              </w:rPr>
            </w:pPr>
          </w:p>
          <w:p w14:paraId="2393586D" w14:textId="69D8C117" w:rsidR="00992DAF" w:rsidRPr="00993F76" w:rsidRDefault="00992DAF" w:rsidP="00992DAF">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3B746C0B" w14:textId="77777777" w:rsidR="00992DAF" w:rsidRDefault="00992DAF" w:rsidP="00992DAF">
            <w:pPr>
              <w:spacing w:before="20" w:after="20"/>
              <w:rPr>
                <w:b/>
                <w:color w:val="1F497D"/>
                <w:sz w:val="20"/>
                <w:szCs w:val="20"/>
              </w:rPr>
            </w:pPr>
          </w:p>
          <w:p w14:paraId="0BA62B20" w14:textId="7C61AFEB" w:rsidR="00992DAF" w:rsidRPr="00993F76" w:rsidRDefault="00992DAF" w:rsidP="00992DAF">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4AA6C6FA" w14:textId="77777777" w:rsidR="00992DAF" w:rsidRDefault="00992DAF" w:rsidP="00992DAF">
            <w:pPr>
              <w:spacing w:before="20" w:after="20"/>
              <w:rPr>
                <w:b/>
                <w:color w:val="1F497D"/>
                <w:sz w:val="20"/>
                <w:szCs w:val="20"/>
              </w:rPr>
            </w:pPr>
          </w:p>
          <w:p w14:paraId="6ED2EA56" w14:textId="7B2C415A" w:rsidR="00992DAF" w:rsidRPr="00993F76" w:rsidRDefault="00992DAF" w:rsidP="00992DAF">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6BD42669" w14:textId="77777777" w:rsidR="00992DAF" w:rsidRDefault="00992DAF" w:rsidP="00992DAF">
            <w:pPr>
              <w:spacing w:before="20" w:after="20"/>
              <w:rPr>
                <w:b/>
                <w:color w:val="1F497D"/>
                <w:sz w:val="20"/>
                <w:szCs w:val="20"/>
              </w:rPr>
            </w:pPr>
          </w:p>
          <w:p w14:paraId="2934C3F0" w14:textId="44D268C7" w:rsidR="00992DAF" w:rsidRPr="00993F76" w:rsidRDefault="00992DAF" w:rsidP="00992DAF">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570A8404" w14:textId="77777777" w:rsidR="00992DAF" w:rsidRDefault="00992DAF" w:rsidP="00992DAF">
            <w:pPr>
              <w:spacing w:before="20" w:after="20"/>
              <w:rPr>
                <w:b/>
                <w:color w:val="1F497D"/>
                <w:sz w:val="20"/>
                <w:szCs w:val="20"/>
              </w:rPr>
            </w:pPr>
          </w:p>
          <w:p w14:paraId="5BF1D006" w14:textId="4977729B" w:rsidR="00992DAF" w:rsidRPr="00993F76" w:rsidRDefault="00992DAF" w:rsidP="00992DAF">
            <w:pPr>
              <w:spacing w:before="20" w:after="20"/>
              <w:rPr>
                <w:b/>
                <w:color w:val="1F497D"/>
                <w:sz w:val="20"/>
                <w:szCs w:val="20"/>
                <w:lang w:val="tr-TR"/>
              </w:rPr>
            </w:pPr>
            <w:r>
              <w:rPr>
                <w:b/>
                <w:color w:val="1F497D"/>
                <w:sz w:val="20"/>
                <w:szCs w:val="20"/>
              </w:rPr>
              <w:t>2</w:t>
            </w:r>
          </w:p>
        </w:tc>
      </w:tr>
      <w:tr w:rsidR="00992DAF"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992DAF" w:rsidRPr="00993F76" w:rsidRDefault="00992DAF" w:rsidP="00992DAF">
            <w:pPr>
              <w:spacing w:before="20" w:after="20"/>
              <w:rPr>
                <w:b/>
                <w:color w:val="1F497D"/>
                <w:sz w:val="20"/>
                <w:szCs w:val="20"/>
                <w:lang w:val="tr-TR"/>
              </w:rPr>
            </w:pPr>
          </w:p>
        </w:tc>
        <w:tc>
          <w:tcPr>
            <w:tcW w:w="937" w:type="dxa"/>
            <w:shd w:val="clear" w:color="auto" w:fill="auto"/>
          </w:tcPr>
          <w:p w14:paraId="1A34A215" w14:textId="35D7C643" w:rsidR="00992DAF" w:rsidRPr="00993F76" w:rsidRDefault="00992DAF" w:rsidP="00992DAF">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992DAF" w:rsidRPr="00993F76" w:rsidRDefault="00992DAF" w:rsidP="00992DAF">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992DAF" w:rsidRPr="00993F76" w:rsidRDefault="00992DAF" w:rsidP="00992DAF">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992DAF" w:rsidRPr="00993F76" w:rsidRDefault="00992DAF" w:rsidP="00992DAF">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992DAF" w:rsidRPr="00993F76" w:rsidRDefault="00992DAF" w:rsidP="00992DAF">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992DAF" w:rsidRPr="00993F76" w:rsidRDefault="00992DAF" w:rsidP="00992DAF">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992DAF" w:rsidRPr="00993F76" w:rsidRDefault="00992DAF" w:rsidP="00992DAF">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6748665" w14:textId="77777777" w:rsidR="00992DAF" w:rsidRDefault="00992DAF" w:rsidP="00992DAF">
            <w:pPr>
              <w:spacing w:before="20" w:after="20"/>
              <w:rPr>
                <w:b/>
                <w:color w:val="1F497D"/>
                <w:sz w:val="20"/>
                <w:szCs w:val="20"/>
              </w:rPr>
            </w:pPr>
          </w:p>
          <w:p w14:paraId="48B31EED" w14:textId="3F547B40" w:rsidR="00992DAF" w:rsidRPr="00993F76" w:rsidRDefault="00992DAF" w:rsidP="00992DAF">
            <w:pPr>
              <w:spacing w:before="20" w:after="20"/>
              <w:rPr>
                <w:b/>
                <w:color w:val="1F497D"/>
                <w:sz w:val="20"/>
                <w:szCs w:val="20"/>
                <w:lang w:val="tr-TR"/>
              </w:rPr>
            </w:pPr>
            <w:r>
              <w:rPr>
                <w:b/>
                <w:color w:val="1F497D"/>
                <w:sz w:val="20"/>
                <w:szCs w:val="20"/>
              </w:rPr>
              <w:t>3</w:t>
            </w:r>
          </w:p>
        </w:tc>
      </w:tr>
      <w:tr w:rsidR="00992DAF"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992DAF" w:rsidRPr="00993F76" w:rsidRDefault="00992DAF" w:rsidP="00992DAF">
            <w:pPr>
              <w:spacing w:before="20" w:after="20"/>
              <w:rPr>
                <w:b/>
                <w:color w:val="1F497D"/>
                <w:sz w:val="20"/>
                <w:szCs w:val="20"/>
                <w:lang w:val="tr-TR"/>
              </w:rPr>
            </w:pPr>
          </w:p>
        </w:tc>
        <w:tc>
          <w:tcPr>
            <w:tcW w:w="937" w:type="dxa"/>
            <w:shd w:val="clear" w:color="auto" w:fill="auto"/>
          </w:tcPr>
          <w:p w14:paraId="72CCE055" w14:textId="31DDD853" w:rsidR="00992DAF" w:rsidRPr="00993F76" w:rsidRDefault="00992DAF" w:rsidP="00992DAF">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992DAF" w:rsidRPr="00993F76" w:rsidRDefault="00992DAF" w:rsidP="00992DAF">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992DAF" w:rsidRPr="00993F76" w:rsidRDefault="00992DAF" w:rsidP="00992DAF">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801AD3B" w14:textId="260EDBA0" w:rsidR="00992DAF" w:rsidRPr="00993F76" w:rsidRDefault="00992DAF" w:rsidP="00992DAF">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70926AF" w14:textId="77777777" w:rsidR="00992DAF" w:rsidRDefault="00992DAF" w:rsidP="00992DAF">
            <w:pPr>
              <w:spacing w:before="20" w:after="20"/>
              <w:rPr>
                <w:b/>
                <w:color w:val="1F497D"/>
                <w:sz w:val="20"/>
                <w:szCs w:val="20"/>
              </w:rPr>
            </w:pPr>
          </w:p>
          <w:p w14:paraId="14049D92" w14:textId="251DD8A6" w:rsidR="00992DAF" w:rsidRPr="00993F76" w:rsidRDefault="00992DAF" w:rsidP="00992DAF">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050D2051" w14:textId="77777777" w:rsidR="00992DAF" w:rsidRDefault="00992DAF" w:rsidP="00992DAF">
            <w:pPr>
              <w:spacing w:before="20" w:after="20"/>
              <w:rPr>
                <w:b/>
                <w:color w:val="1F497D"/>
                <w:sz w:val="20"/>
                <w:szCs w:val="20"/>
              </w:rPr>
            </w:pPr>
          </w:p>
          <w:p w14:paraId="27AD72F9" w14:textId="639D65E4" w:rsidR="00992DAF" w:rsidRPr="00993F76" w:rsidRDefault="00992DAF" w:rsidP="00992DAF">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285ACAF3" w14:textId="77777777" w:rsidR="00992DAF" w:rsidRDefault="00992DAF" w:rsidP="00992DAF">
            <w:pPr>
              <w:spacing w:before="20" w:after="20"/>
              <w:rPr>
                <w:b/>
                <w:color w:val="1F497D"/>
                <w:sz w:val="20"/>
                <w:szCs w:val="20"/>
              </w:rPr>
            </w:pPr>
          </w:p>
          <w:p w14:paraId="33DB5246" w14:textId="3E288E11" w:rsidR="00992DAF" w:rsidRPr="00993F76" w:rsidRDefault="00992DAF" w:rsidP="00992DAF">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34DEE816" w14:textId="77777777" w:rsidR="00992DAF" w:rsidRDefault="00992DAF" w:rsidP="00992DAF">
            <w:pPr>
              <w:spacing w:before="20" w:after="20"/>
              <w:rPr>
                <w:b/>
                <w:color w:val="1F497D"/>
                <w:sz w:val="20"/>
                <w:szCs w:val="20"/>
              </w:rPr>
            </w:pPr>
          </w:p>
          <w:p w14:paraId="7F7FB621" w14:textId="667A5986" w:rsidR="00992DAF" w:rsidRPr="00993F76" w:rsidRDefault="00992DAF" w:rsidP="00992DAF">
            <w:pPr>
              <w:spacing w:before="20" w:after="20"/>
              <w:rPr>
                <w:b/>
                <w:color w:val="1F497D"/>
                <w:sz w:val="20"/>
                <w:szCs w:val="20"/>
                <w:lang w:val="tr-TR"/>
              </w:rPr>
            </w:pPr>
            <w:r>
              <w:rPr>
                <w:b/>
                <w:color w:val="1F497D"/>
                <w:sz w:val="20"/>
                <w:szCs w:val="20"/>
              </w:rPr>
              <w:t>3</w:t>
            </w:r>
          </w:p>
        </w:tc>
      </w:tr>
      <w:tr w:rsidR="00992DAF"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992DAF" w:rsidRPr="00993F76" w:rsidRDefault="00992DAF" w:rsidP="00992DAF">
            <w:pPr>
              <w:spacing w:before="20" w:after="20"/>
              <w:rPr>
                <w:b/>
                <w:color w:val="1F497D"/>
                <w:sz w:val="20"/>
                <w:szCs w:val="20"/>
                <w:lang w:val="tr-TR"/>
              </w:rPr>
            </w:pPr>
          </w:p>
        </w:tc>
        <w:tc>
          <w:tcPr>
            <w:tcW w:w="937" w:type="dxa"/>
            <w:shd w:val="clear" w:color="auto" w:fill="auto"/>
          </w:tcPr>
          <w:p w14:paraId="5C68BDD8" w14:textId="26C0B5C8" w:rsidR="00992DAF" w:rsidRPr="00993F76" w:rsidRDefault="00992DAF" w:rsidP="00992DAF">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992DAF" w:rsidRPr="00993F76" w:rsidRDefault="00992DAF" w:rsidP="00992DAF">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7EC95918" w14:textId="77777777" w:rsidR="00992DAF" w:rsidRDefault="00992DAF" w:rsidP="00992DAF">
            <w:pPr>
              <w:spacing w:before="20" w:after="20"/>
              <w:rPr>
                <w:b/>
                <w:color w:val="1F497D"/>
                <w:sz w:val="20"/>
                <w:szCs w:val="20"/>
              </w:rPr>
            </w:pPr>
          </w:p>
          <w:p w14:paraId="2C1D9A25" w14:textId="0D6BF1BF" w:rsidR="00992DAF" w:rsidRPr="00993F76" w:rsidRDefault="00992DAF" w:rsidP="00992DAF">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992DAF" w:rsidRPr="00993F76" w:rsidRDefault="00992DAF" w:rsidP="00992DAF">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992DAF" w:rsidRPr="00993F76" w:rsidRDefault="00992DAF" w:rsidP="00992DAF">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992DAF" w:rsidRPr="00993F76" w:rsidRDefault="00992DAF" w:rsidP="00992DAF">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992DAF" w:rsidRPr="00993F76" w:rsidRDefault="00992DAF" w:rsidP="00992DAF">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992DAF" w:rsidRPr="00993F76" w:rsidRDefault="00992DAF" w:rsidP="00992DAF">
            <w:pPr>
              <w:spacing w:before="20" w:after="20"/>
              <w:rPr>
                <w:b/>
                <w:color w:val="1F497D"/>
                <w:sz w:val="20"/>
                <w:szCs w:val="20"/>
                <w:lang w:val="tr-TR"/>
              </w:rPr>
            </w:pPr>
          </w:p>
        </w:tc>
      </w:tr>
      <w:tr w:rsidR="00992DAF"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992DAF" w:rsidRPr="00993F76" w:rsidRDefault="00992DAF" w:rsidP="00992DAF">
            <w:pPr>
              <w:spacing w:before="20" w:after="20"/>
              <w:rPr>
                <w:b/>
                <w:color w:val="1F497D"/>
                <w:sz w:val="20"/>
                <w:szCs w:val="20"/>
                <w:lang w:val="tr-TR"/>
              </w:rPr>
            </w:pPr>
          </w:p>
        </w:tc>
        <w:tc>
          <w:tcPr>
            <w:tcW w:w="937" w:type="dxa"/>
            <w:shd w:val="clear" w:color="auto" w:fill="auto"/>
          </w:tcPr>
          <w:p w14:paraId="72A46B04" w14:textId="4A0A7406" w:rsidR="00992DAF" w:rsidRPr="00993F76" w:rsidRDefault="00992DAF" w:rsidP="00992DAF">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992DAF" w:rsidRPr="00993F76" w:rsidRDefault="00992DAF" w:rsidP="00992DAF">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0125E1F7" w14:textId="77777777" w:rsidR="00992DAF" w:rsidRDefault="00992DAF" w:rsidP="00992DAF">
            <w:pPr>
              <w:spacing w:before="20" w:after="20"/>
              <w:rPr>
                <w:b/>
                <w:color w:val="1F497D"/>
                <w:sz w:val="20"/>
                <w:szCs w:val="20"/>
              </w:rPr>
            </w:pPr>
          </w:p>
          <w:p w14:paraId="7E62114F" w14:textId="255A6F56" w:rsidR="00992DAF" w:rsidRPr="00993F76" w:rsidRDefault="00992DAF" w:rsidP="00992DAF">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196E0F56" w14:textId="77777777" w:rsidR="00992DAF" w:rsidRDefault="00992DAF" w:rsidP="00992DAF">
            <w:pPr>
              <w:spacing w:before="20" w:after="20"/>
              <w:rPr>
                <w:b/>
                <w:color w:val="1F497D"/>
                <w:sz w:val="20"/>
                <w:szCs w:val="20"/>
              </w:rPr>
            </w:pPr>
          </w:p>
          <w:p w14:paraId="4C8594B6" w14:textId="2E4F1419" w:rsidR="00992DAF" w:rsidRPr="00993F76" w:rsidRDefault="00992DAF" w:rsidP="00992DAF">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2AC2C79B" w14:textId="77777777" w:rsidR="00992DAF" w:rsidRDefault="00992DAF" w:rsidP="00992DAF">
            <w:pPr>
              <w:spacing w:before="20" w:after="20"/>
              <w:rPr>
                <w:b/>
                <w:color w:val="1F497D"/>
                <w:sz w:val="20"/>
                <w:szCs w:val="20"/>
              </w:rPr>
            </w:pPr>
          </w:p>
          <w:p w14:paraId="2720E829" w14:textId="0D705034" w:rsidR="00992DAF" w:rsidRPr="00993F76" w:rsidRDefault="00992DAF" w:rsidP="00992DAF">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28C19047" w14:textId="77777777" w:rsidR="00992DAF" w:rsidRDefault="00992DAF" w:rsidP="00992DAF">
            <w:pPr>
              <w:spacing w:before="20" w:after="20"/>
              <w:rPr>
                <w:b/>
                <w:color w:val="1F497D"/>
                <w:sz w:val="20"/>
                <w:szCs w:val="20"/>
              </w:rPr>
            </w:pPr>
          </w:p>
          <w:p w14:paraId="5618609E" w14:textId="24C8CA86" w:rsidR="00992DAF" w:rsidRPr="00993F76" w:rsidRDefault="00992DAF" w:rsidP="00992DAF">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460E46E4" w14:textId="77777777" w:rsidR="00992DAF" w:rsidRDefault="00992DAF" w:rsidP="00992DAF">
            <w:pPr>
              <w:spacing w:before="20" w:after="20"/>
              <w:rPr>
                <w:b/>
                <w:color w:val="1F497D"/>
                <w:sz w:val="20"/>
                <w:szCs w:val="20"/>
              </w:rPr>
            </w:pPr>
          </w:p>
          <w:p w14:paraId="73542C06" w14:textId="2CC2709C" w:rsidR="00992DAF" w:rsidRPr="00993F76" w:rsidRDefault="00992DAF" w:rsidP="00992DAF">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3A66CF50" w14:textId="77777777" w:rsidR="00992DAF" w:rsidRDefault="00992DAF" w:rsidP="00992DAF">
            <w:pPr>
              <w:spacing w:before="20" w:after="20"/>
              <w:rPr>
                <w:b/>
                <w:color w:val="1F497D"/>
                <w:sz w:val="20"/>
                <w:szCs w:val="20"/>
              </w:rPr>
            </w:pPr>
          </w:p>
          <w:p w14:paraId="209EDA15" w14:textId="152C0436" w:rsidR="00992DAF" w:rsidRPr="00993F76" w:rsidRDefault="00992DAF" w:rsidP="00992DAF">
            <w:pPr>
              <w:spacing w:before="20" w:after="20"/>
              <w:rPr>
                <w:b/>
                <w:color w:val="1F497D"/>
                <w:sz w:val="20"/>
                <w:szCs w:val="20"/>
                <w:lang w:val="tr-TR"/>
              </w:rPr>
            </w:pPr>
            <w:r>
              <w:rPr>
                <w:b/>
                <w:color w:val="1F497D"/>
                <w:sz w:val="20"/>
                <w:szCs w:val="20"/>
              </w:rPr>
              <w:t>3</w:t>
            </w:r>
          </w:p>
        </w:tc>
      </w:tr>
      <w:tr w:rsidR="00992DAF"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992DAF" w:rsidRPr="00993F76" w:rsidRDefault="00992DAF" w:rsidP="00992DAF">
            <w:pPr>
              <w:spacing w:before="20" w:after="20"/>
              <w:rPr>
                <w:b/>
                <w:color w:val="1F497D"/>
                <w:sz w:val="20"/>
                <w:szCs w:val="20"/>
                <w:lang w:val="tr-TR"/>
              </w:rPr>
            </w:pPr>
          </w:p>
        </w:tc>
        <w:tc>
          <w:tcPr>
            <w:tcW w:w="937" w:type="dxa"/>
            <w:shd w:val="clear" w:color="auto" w:fill="auto"/>
          </w:tcPr>
          <w:p w14:paraId="7B3A1686" w14:textId="67D1E438" w:rsidR="00992DAF" w:rsidRPr="00993F76" w:rsidRDefault="00992DAF" w:rsidP="00992DAF">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992DAF" w:rsidRPr="00993F76" w:rsidRDefault="00992DAF" w:rsidP="00992DAF">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C015A0D" w14:textId="77777777" w:rsidR="00992DAF" w:rsidRPr="00993F76" w:rsidRDefault="00992DAF" w:rsidP="00992DAF">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AE89040" w14:textId="77777777" w:rsidR="00992DAF" w:rsidRPr="00993F76" w:rsidRDefault="00992DAF" w:rsidP="00992DAF">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6F28D8B" w14:textId="77777777" w:rsidR="00992DAF" w:rsidRPr="00993F76" w:rsidRDefault="00992DAF" w:rsidP="00992DAF">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22CBA00" w14:textId="77777777" w:rsidR="00992DAF" w:rsidRPr="00993F76" w:rsidRDefault="00992DAF" w:rsidP="00992DA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4AA3E6B" w14:textId="77777777" w:rsidR="00992DAF" w:rsidRDefault="00992DAF" w:rsidP="00992DAF">
            <w:pPr>
              <w:spacing w:before="20" w:after="20"/>
              <w:rPr>
                <w:b/>
                <w:color w:val="1F497D"/>
                <w:sz w:val="20"/>
                <w:szCs w:val="20"/>
              </w:rPr>
            </w:pPr>
          </w:p>
          <w:p w14:paraId="38E88E28" w14:textId="22296E8F" w:rsidR="00992DAF" w:rsidRPr="00993F76" w:rsidRDefault="00992DAF" w:rsidP="00992DAF">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2A8315B4" w14:textId="77777777" w:rsidR="00992DAF" w:rsidRDefault="00992DAF" w:rsidP="00992DAF">
            <w:pPr>
              <w:spacing w:before="20" w:after="20"/>
              <w:rPr>
                <w:b/>
                <w:color w:val="1F497D"/>
                <w:sz w:val="20"/>
                <w:szCs w:val="20"/>
              </w:rPr>
            </w:pPr>
          </w:p>
          <w:p w14:paraId="4CA26D9F" w14:textId="01E46540" w:rsidR="00992DAF" w:rsidRPr="00993F76" w:rsidRDefault="00992DAF" w:rsidP="00992DAF">
            <w:pPr>
              <w:spacing w:before="20" w:after="20"/>
              <w:rPr>
                <w:b/>
                <w:color w:val="1F497D"/>
                <w:sz w:val="20"/>
                <w:szCs w:val="20"/>
                <w:lang w:val="tr-TR"/>
              </w:rPr>
            </w:pPr>
            <w:r>
              <w:rPr>
                <w:b/>
                <w:color w:val="1F497D"/>
                <w:sz w:val="20"/>
                <w:szCs w:val="20"/>
              </w:rPr>
              <w:t>1</w:t>
            </w:r>
          </w:p>
        </w:tc>
      </w:tr>
      <w:tr w:rsidR="00992DAF"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992DAF" w:rsidRPr="00993F76" w:rsidRDefault="00992DAF" w:rsidP="00992DAF">
            <w:pPr>
              <w:spacing w:before="20" w:after="20"/>
              <w:rPr>
                <w:b/>
                <w:color w:val="1F497D"/>
                <w:sz w:val="20"/>
                <w:szCs w:val="20"/>
                <w:lang w:val="tr-TR"/>
              </w:rPr>
            </w:pPr>
          </w:p>
        </w:tc>
        <w:tc>
          <w:tcPr>
            <w:tcW w:w="937" w:type="dxa"/>
            <w:shd w:val="clear" w:color="auto" w:fill="auto"/>
          </w:tcPr>
          <w:p w14:paraId="023CD63D" w14:textId="7A2D23DD" w:rsidR="00992DAF" w:rsidRPr="00993F76" w:rsidRDefault="00992DAF" w:rsidP="00992DAF">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992DAF" w:rsidRPr="00993F76" w:rsidRDefault="00992DAF" w:rsidP="00992DAF">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320CE6F9" w14:textId="77777777" w:rsidR="00992DAF" w:rsidRDefault="00992DAF" w:rsidP="00992DAF">
            <w:pPr>
              <w:spacing w:before="20" w:after="20"/>
              <w:rPr>
                <w:b/>
                <w:color w:val="1F497D"/>
                <w:sz w:val="20"/>
                <w:szCs w:val="20"/>
              </w:rPr>
            </w:pPr>
          </w:p>
          <w:p w14:paraId="0333DD40" w14:textId="3405A412" w:rsidR="00992DAF" w:rsidRPr="00993F76" w:rsidRDefault="00992DAF" w:rsidP="00992DAF">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57740733" w14:textId="77777777" w:rsidR="00992DAF" w:rsidRDefault="00992DAF" w:rsidP="00992DAF">
            <w:pPr>
              <w:spacing w:before="20" w:after="20"/>
              <w:rPr>
                <w:b/>
                <w:color w:val="1F497D"/>
                <w:sz w:val="20"/>
                <w:szCs w:val="20"/>
              </w:rPr>
            </w:pPr>
          </w:p>
          <w:p w14:paraId="77BB92AC" w14:textId="1945265E" w:rsidR="00992DAF" w:rsidRPr="00993F76" w:rsidRDefault="00992DAF" w:rsidP="00992DAF">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0CDD9AC6" w14:textId="77777777" w:rsidR="00992DAF" w:rsidRDefault="00992DAF" w:rsidP="00992DAF">
            <w:pPr>
              <w:spacing w:before="20" w:after="20"/>
              <w:rPr>
                <w:b/>
                <w:color w:val="1F497D"/>
                <w:sz w:val="20"/>
                <w:szCs w:val="20"/>
              </w:rPr>
            </w:pPr>
          </w:p>
          <w:p w14:paraId="71F6DA0D" w14:textId="2C87615E" w:rsidR="00992DAF" w:rsidRPr="00993F76" w:rsidRDefault="00992DAF" w:rsidP="00992DAF">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60AF18E8" w14:textId="77777777" w:rsidR="00992DAF" w:rsidRDefault="00992DAF" w:rsidP="00992DAF">
            <w:pPr>
              <w:spacing w:before="20" w:after="20"/>
              <w:rPr>
                <w:b/>
                <w:color w:val="1F497D"/>
                <w:sz w:val="20"/>
                <w:szCs w:val="20"/>
              </w:rPr>
            </w:pPr>
          </w:p>
          <w:p w14:paraId="26182886" w14:textId="385B5A3E" w:rsidR="00992DAF" w:rsidRPr="00993F76" w:rsidRDefault="00992DAF" w:rsidP="00992DAF">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23A1CDD3" w14:textId="77777777" w:rsidR="00992DAF" w:rsidRDefault="00992DAF" w:rsidP="00992DAF">
            <w:pPr>
              <w:spacing w:before="20" w:after="20"/>
              <w:rPr>
                <w:b/>
                <w:color w:val="1F497D"/>
                <w:sz w:val="20"/>
                <w:szCs w:val="20"/>
              </w:rPr>
            </w:pPr>
          </w:p>
          <w:p w14:paraId="07D763A4" w14:textId="1161CE34" w:rsidR="00992DAF" w:rsidRPr="00993F76" w:rsidRDefault="00992DAF" w:rsidP="00992DAF">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70305D5B" w14:textId="77777777" w:rsidR="00992DAF" w:rsidRDefault="00992DAF" w:rsidP="00992DAF">
            <w:pPr>
              <w:spacing w:before="20" w:after="20"/>
              <w:rPr>
                <w:b/>
                <w:color w:val="1F497D"/>
                <w:sz w:val="20"/>
                <w:szCs w:val="20"/>
              </w:rPr>
            </w:pPr>
          </w:p>
          <w:p w14:paraId="6D163E93" w14:textId="0A7A5C4E" w:rsidR="00992DAF" w:rsidRPr="00993F76" w:rsidRDefault="00992DAF" w:rsidP="00992DAF">
            <w:pPr>
              <w:spacing w:before="20" w:after="20"/>
              <w:rPr>
                <w:b/>
                <w:color w:val="1F497D"/>
                <w:sz w:val="20"/>
                <w:szCs w:val="20"/>
                <w:lang w:val="tr-TR"/>
              </w:rPr>
            </w:pPr>
            <w:r>
              <w:rPr>
                <w:b/>
                <w:color w:val="1F497D"/>
                <w:sz w:val="20"/>
                <w:szCs w:val="20"/>
              </w:rPr>
              <w:t>3</w:t>
            </w:r>
          </w:p>
        </w:tc>
      </w:tr>
      <w:tr w:rsidR="00992DAF"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992DAF" w:rsidRPr="00993F76" w:rsidRDefault="00992DAF" w:rsidP="00992DAF">
            <w:pPr>
              <w:spacing w:before="20" w:after="20"/>
              <w:rPr>
                <w:b/>
                <w:color w:val="1F497D"/>
                <w:sz w:val="20"/>
                <w:szCs w:val="20"/>
                <w:lang w:val="tr-TR"/>
              </w:rPr>
            </w:pPr>
          </w:p>
        </w:tc>
        <w:tc>
          <w:tcPr>
            <w:tcW w:w="937" w:type="dxa"/>
            <w:shd w:val="clear" w:color="auto" w:fill="auto"/>
          </w:tcPr>
          <w:p w14:paraId="5F9F7C47" w14:textId="30C5C83A" w:rsidR="00992DAF" w:rsidRPr="00993F76" w:rsidRDefault="00992DAF" w:rsidP="00992DAF">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992DAF" w:rsidRPr="00993F76" w:rsidRDefault="00992DAF" w:rsidP="00992DAF">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45D1DF98" w14:textId="77777777" w:rsidR="00992DAF" w:rsidRPr="00993F76" w:rsidRDefault="00992DAF" w:rsidP="00992DAF">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F7B98D2" w14:textId="77777777" w:rsidR="00992DAF" w:rsidRPr="00993F76" w:rsidRDefault="00992DAF" w:rsidP="00992DAF">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3A27885" w14:textId="77777777" w:rsidR="00992DAF" w:rsidRPr="00993F76" w:rsidRDefault="00992DAF" w:rsidP="00992DAF">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AF6640D" w14:textId="77777777" w:rsidR="00992DAF" w:rsidRPr="00993F76" w:rsidRDefault="00992DAF" w:rsidP="00992DA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969297B" w14:textId="77777777" w:rsidR="00992DAF" w:rsidRPr="00993F76" w:rsidRDefault="00992DAF" w:rsidP="00992DAF">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333D3B6" w14:textId="77777777" w:rsidR="00992DAF" w:rsidRDefault="00992DAF" w:rsidP="00992DAF">
            <w:pPr>
              <w:spacing w:before="20" w:after="20"/>
              <w:rPr>
                <w:b/>
                <w:color w:val="1F497D"/>
                <w:sz w:val="20"/>
                <w:szCs w:val="20"/>
              </w:rPr>
            </w:pPr>
          </w:p>
          <w:p w14:paraId="226916BF" w14:textId="464DA982" w:rsidR="00992DAF" w:rsidRPr="00993F76" w:rsidRDefault="00992DAF" w:rsidP="00992DAF">
            <w:pPr>
              <w:spacing w:before="20" w:after="20"/>
              <w:rPr>
                <w:b/>
                <w:color w:val="1F497D"/>
                <w:sz w:val="20"/>
                <w:szCs w:val="20"/>
                <w:lang w:val="tr-TR"/>
              </w:rPr>
            </w:pPr>
            <w:r>
              <w:rPr>
                <w:b/>
                <w:color w:val="1F497D"/>
                <w:sz w:val="20"/>
                <w:szCs w:val="20"/>
              </w:rPr>
              <w:t>2</w:t>
            </w:r>
          </w:p>
        </w:tc>
      </w:tr>
      <w:tr w:rsidR="00992DAF"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992DAF" w:rsidRPr="00993F76" w:rsidRDefault="00992DAF" w:rsidP="00992DAF">
            <w:pPr>
              <w:spacing w:before="20" w:after="20"/>
              <w:rPr>
                <w:b/>
                <w:color w:val="1F497D"/>
                <w:sz w:val="20"/>
                <w:szCs w:val="20"/>
                <w:lang w:val="tr-TR"/>
              </w:rPr>
            </w:pPr>
          </w:p>
        </w:tc>
        <w:tc>
          <w:tcPr>
            <w:tcW w:w="937" w:type="dxa"/>
            <w:shd w:val="clear" w:color="auto" w:fill="auto"/>
          </w:tcPr>
          <w:p w14:paraId="109E9194" w14:textId="2E9F2520" w:rsidR="00992DAF" w:rsidRPr="00993F76" w:rsidRDefault="00992DAF" w:rsidP="00992DAF">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992DAF" w:rsidRPr="00993F76" w:rsidRDefault="00992DAF" w:rsidP="00992DAF">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Örgütsel performansla ilgili sosyal davranışın </w:t>
            </w:r>
            <w:r w:rsidRPr="00993F76">
              <w:rPr>
                <w:color w:val="1F497D"/>
                <w:sz w:val="20"/>
                <w:szCs w:val="20"/>
                <w:shd w:val="clear" w:color="auto" w:fill="FFFFFF"/>
                <w:lang w:val="tr-TR"/>
              </w:rPr>
              <w:lastRenderedPageBreak/>
              <w:t>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2C6CC981" w14:textId="77777777" w:rsidR="00992DAF" w:rsidRDefault="00992DAF" w:rsidP="00992DAF">
            <w:pPr>
              <w:spacing w:before="20" w:after="20"/>
              <w:rPr>
                <w:b/>
                <w:color w:val="1F497D"/>
                <w:sz w:val="20"/>
                <w:szCs w:val="20"/>
              </w:rPr>
            </w:pPr>
          </w:p>
          <w:p w14:paraId="73CE0E80" w14:textId="647B1534" w:rsidR="00992DAF" w:rsidRPr="00993F76" w:rsidRDefault="00992DAF" w:rsidP="00992DAF">
            <w:pPr>
              <w:spacing w:before="20" w:after="20"/>
              <w:rPr>
                <w:b/>
                <w:color w:val="1F497D"/>
                <w:sz w:val="20"/>
                <w:szCs w:val="20"/>
                <w:lang w:val="tr-TR"/>
              </w:rPr>
            </w:pPr>
            <w:r>
              <w:rPr>
                <w:b/>
                <w:color w:val="1F497D"/>
                <w:sz w:val="20"/>
                <w:szCs w:val="20"/>
              </w:rPr>
              <w:lastRenderedPageBreak/>
              <w:t>2</w:t>
            </w:r>
          </w:p>
        </w:tc>
        <w:tc>
          <w:tcPr>
            <w:tcW w:w="645" w:type="dxa"/>
            <w:gridSpan w:val="2"/>
            <w:tcBorders>
              <w:top w:val="single" w:sz="4" w:space="0" w:color="auto"/>
              <w:left w:val="single" w:sz="4" w:space="0" w:color="auto"/>
            </w:tcBorders>
            <w:shd w:val="clear" w:color="auto" w:fill="auto"/>
          </w:tcPr>
          <w:p w14:paraId="60E966B2" w14:textId="77777777" w:rsidR="00992DAF" w:rsidRDefault="00992DAF" w:rsidP="00992DAF">
            <w:pPr>
              <w:spacing w:before="20" w:after="20"/>
              <w:rPr>
                <w:b/>
                <w:color w:val="1F497D"/>
                <w:sz w:val="20"/>
                <w:szCs w:val="20"/>
              </w:rPr>
            </w:pPr>
          </w:p>
          <w:p w14:paraId="430F2B60" w14:textId="7515AFB3" w:rsidR="00992DAF" w:rsidRPr="00993F76" w:rsidRDefault="00992DAF" w:rsidP="00992DAF">
            <w:pPr>
              <w:spacing w:before="20" w:after="20"/>
              <w:rPr>
                <w:b/>
                <w:color w:val="1F497D"/>
                <w:sz w:val="20"/>
                <w:szCs w:val="20"/>
                <w:lang w:val="tr-TR"/>
              </w:rPr>
            </w:pPr>
            <w:r>
              <w:rPr>
                <w:b/>
                <w:color w:val="1F497D"/>
                <w:sz w:val="20"/>
                <w:szCs w:val="20"/>
              </w:rPr>
              <w:lastRenderedPageBreak/>
              <w:t>2</w:t>
            </w:r>
          </w:p>
        </w:tc>
        <w:tc>
          <w:tcPr>
            <w:tcW w:w="669" w:type="dxa"/>
            <w:gridSpan w:val="3"/>
            <w:tcBorders>
              <w:top w:val="single" w:sz="4" w:space="0" w:color="auto"/>
              <w:left w:val="single" w:sz="4" w:space="0" w:color="auto"/>
            </w:tcBorders>
            <w:shd w:val="clear" w:color="auto" w:fill="auto"/>
          </w:tcPr>
          <w:p w14:paraId="5C025B97" w14:textId="77777777" w:rsidR="00992DAF" w:rsidRDefault="00992DAF" w:rsidP="00992DAF">
            <w:pPr>
              <w:spacing w:before="20" w:after="20"/>
              <w:rPr>
                <w:b/>
                <w:color w:val="1F497D"/>
                <w:sz w:val="20"/>
                <w:szCs w:val="20"/>
              </w:rPr>
            </w:pPr>
          </w:p>
          <w:p w14:paraId="37FFEADA" w14:textId="6180898B" w:rsidR="00992DAF" w:rsidRPr="00993F76" w:rsidRDefault="00992DAF" w:rsidP="00992DAF">
            <w:pPr>
              <w:spacing w:before="20" w:after="20"/>
              <w:rPr>
                <w:b/>
                <w:color w:val="1F497D"/>
                <w:sz w:val="20"/>
                <w:szCs w:val="20"/>
                <w:lang w:val="tr-TR"/>
              </w:rPr>
            </w:pPr>
            <w:r>
              <w:rPr>
                <w:b/>
                <w:color w:val="1F497D"/>
                <w:sz w:val="20"/>
                <w:szCs w:val="20"/>
              </w:rPr>
              <w:lastRenderedPageBreak/>
              <w:t>2</w:t>
            </w:r>
          </w:p>
        </w:tc>
        <w:tc>
          <w:tcPr>
            <w:tcW w:w="662" w:type="dxa"/>
            <w:gridSpan w:val="3"/>
            <w:tcBorders>
              <w:top w:val="single" w:sz="4" w:space="0" w:color="auto"/>
              <w:left w:val="single" w:sz="4" w:space="0" w:color="auto"/>
            </w:tcBorders>
            <w:shd w:val="clear" w:color="auto" w:fill="auto"/>
          </w:tcPr>
          <w:p w14:paraId="6FE17307" w14:textId="77777777" w:rsidR="00992DAF" w:rsidRPr="00993F76" w:rsidRDefault="00992DAF" w:rsidP="00992DA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706B879" w14:textId="77777777" w:rsidR="00992DAF" w:rsidRPr="00993F76" w:rsidRDefault="00992DAF" w:rsidP="00992DAF">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B298399" w14:textId="77777777" w:rsidR="00992DAF" w:rsidRDefault="00992DAF" w:rsidP="00992DAF">
            <w:pPr>
              <w:spacing w:before="20" w:after="20"/>
              <w:rPr>
                <w:b/>
                <w:color w:val="1F497D"/>
                <w:sz w:val="20"/>
                <w:szCs w:val="20"/>
              </w:rPr>
            </w:pPr>
          </w:p>
          <w:p w14:paraId="17DFC736" w14:textId="22AA3FDA" w:rsidR="00992DAF" w:rsidRPr="00993F76" w:rsidRDefault="00992DAF" w:rsidP="00992DAF">
            <w:pPr>
              <w:spacing w:before="20" w:after="20"/>
              <w:rPr>
                <w:b/>
                <w:color w:val="1F497D"/>
                <w:sz w:val="20"/>
                <w:szCs w:val="20"/>
                <w:lang w:val="tr-TR"/>
              </w:rPr>
            </w:pPr>
            <w:r>
              <w:rPr>
                <w:b/>
                <w:color w:val="1F497D"/>
                <w:sz w:val="20"/>
                <w:szCs w:val="20"/>
              </w:rPr>
              <w:lastRenderedPageBreak/>
              <w:t>2</w:t>
            </w:r>
          </w:p>
        </w:tc>
      </w:tr>
      <w:tr w:rsidR="00992DAF"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992DAF" w:rsidRPr="00993F76" w:rsidRDefault="00992DAF" w:rsidP="00992DAF">
            <w:pPr>
              <w:spacing w:before="20" w:after="20"/>
              <w:rPr>
                <w:b/>
                <w:color w:val="1F497D"/>
                <w:sz w:val="20"/>
                <w:szCs w:val="20"/>
                <w:lang w:val="tr-TR"/>
              </w:rPr>
            </w:pPr>
          </w:p>
        </w:tc>
        <w:tc>
          <w:tcPr>
            <w:tcW w:w="937" w:type="dxa"/>
            <w:shd w:val="clear" w:color="auto" w:fill="auto"/>
          </w:tcPr>
          <w:p w14:paraId="0BF19685" w14:textId="2A5FFE1D" w:rsidR="00992DAF" w:rsidRPr="00993F76" w:rsidRDefault="00992DAF" w:rsidP="00992DAF">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992DAF" w:rsidRPr="00993F76" w:rsidRDefault="00992DAF" w:rsidP="00992DAF">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78605BAB" w14:textId="77777777" w:rsidR="00992DAF" w:rsidRDefault="00992DAF" w:rsidP="00992DAF">
            <w:pPr>
              <w:spacing w:before="20" w:after="20"/>
              <w:rPr>
                <w:b/>
                <w:color w:val="1F497D"/>
                <w:sz w:val="20"/>
                <w:szCs w:val="20"/>
              </w:rPr>
            </w:pPr>
          </w:p>
          <w:p w14:paraId="73A9284E" w14:textId="77777777" w:rsidR="00992DAF" w:rsidRPr="00993F76" w:rsidRDefault="00992DAF" w:rsidP="00992DAF">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23A9A848" w14:textId="77777777" w:rsidR="00992DAF" w:rsidRDefault="00992DAF" w:rsidP="00992DAF">
            <w:pPr>
              <w:spacing w:before="20" w:after="20"/>
              <w:rPr>
                <w:b/>
                <w:color w:val="1F497D"/>
                <w:sz w:val="20"/>
                <w:szCs w:val="20"/>
              </w:rPr>
            </w:pPr>
          </w:p>
          <w:p w14:paraId="3B7C26EE" w14:textId="77777777" w:rsidR="00992DAF" w:rsidRPr="00993F76" w:rsidRDefault="00992DAF" w:rsidP="00992DAF">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EA9A10E" w14:textId="77777777" w:rsidR="00992DAF" w:rsidRDefault="00992DAF" w:rsidP="00992DAF">
            <w:pPr>
              <w:spacing w:before="20" w:after="20"/>
              <w:rPr>
                <w:b/>
                <w:color w:val="1F497D"/>
                <w:sz w:val="20"/>
                <w:szCs w:val="20"/>
              </w:rPr>
            </w:pPr>
          </w:p>
          <w:p w14:paraId="24EE5633" w14:textId="77777777" w:rsidR="00992DAF" w:rsidRPr="00993F76" w:rsidRDefault="00992DAF" w:rsidP="00992DAF">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0C947A32" w14:textId="77777777" w:rsidR="00992DAF" w:rsidRDefault="00992DAF" w:rsidP="00992DAF">
            <w:pPr>
              <w:spacing w:before="20" w:after="20"/>
              <w:rPr>
                <w:b/>
                <w:color w:val="1F497D"/>
                <w:sz w:val="20"/>
                <w:szCs w:val="20"/>
              </w:rPr>
            </w:pPr>
          </w:p>
          <w:p w14:paraId="666D9EEB" w14:textId="77777777" w:rsidR="00992DAF" w:rsidRPr="00993F76" w:rsidRDefault="00992DAF" w:rsidP="00992DA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720770D" w14:textId="77777777" w:rsidR="00992DAF" w:rsidRDefault="00992DAF" w:rsidP="00992DAF">
            <w:pPr>
              <w:spacing w:before="20" w:after="20"/>
              <w:rPr>
                <w:b/>
                <w:color w:val="1F497D"/>
                <w:sz w:val="20"/>
                <w:szCs w:val="20"/>
              </w:rPr>
            </w:pPr>
          </w:p>
          <w:p w14:paraId="167686A6" w14:textId="738411F9" w:rsidR="00992DAF" w:rsidRPr="00993F76" w:rsidRDefault="00992DAF" w:rsidP="00992DAF">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2CB27F02" w14:textId="77777777" w:rsidR="00992DAF" w:rsidRDefault="00992DAF" w:rsidP="00992DAF">
            <w:pPr>
              <w:spacing w:before="20" w:after="20"/>
              <w:rPr>
                <w:b/>
                <w:color w:val="1F497D"/>
                <w:sz w:val="20"/>
                <w:szCs w:val="20"/>
              </w:rPr>
            </w:pPr>
          </w:p>
          <w:p w14:paraId="5C1849A6" w14:textId="56BF4BD0" w:rsidR="00992DAF" w:rsidRPr="00993F76" w:rsidRDefault="00992DAF" w:rsidP="00992DAF">
            <w:pPr>
              <w:spacing w:before="20" w:after="20"/>
              <w:rPr>
                <w:b/>
                <w:color w:val="1F497D"/>
                <w:sz w:val="20"/>
                <w:szCs w:val="20"/>
                <w:lang w:val="tr-TR"/>
              </w:rPr>
            </w:pPr>
            <w:r>
              <w:rPr>
                <w:b/>
                <w:color w:val="1F497D"/>
                <w:sz w:val="20"/>
                <w:szCs w:val="20"/>
              </w:rPr>
              <w:t>2</w:t>
            </w:r>
          </w:p>
        </w:tc>
      </w:tr>
      <w:tr w:rsidR="00992DAF"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992DAF" w:rsidRPr="00993F76" w:rsidRDefault="00992DAF" w:rsidP="00992DAF">
            <w:pPr>
              <w:spacing w:before="20" w:after="20"/>
              <w:rPr>
                <w:b/>
                <w:color w:val="1F497D"/>
                <w:sz w:val="20"/>
                <w:szCs w:val="20"/>
                <w:lang w:val="tr-TR"/>
              </w:rPr>
            </w:pPr>
          </w:p>
        </w:tc>
        <w:tc>
          <w:tcPr>
            <w:tcW w:w="937" w:type="dxa"/>
            <w:shd w:val="clear" w:color="auto" w:fill="auto"/>
          </w:tcPr>
          <w:p w14:paraId="082FA9CD" w14:textId="3FA46EEF" w:rsidR="00992DAF" w:rsidRPr="00993F76" w:rsidRDefault="00992DAF" w:rsidP="00992DAF">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992DAF" w:rsidRPr="00993F76" w:rsidRDefault="00992DAF" w:rsidP="00992DAF">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0012C57" w14:textId="77777777" w:rsidR="00992DAF" w:rsidRPr="00993F76" w:rsidRDefault="00992DAF" w:rsidP="00992DAF">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80EC4FE" w14:textId="77777777" w:rsidR="00992DAF" w:rsidRPr="00993F76" w:rsidRDefault="00992DAF" w:rsidP="00992DAF">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9A837BE" w14:textId="77777777" w:rsidR="00992DAF" w:rsidRPr="00993F76" w:rsidRDefault="00992DAF" w:rsidP="00992DAF">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56F23FA" w14:textId="77777777" w:rsidR="00992DAF" w:rsidRPr="00993F76" w:rsidRDefault="00992DAF" w:rsidP="00992DA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3CC4D79" w14:textId="77777777" w:rsidR="00992DAF" w:rsidRDefault="00992DAF" w:rsidP="00992DAF">
            <w:pPr>
              <w:spacing w:before="20" w:after="20"/>
              <w:rPr>
                <w:b/>
                <w:color w:val="1F497D"/>
                <w:sz w:val="20"/>
                <w:szCs w:val="20"/>
              </w:rPr>
            </w:pPr>
          </w:p>
          <w:p w14:paraId="73C4113F" w14:textId="4FC4C571" w:rsidR="00992DAF" w:rsidRPr="00993F76" w:rsidRDefault="00992DAF" w:rsidP="00992DAF">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4AD75984" w14:textId="77777777" w:rsidR="00992DAF" w:rsidRDefault="00992DAF" w:rsidP="00992DAF">
            <w:pPr>
              <w:spacing w:before="20" w:after="20"/>
              <w:rPr>
                <w:b/>
                <w:color w:val="1F497D"/>
                <w:sz w:val="20"/>
                <w:szCs w:val="20"/>
              </w:rPr>
            </w:pPr>
          </w:p>
          <w:p w14:paraId="43D69F83" w14:textId="4291F226" w:rsidR="00992DAF" w:rsidRPr="00993F76" w:rsidRDefault="00992DAF" w:rsidP="00992DAF">
            <w:pPr>
              <w:spacing w:before="20" w:after="20"/>
              <w:rPr>
                <w:b/>
                <w:color w:val="1F497D"/>
                <w:sz w:val="20"/>
                <w:szCs w:val="20"/>
                <w:lang w:val="tr-TR"/>
              </w:rPr>
            </w:pPr>
            <w:r>
              <w:rPr>
                <w:b/>
                <w:color w:val="1F497D"/>
                <w:sz w:val="20"/>
                <w:szCs w:val="20"/>
              </w:rPr>
              <w:t>2</w:t>
            </w:r>
          </w:p>
        </w:tc>
      </w:tr>
      <w:tr w:rsidR="00992DAF"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992DAF" w:rsidRPr="00993F76" w:rsidRDefault="00992DAF" w:rsidP="00992DAF">
            <w:pPr>
              <w:spacing w:before="20" w:after="20"/>
              <w:rPr>
                <w:b/>
                <w:color w:val="1F497D"/>
                <w:sz w:val="20"/>
                <w:szCs w:val="20"/>
                <w:lang w:val="tr-TR"/>
              </w:rPr>
            </w:pPr>
          </w:p>
        </w:tc>
        <w:tc>
          <w:tcPr>
            <w:tcW w:w="937" w:type="dxa"/>
            <w:shd w:val="clear" w:color="auto" w:fill="auto"/>
          </w:tcPr>
          <w:p w14:paraId="510C11AF" w14:textId="22409CD8" w:rsidR="00992DAF" w:rsidRPr="00993F76" w:rsidRDefault="00992DAF" w:rsidP="00992DAF">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992DAF" w:rsidRPr="00993F76" w:rsidRDefault="00992DAF" w:rsidP="00992DAF">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7403636F" w14:textId="77777777" w:rsidR="00992DAF" w:rsidRDefault="00992DAF" w:rsidP="00992DAF">
            <w:pPr>
              <w:spacing w:before="20" w:after="20"/>
              <w:rPr>
                <w:b/>
                <w:color w:val="1F497D"/>
                <w:sz w:val="20"/>
                <w:szCs w:val="20"/>
              </w:rPr>
            </w:pPr>
          </w:p>
          <w:p w14:paraId="7E9FDA41" w14:textId="410A8C0A" w:rsidR="00992DAF" w:rsidRPr="00993F76" w:rsidRDefault="00992DAF" w:rsidP="00992DAF">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4CAB3911" w14:textId="77777777" w:rsidR="00992DAF" w:rsidRDefault="00992DAF" w:rsidP="00992DAF">
            <w:pPr>
              <w:spacing w:before="20" w:after="20"/>
              <w:rPr>
                <w:b/>
                <w:color w:val="1F497D"/>
                <w:sz w:val="20"/>
                <w:szCs w:val="20"/>
              </w:rPr>
            </w:pPr>
          </w:p>
          <w:p w14:paraId="5584F13D" w14:textId="5FB92E6B" w:rsidR="00992DAF" w:rsidRPr="00993F76" w:rsidRDefault="00992DAF" w:rsidP="00992DAF">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5E36B8A1" w14:textId="77777777" w:rsidR="00992DAF" w:rsidRDefault="00992DAF" w:rsidP="00992DAF">
            <w:pPr>
              <w:spacing w:before="20" w:after="20"/>
              <w:rPr>
                <w:b/>
                <w:color w:val="1F497D"/>
                <w:sz w:val="20"/>
                <w:szCs w:val="20"/>
              </w:rPr>
            </w:pPr>
          </w:p>
          <w:p w14:paraId="6827944A" w14:textId="7455D8B1" w:rsidR="00992DAF" w:rsidRPr="00993F76" w:rsidRDefault="00992DAF" w:rsidP="00992DAF">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1C670733" w14:textId="77777777" w:rsidR="00992DAF" w:rsidRDefault="00992DAF" w:rsidP="00992DAF">
            <w:pPr>
              <w:spacing w:before="20" w:after="20"/>
              <w:rPr>
                <w:b/>
                <w:color w:val="1F497D"/>
                <w:sz w:val="20"/>
                <w:szCs w:val="20"/>
              </w:rPr>
            </w:pPr>
          </w:p>
          <w:p w14:paraId="5170C0A2" w14:textId="378BDD9C" w:rsidR="00992DAF" w:rsidRPr="00993F76" w:rsidRDefault="00992DAF" w:rsidP="00992DAF">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0BC1785A" w14:textId="77777777" w:rsidR="00992DAF" w:rsidRDefault="00992DAF" w:rsidP="00992DAF">
            <w:pPr>
              <w:spacing w:before="20" w:after="20"/>
              <w:rPr>
                <w:b/>
                <w:color w:val="1F497D"/>
                <w:sz w:val="20"/>
                <w:szCs w:val="20"/>
              </w:rPr>
            </w:pPr>
          </w:p>
          <w:p w14:paraId="6D9AFA50" w14:textId="1832BD89" w:rsidR="00992DAF" w:rsidRPr="00993F76" w:rsidRDefault="00992DAF" w:rsidP="00992DAF">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6D9DE405" w14:textId="77777777" w:rsidR="00992DAF" w:rsidRDefault="00992DAF" w:rsidP="00992DAF">
            <w:pPr>
              <w:spacing w:before="20" w:after="20"/>
              <w:rPr>
                <w:b/>
                <w:color w:val="1F497D"/>
                <w:sz w:val="20"/>
                <w:szCs w:val="20"/>
              </w:rPr>
            </w:pPr>
          </w:p>
          <w:p w14:paraId="6D81CBBE" w14:textId="5D4176F2" w:rsidR="00992DAF" w:rsidRPr="00993F76" w:rsidRDefault="00992DAF" w:rsidP="00992DAF">
            <w:pPr>
              <w:spacing w:before="20" w:after="20"/>
              <w:rPr>
                <w:b/>
                <w:color w:val="1F497D"/>
                <w:sz w:val="20"/>
                <w:szCs w:val="20"/>
                <w:lang w:val="tr-TR"/>
              </w:rPr>
            </w:pPr>
            <w:r>
              <w:rPr>
                <w:b/>
                <w:color w:val="1F497D"/>
                <w:sz w:val="20"/>
                <w:szCs w:val="20"/>
              </w:rPr>
              <w:t>3</w:t>
            </w:r>
          </w:p>
        </w:tc>
      </w:tr>
      <w:tr w:rsidR="00992DAF" w:rsidRPr="00993F76"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992DAF" w:rsidRPr="00993F76" w:rsidRDefault="00992DAF" w:rsidP="00992DAF">
            <w:pPr>
              <w:spacing w:before="20" w:after="20"/>
              <w:jc w:val="center"/>
              <w:rPr>
                <w:b/>
                <w:sz w:val="20"/>
                <w:szCs w:val="20"/>
                <w:lang w:val="tr-TR"/>
              </w:rPr>
            </w:pPr>
            <w:r w:rsidRPr="00993F76">
              <w:rPr>
                <w:b/>
                <w:color w:val="1F497D"/>
                <w:sz w:val="20"/>
                <w:szCs w:val="20"/>
                <w:lang w:val="tr-TR"/>
              </w:rPr>
              <w:t>III. BÖLÜM (Bölüm Kurulunda Görüşülür)</w:t>
            </w:r>
          </w:p>
        </w:tc>
      </w:tr>
      <w:tr w:rsidR="00992DAF" w:rsidRPr="00993F76"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992DAF" w:rsidRPr="00993F76" w:rsidRDefault="00992DAF" w:rsidP="00992DAF">
            <w:pPr>
              <w:spacing w:before="20" w:after="20"/>
              <w:rPr>
                <w:b/>
                <w:color w:val="1F497D"/>
                <w:sz w:val="20"/>
                <w:szCs w:val="20"/>
                <w:lang w:val="tr-TR"/>
              </w:rPr>
            </w:pPr>
            <w:r w:rsidRPr="00993F76">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992DAF" w:rsidRPr="00993F76" w:rsidRDefault="00992DAF" w:rsidP="00992DAF">
            <w:pPr>
              <w:spacing w:before="20" w:after="20"/>
              <w:rPr>
                <w:b/>
                <w:color w:val="1F497D"/>
                <w:sz w:val="20"/>
                <w:szCs w:val="20"/>
                <w:lang w:val="tr-TR"/>
              </w:rPr>
            </w:pPr>
            <w:r w:rsidRPr="00993F76">
              <w:rPr>
                <w:b/>
                <w:color w:val="1F497D"/>
                <w:sz w:val="20"/>
                <w:szCs w:val="20"/>
                <w:lang w:val="tr-TR"/>
              </w:rPr>
              <w:t>Konu#</w:t>
            </w:r>
          </w:p>
        </w:tc>
        <w:tc>
          <w:tcPr>
            <w:tcW w:w="768" w:type="dxa"/>
            <w:gridSpan w:val="4"/>
            <w:shd w:val="clear" w:color="auto" w:fill="auto"/>
          </w:tcPr>
          <w:p w14:paraId="01B46594" w14:textId="2345ECC8" w:rsidR="00992DAF" w:rsidRPr="00993F76" w:rsidRDefault="00992DAF" w:rsidP="00992DAF">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992DAF" w:rsidRPr="00993F76" w:rsidRDefault="00992DAF" w:rsidP="00992DAF">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992DAF" w:rsidRPr="00993F76" w:rsidRDefault="00992DAF" w:rsidP="00992DAF">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992DAF" w:rsidRPr="00993F76" w:rsidRDefault="00992DAF" w:rsidP="00992DAF">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992DAF" w:rsidRPr="00993F76" w:rsidRDefault="00992DAF" w:rsidP="00992DAF">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992DAF" w:rsidRPr="00993F76" w:rsidRDefault="00992DAF" w:rsidP="00992DAF">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992DAF" w:rsidRPr="00993F76" w:rsidRDefault="00992DAF" w:rsidP="00992DAF">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992DAF" w:rsidRPr="00993F76" w:rsidRDefault="00992DAF" w:rsidP="00992DAF">
            <w:pPr>
              <w:spacing w:before="20" w:after="20"/>
              <w:rPr>
                <w:b/>
                <w:color w:val="1F497D"/>
                <w:sz w:val="20"/>
                <w:szCs w:val="20"/>
                <w:lang w:val="tr-TR"/>
              </w:rPr>
            </w:pPr>
            <w:r w:rsidRPr="00993F76">
              <w:rPr>
                <w:b/>
                <w:color w:val="1F497D"/>
                <w:sz w:val="20"/>
                <w:szCs w:val="20"/>
                <w:lang w:val="tr-TR"/>
              </w:rPr>
              <w:t>ÖÇ6</w:t>
            </w:r>
          </w:p>
        </w:tc>
      </w:tr>
      <w:tr w:rsidR="00992DAF" w:rsidRPr="00993F76" w14:paraId="45362467" w14:textId="77777777" w:rsidTr="00992DAF">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992DAF" w:rsidRPr="00993F76" w:rsidRDefault="00992DAF" w:rsidP="00992DAF">
            <w:pPr>
              <w:spacing w:before="20" w:after="20"/>
              <w:rPr>
                <w:b/>
                <w:color w:val="1F497D"/>
                <w:sz w:val="20"/>
                <w:szCs w:val="20"/>
                <w:lang w:val="tr-TR"/>
              </w:rPr>
            </w:pPr>
          </w:p>
        </w:tc>
        <w:tc>
          <w:tcPr>
            <w:tcW w:w="1126" w:type="dxa"/>
            <w:gridSpan w:val="2"/>
            <w:shd w:val="clear" w:color="auto" w:fill="auto"/>
          </w:tcPr>
          <w:p w14:paraId="58BB11B7" w14:textId="7B069019" w:rsidR="00992DAF" w:rsidRPr="00993F76" w:rsidRDefault="00992DAF" w:rsidP="00992DAF">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992DAF" w:rsidRPr="00993F76" w:rsidRDefault="00992DAF" w:rsidP="00992DAF">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67230B40" w:rsidR="00992DAF" w:rsidRPr="00993F76" w:rsidRDefault="00992DAF" w:rsidP="00992DAF">
            <w:pPr>
              <w:spacing w:line="225" w:lineRule="atLeast"/>
              <w:jc w:val="both"/>
              <w:rPr>
                <w:sz w:val="20"/>
                <w:szCs w:val="20"/>
                <w:lang w:val="tr-TR"/>
              </w:rPr>
            </w:pPr>
            <w:r>
              <w:rPr>
                <w:sz w:val="20"/>
                <w:szCs w:val="20"/>
                <w:lang w:val="tr-TR"/>
              </w:rPr>
              <w:t>Uluslararası işletmeye giriş</w:t>
            </w:r>
          </w:p>
        </w:tc>
        <w:tc>
          <w:tcPr>
            <w:tcW w:w="660" w:type="dxa"/>
            <w:gridSpan w:val="3"/>
            <w:shd w:val="clear" w:color="auto" w:fill="auto"/>
            <w:vAlign w:val="center"/>
          </w:tcPr>
          <w:p w14:paraId="2654E11A" w14:textId="77717414" w:rsidR="00992DAF" w:rsidRPr="00993F76" w:rsidRDefault="00992DAF" w:rsidP="00992DAF">
            <w:pPr>
              <w:spacing w:before="20" w:after="20"/>
              <w:jc w:val="center"/>
              <w:rPr>
                <w:sz w:val="18"/>
                <w:szCs w:val="18"/>
                <w:lang w:val="tr-TR"/>
              </w:rPr>
            </w:pPr>
            <w:r>
              <w:rPr>
                <w:sz w:val="18"/>
                <w:szCs w:val="18"/>
              </w:rPr>
              <w:t>X</w:t>
            </w:r>
          </w:p>
        </w:tc>
        <w:tc>
          <w:tcPr>
            <w:tcW w:w="657" w:type="dxa"/>
            <w:gridSpan w:val="3"/>
            <w:shd w:val="clear" w:color="auto" w:fill="auto"/>
            <w:vAlign w:val="center"/>
          </w:tcPr>
          <w:p w14:paraId="214C66EF" w14:textId="567F171B" w:rsidR="00992DAF" w:rsidRPr="00993F76" w:rsidRDefault="00992DAF" w:rsidP="00992DAF">
            <w:pPr>
              <w:spacing w:before="20" w:after="20"/>
              <w:jc w:val="center"/>
              <w:rPr>
                <w:sz w:val="18"/>
                <w:szCs w:val="18"/>
                <w:lang w:val="tr-TR"/>
              </w:rPr>
            </w:pPr>
            <w:r>
              <w:rPr>
                <w:sz w:val="18"/>
                <w:szCs w:val="18"/>
              </w:rPr>
              <w:t>X</w:t>
            </w:r>
          </w:p>
        </w:tc>
        <w:tc>
          <w:tcPr>
            <w:tcW w:w="657" w:type="dxa"/>
            <w:gridSpan w:val="2"/>
            <w:shd w:val="clear" w:color="auto" w:fill="auto"/>
            <w:vAlign w:val="center"/>
          </w:tcPr>
          <w:p w14:paraId="0B15930E" w14:textId="64A639C1" w:rsidR="00992DAF" w:rsidRPr="00993F76" w:rsidRDefault="00992DAF" w:rsidP="00992DAF">
            <w:pPr>
              <w:spacing w:before="20" w:after="20"/>
              <w:jc w:val="center"/>
              <w:rPr>
                <w:sz w:val="18"/>
                <w:szCs w:val="18"/>
                <w:lang w:val="tr-TR"/>
              </w:rPr>
            </w:pPr>
            <w:r>
              <w:rPr>
                <w:sz w:val="18"/>
                <w:szCs w:val="18"/>
              </w:rPr>
              <w:t>X</w:t>
            </w:r>
          </w:p>
        </w:tc>
        <w:tc>
          <w:tcPr>
            <w:tcW w:w="662" w:type="dxa"/>
            <w:gridSpan w:val="3"/>
            <w:shd w:val="clear" w:color="auto" w:fill="auto"/>
            <w:vAlign w:val="center"/>
          </w:tcPr>
          <w:p w14:paraId="55B7245A" w14:textId="58027DE0" w:rsidR="00992DAF" w:rsidRPr="00993F76" w:rsidRDefault="00992DAF" w:rsidP="00992DAF">
            <w:pPr>
              <w:spacing w:before="20" w:after="20"/>
              <w:jc w:val="center"/>
              <w:rPr>
                <w:sz w:val="18"/>
                <w:szCs w:val="18"/>
                <w:lang w:val="tr-TR"/>
              </w:rPr>
            </w:pPr>
            <w:r>
              <w:rPr>
                <w:sz w:val="18"/>
                <w:szCs w:val="18"/>
              </w:rPr>
              <w:t>X</w:t>
            </w:r>
          </w:p>
        </w:tc>
        <w:tc>
          <w:tcPr>
            <w:tcW w:w="611" w:type="dxa"/>
            <w:gridSpan w:val="2"/>
            <w:shd w:val="clear" w:color="auto" w:fill="auto"/>
            <w:vAlign w:val="center"/>
          </w:tcPr>
          <w:p w14:paraId="6DFA673C" w14:textId="0C0E446D" w:rsidR="00992DAF" w:rsidRPr="00993F76" w:rsidRDefault="00992DAF" w:rsidP="00992DAF">
            <w:pPr>
              <w:spacing w:before="20" w:after="20"/>
              <w:jc w:val="center"/>
              <w:rPr>
                <w:sz w:val="18"/>
                <w:szCs w:val="18"/>
                <w:lang w:val="tr-TR"/>
              </w:rPr>
            </w:pPr>
          </w:p>
        </w:tc>
        <w:tc>
          <w:tcPr>
            <w:tcW w:w="628" w:type="dxa"/>
            <w:gridSpan w:val="2"/>
            <w:shd w:val="clear" w:color="auto" w:fill="auto"/>
            <w:vAlign w:val="center"/>
          </w:tcPr>
          <w:p w14:paraId="3A576122" w14:textId="77777777" w:rsidR="00992DAF" w:rsidRPr="00993F76" w:rsidRDefault="00992DAF" w:rsidP="00992DAF">
            <w:pPr>
              <w:spacing w:before="20" w:after="20"/>
              <w:jc w:val="center"/>
              <w:rPr>
                <w:sz w:val="18"/>
                <w:szCs w:val="18"/>
                <w:lang w:val="tr-TR"/>
              </w:rPr>
            </w:pPr>
          </w:p>
        </w:tc>
      </w:tr>
      <w:tr w:rsidR="00992DAF" w:rsidRPr="00993F76" w14:paraId="2A93E4A3" w14:textId="77777777" w:rsidTr="00992DAF">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992DAF" w:rsidRPr="00993F76" w:rsidRDefault="00992DAF" w:rsidP="00992DAF">
            <w:pPr>
              <w:spacing w:before="20" w:after="20"/>
              <w:rPr>
                <w:b/>
                <w:color w:val="1F497D"/>
                <w:sz w:val="20"/>
                <w:szCs w:val="20"/>
                <w:lang w:val="tr-TR"/>
              </w:rPr>
            </w:pPr>
          </w:p>
        </w:tc>
        <w:tc>
          <w:tcPr>
            <w:tcW w:w="1126" w:type="dxa"/>
            <w:gridSpan w:val="2"/>
            <w:shd w:val="clear" w:color="auto" w:fill="auto"/>
          </w:tcPr>
          <w:p w14:paraId="512A3717" w14:textId="4DDB8B3C" w:rsidR="00992DAF" w:rsidRPr="00993F76" w:rsidRDefault="00992DAF" w:rsidP="00992DAF">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992DAF" w:rsidRPr="00993F76" w:rsidRDefault="00992DAF" w:rsidP="00992DAF">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59B08536" w:rsidR="00992DAF" w:rsidRPr="00993F76" w:rsidRDefault="00992DAF" w:rsidP="00992DAF">
            <w:pPr>
              <w:spacing w:before="100" w:after="100"/>
              <w:jc w:val="both"/>
              <w:rPr>
                <w:sz w:val="20"/>
                <w:szCs w:val="20"/>
                <w:lang w:val="tr-TR"/>
              </w:rPr>
            </w:pPr>
            <w:r>
              <w:rPr>
                <w:sz w:val="20"/>
                <w:szCs w:val="20"/>
                <w:lang w:val="tr-TR"/>
              </w:rPr>
              <w:t>Küreselleşme</w:t>
            </w:r>
          </w:p>
        </w:tc>
        <w:tc>
          <w:tcPr>
            <w:tcW w:w="660" w:type="dxa"/>
            <w:gridSpan w:val="3"/>
            <w:shd w:val="clear" w:color="auto" w:fill="auto"/>
            <w:vAlign w:val="center"/>
          </w:tcPr>
          <w:p w14:paraId="05F5FED8" w14:textId="72A3CF44" w:rsidR="00992DAF" w:rsidRPr="00993F76" w:rsidRDefault="00992DAF" w:rsidP="00992DAF">
            <w:pPr>
              <w:spacing w:before="20" w:after="20"/>
              <w:jc w:val="center"/>
              <w:rPr>
                <w:sz w:val="18"/>
                <w:szCs w:val="18"/>
                <w:lang w:val="tr-TR"/>
              </w:rPr>
            </w:pPr>
            <w:r>
              <w:rPr>
                <w:sz w:val="18"/>
                <w:szCs w:val="18"/>
              </w:rPr>
              <w:t>X</w:t>
            </w:r>
          </w:p>
        </w:tc>
        <w:tc>
          <w:tcPr>
            <w:tcW w:w="657" w:type="dxa"/>
            <w:gridSpan w:val="3"/>
            <w:shd w:val="clear" w:color="auto" w:fill="auto"/>
            <w:vAlign w:val="center"/>
          </w:tcPr>
          <w:p w14:paraId="493E5DCA" w14:textId="11535C31" w:rsidR="00992DAF" w:rsidRPr="00993F76" w:rsidRDefault="00992DAF" w:rsidP="00992DAF">
            <w:pPr>
              <w:spacing w:before="20" w:after="20"/>
              <w:jc w:val="center"/>
              <w:rPr>
                <w:sz w:val="18"/>
                <w:szCs w:val="18"/>
                <w:lang w:val="tr-TR"/>
              </w:rPr>
            </w:pPr>
            <w:r>
              <w:rPr>
                <w:sz w:val="18"/>
                <w:szCs w:val="18"/>
              </w:rPr>
              <w:t>X</w:t>
            </w:r>
          </w:p>
        </w:tc>
        <w:tc>
          <w:tcPr>
            <w:tcW w:w="657" w:type="dxa"/>
            <w:gridSpan w:val="2"/>
            <w:shd w:val="clear" w:color="auto" w:fill="auto"/>
            <w:vAlign w:val="center"/>
          </w:tcPr>
          <w:p w14:paraId="78A0E67F" w14:textId="46047A46" w:rsidR="00992DAF" w:rsidRPr="00993F76" w:rsidRDefault="00992DAF" w:rsidP="00992DAF">
            <w:pPr>
              <w:spacing w:before="20" w:after="20"/>
              <w:jc w:val="center"/>
              <w:rPr>
                <w:sz w:val="18"/>
                <w:szCs w:val="18"/>
                <w:lang w:val="tr-TR"/>
              </w:rPr>
            </w:pPr>
            <w:r>
              <w:rPr>
                <w:sz w:val="18"/>
                <w:szCs w:val="18"/>
              </w:rPr>
              <w:t>X</w:t>
            </w:r>
          </w:p>
        </w:tc>
        <w:tc>
          <w:tcPr>
            <w:tcW w:w="662" w:type="dxa"/>
            <w:gridSpan w:val="3"/>
            <w:shd w:val="clear" w:color="auto" w:fill="auto"/>
            <w:vAlign w:val="center"/>
          </w:tcPr>
          <w:p w14:paraId="4FB7875A" w14:textId="34D3AB4B" w:rsidR="00992DAF" w:rsidRPr="00993F76" w:rsidRDefault="00992DAF" w:rsidP="00992DAF">
            <w:pPr>
              <w:spacing w:before="20" w:after="20"/>
              <w:jc w:val="center"/>
              <w:rPr>
                <w:sz w:val="18"/>
                <w:szCs w:val="18"/>
                <w:lang w:val="tr-TR"/>
              </w:rPr>
            </w:pPr>
            <w:r>
              <w:rPr>
                <w:sz w:val="18"/>
                <w:szCs w:val="18"/>
              </w:rPr>
              <w:t>X</w:t>
            </w:r>
          </w:p>
        </w:tc>
        <w:tc>
          <w:tcPr>
            <w:tcW w:w="611" w:type="dxa"/>
            <w:gridSpan w:val="2"/>
            <w:shd w:val="clear" w:color="auto" w:fill="auto"/>
            <w:vAlign w:val="center"/>
          </w:tcPr>
          <w:p w14:paraId="4ED07338" w14:textId="438C0D9B" w:rsidR="00992DAF" w:rsidRPr="00993F76" w:rsidRDefault="00992DAF" w:rsidP="00992DAF">
            <w:pPr>
              <w:spacing w:before="20" w:after="20"/>
              <w:jc w:val="center"/>
              <w:rPr>
                <w:sz w:val="18"/>
                <w:szCs w:val="18"/>
                <w:lang w:val="tr-TR"/>
              </w:rPr>
            </w:pPr>
          </w:p>
        </w:tc>
        <w:tc>
          <w:tcPr>
            <w:tcW w:w="628" w:type="dxa"/>
            <w:gridSpan w:val="2"/>
            <w:shd w:val="clear" w:color="auto" w:fill="auto"/>
            <w:vAlign w:val="center"/>
          </w:tcPr>
          <w:p w14:paraId="2DE0F7EC" w14:textId="77777777" w:rsidR="00992DAF" w:rsidRPr="00993F76" w:rsidRDefault="00992DAF" w:rsidP="00992DAF">
            <w:pPr>
              <w:spacing w:before="20" w:after="20"/>
              <w:jc w:val="center"/>
              <w:rPr>
                <w:sz w:val="18"/>
                <w:szCs w:val="18"/>
                <w:lang w:val="tr-TR"/>
              </w:rPr>
            </w:pPr>
          </w:p>
        </w:tc>
      </w:tr>
      <w:tr w:rsidR="00992DAF" w:rsidRPr="00993F76" w14:paraId="25EF0696" w14:textId="77777777" w:rsidTr="00992DAF">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992DAF" w:rsidRPr="00993F76" w:rsidRDefault="00992DAF" w:rsidP="00992DAF">
            <w:pPr>
              <w:spacing w:before="20" w:after="20"/>
              <w:rPr>
                <w:b/>
                <w:color w:val="1F497D"/>
                <w:sz w:val="20"/>
                <w:szCs w:val="20"/>
                <w:lang w:val="tr-TR"/>
              </w:rPr>
            </w:pPr>
          </w:p>
        </w:tc>
        <w:tc>
          <w:tcPr>
            <w:tcW w:w="1126" w:type="dxa"/>
            <w:gridSpan w:val="2"/>
            <w:shd w:val="clear" w:color="auto" w:fill="auto"/>
          </w:tcPr>
          <w:p w14:paraId="399899A1" w14:textId="1A5CAFA4" w:rsidR="00992DAF" w:rsidRPr="00993F76" w:rsidRDefault="00992DAF" w:rsidP="00992DAF">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992DAF" w:rsidRPr="00993F76" w:rsidRDefault="00992DAF" w:rsidP="00992DAF">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63F3465A" w:rsidR="00992DAF" w:rsidRPr="00993F76" w:rsidRDefault="00992DAF" w:rsidP="00992DAF">
            <w:pPr>
              <w:spacing w:line="225" w:lineRule="atLeast"/>
              <w:jc w:val="both"/>
              <w:rPr>
                <w:sz w:val="20"/>
                <w:szCs w:val="20"/>
                <w:lang w:val="tr-TR"/>
              </w:rPr>
            </w:pPr>
            <w:r>
              <w:rPr>
                <w:sz w:val="20"/>
                <w:szCs w:val="20"/>
                <w:lang w:val="tr-TR"/>
              </w:rPr>
              <w:t>Kültürler-arası işletme</w:t>
            </w:r>
          </w:p>
        </w:tc>
        <w:tc>
          <w:tcPr>
            <w:tcW w:w="660" w:type="dxa"/>
            <w:gridSpan w:val="3"/>
            <w:shd w:val="clear" w:color="auto" w:fill="auto"/>
            <w:vAlign w:val="center"/>
          </w:tcPr>
          <w:p w14:paraId="0714DE80" w14:textId="375F2A3F" w:rsidR="00992DAF" w:rsidRPr="00993F76" w:rsidRDefault="00992DAF" w:rsidP="00992DAF">
            <w:pPr>
              <w:spacing w:before="20" w:after="20"/>
              <w:jc w:val="center"/>
              <w:rPr>
                <w:sz w:val="18"/>
                <w:szCs w:val="18"/>
                <w:lang w:val="tr-TR"/>
              </w:rPr>
            </w:pPr>
            <w:r>
              <w:rPr>
                <w:sz w:val="18"/>
                <w:szCs w:val="18"/>
              </w:rPr>
              <w:t>X</w:t>
            </w:r>
          </w:p>
        </w:tc>
        <w:tc>
          <w:tcPr>
            <w:tcW w:w="657" w:type="dxa"/>
            <w:gridSpan w:val="3"/>
            <w:shd w:val="clear" w:color="auto" w:fill="auto"/>
            <w:vAlign w:val="center"/>
          </w:tcPr>
          <w:p w14:paraId="46A88BDF" w14:textId="58E49019" w:rsidR="00992DAF" w:rsidRPr="00993F76" w:rsidRDefault="00992DAF" w:rsidP="00992DAF">
            <w:pPr>
              <w:spacing w:before="20" w:after="20"/>
              <w:jc w:val="center"/>
              <w:rPr>
                <w:sz w:val="18"/>
                <w:szCs w:val="18"/>
                <w:lang w:val="tr-TR"/>
              </w:rPr>
            </w:pPr>
            <w:r>
              <w:rPr>
                <w:sz w:val="18"/>
                <w:szCs w:val="18"/>
              </w:rPr>
              <w:t>X</w:t>
            </w:r>
          </w:p>
        </w:tc>
        <w:tc>
          <w:tcPr>
            <w:tcW w:w="657" w:type="dxa"/>
            <w:gridSpan w:val="2"/>
            <w:shd w:val="clear" w:color="auto" w:fill="auto"/>
            <w:vAlign w:val="center"/>
          </w:tcPr>
          <w:p w14:paraId="4B0ACCC4" w14:textId="5378E76C" w:rsidR="00992DAF" w:rsidRPr="00993F76" w:rsidRDefault="00992DAF" w:rsidP="00992DAF">
            <w:pPr>
              <w:spacing w:before="20" w:after="20"/>
              <w:jc w:val="center"/>
              <w:rPr>
                <w:sz w:val="18"/>
                <w:szCs w:val="18"/>
                <w:lang w:val="tr-TR"/>
              </w:rPr>
            </w:pPr>
            <w:r>
              <w:rPr>
                <w:sz w:val="18"/>
                <w:szCs w:val="18"/>
              </w:rPr>
              <w:t>X</w:t>
            </w:r>
          </w:p>
        </w:tc>
        <w:tc>
          <w:tcPr>
            <w:tcW w:w="662" w:type="dxa"/>
            <w:gridSpan w:val="3"/>
            <w:shd w:val="clear" w:color="auto" w:fill="auto"/>
            <w:vAlign w:val="center"/>
          </w:tcPr>
          <w:p w14:paraId="785E6479" w14:textId="4816CB1B" w:rsidR="00992DAF" w:rsidRPr="00993F76" w:rsidRDefault="00992DAF" w:rsidP="00992DAF">
            <w:pPr>
              <w:spacing w:before="20" w:after="20"/>
              <w:jc w:val="center"/>
              <w:rPr>
                <w:sz w:val="18"/>
                <w:szCs w:val="18"/>
                <w:lang w:val="tr-TR"/>
              </w:rPr>
            </w:pPr>
          </w:p>
        </w:tc>
        <w:tc>
          <w:tcPr>
            <w:tcW w:w="611" w:type="dxa"/>
            <w:gridSpan w:val="2"/>
            <w:shd w:val="clear" w:color="auto" w:fill="auto"/>
            <w:vAlign w:val="center"/>
          </w:tcPr>
          <w:p w14:paraId="58417E07" w14:textId="77777777" w:rsidR="00992DAF" w:rsidRPr="00993F76" w:rsidRDefault="00992DAF" w:rsidP="00992DAF">
            <w:pPr>
              <w:spacing w:before="20" w:after="20"/>
              <w:jc w:val="center"/>
              <w:rPr>
                <w:sz w:val="18"/>
                <w:szCs w:val="18"/>
                <w:lang w:val="tr-TR"/>
              </w:rPr>
            </w:pPr>
          </w:p>
        </w:tc>
        <w:tc>
          <w:tcPr>
            <w:tcW w:w="628" w:type="dxa"/>
            <w:gridSpan w:val="2"/>
            <w:shd w:val="clear" w:color="auto" w:fill="auto"/>
            <w:vAlign w:val="center"/>
          </w:tcPr>
          <w:p w14:paraId="638CA6FC" w14:textId="77777777" w:rsidR="00992DAF" w:rsidRPr="00993F76" w:rsidRDefault="00992DAF" w:rsidP="00992DAF">
            <w:pPr>
              <w:spacing w:before="20" w:after="20"/>
              <w:jc w:val="center"/>
              <w:rPr>
                <w:sz w:val="18"/>
                <w:szCs w:val="18"/>
                <w:lang w:val="tr-TR"/>
              </w:rPr>
            </w:pPr>
          </w:p>
        </w:tc>
      </w:tr>
      <w:tr w:rsidR="00992DAF" w:rsidRPr="00993F76" w14:paraId="5DD7BCC0" w14:textId="2D264C8D" w:rsidTr="00992DAF">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992DAF" w:rsidRPr="00993F76" w:rsidRDefault="00992DAF" w:rsidP="00992DAF">
            <w:pPr>
              <w:spacing w:before="20" w:after="20"/>
              <w:rPr>
                <w:b/>
                <w:color w:val="1F497D"/>
                <w:sz w:val="20"/>
                <w:szCs w:val="20"/>
                <w:lang w:val="tr-TR"/>
              </w:rPr>
            </w:pPr>
          </w:p>
        </w:tc>
        <w:tc>
          <w:tcPr>
            <w:tcW w:w="1126" w:type="dxa"/>
            <w:gridSpan w:val="2"/>
            <w:shd w:val="clear" w:color="auto" w:fill="auto"/>
          </w:tcPr>
          <w:p w14:paraId="6DE89AEA" w14:textId="345DB741" w:rsidR="00992DAF" w:rsidRPr="00993F76" w:rsidRDefault="00992DAF" w:rsidP="00992DAF">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992DAF" w:rsidRPr="00993F76" w:rsidRDefault="00992DAF" w:rsidP="00992DAF">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73766267" w:rsidR="00992DAF" w:rsidRPr="00993F76" w:rsidRDefault="00992DAF" w:rsidP="00992DAF">
            <w:pPr>
              <w:spacing w:line="225" w:lineRule="atLeast"/>
              <w:jc w:val="both"/>
              <w:rPr>
                <w:sz w:val="20"/>
                <w:szCs w:val="20"/>
                <w:lang w:val="tr-TR"/>
              </w:rPr>
            </w:pPr>
            <w:r>
              <w:rPr>
                <w:sz w:val="20"/>
                <w:szCs w:val="20"/>
                <w:lang w:val="tr-TR"/>
              </w:rPr>
              <w:t>Politika, hukuk ve işletme etiği</w:t>
            </w:r>
          </w:p>
        </w:tc>
        <w:tc>
          <w:tcPr>
            <w:tcW w:w="660" w:type="dxa"/>
            <w:gridSpan w:val="3"/>
            <w:tcBorders>
              <w:bottom w:val="single" w:sz="4" w:space="0" w:color="auto"/>
              <w:right w:val="single" w:sz="4" w:space="0" w:color="auto"/>
            </w:tcBorders>
            <w:shd w:val="clear" w:color="auto" w:fill="auto"/>
            <w:vAlign w:val="center"/>
          </w:tcPr>
          <w:p w14:paraId="4DBCC4D3" w14:textId="6052F9FE" w:rsidR="00992DAF" w:rsidRPr="00993F76" w:rsidRDefault="00992DAF" w:rsidP="00992DAF">
            <w:pPr>
              <w:spacing w:before="20" w:after="20"/>
              <w:jc w:val="center"/>
              <w:rPr>
                <w:sz w:val="18"/>
                <w:szCs w:val="18"/>
                <w:lang w:val="tr-TR"/>
              </w:rPr>
            </w:pPr>
            <w:r>
              <w:rPr>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6A4D645B" w:rsidR="00992DAF" w:rsidRPr="00993F76" w:rsidRDefault="00992DAF" w:rsidP="00992DAF">
            <w:pPr>
              <w:spacing w:before="20" w:after="20"/>
              <w:jc w:val="center"/>
              <w:rPr>
                <w:sz w:val="18"/>
                <w:szCs w:val="18"/>
                <w:lang w:val="tr-TR"/>
              </w:rPr>
            </w:pPr>
            <w:r>
              <w:rPr>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360FE428" w:rsidR="00992DAF" w:rsidRPr="00993F76" w:rsidRDefault="00992DAF" w:rsidP="00992DAF">
            <w:pPr>
              <w:spacing w:before="20" w:after="20"/>
              <w:jc w:val="center"/>
              <w:rPr>
                <w:sz w:val="18"/>
                <w:szCs w:val="18"/>
                <w:lang w:val="tr-TR"/>
              </w:rPr>
            </w:pPr>
            <w:r>
              <w:rPr>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992DAF" w:rsidRPr="00993F76" w:rsidRDefault="00992DAF" w:rsidP="00992DAF">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992DAF" w:rsidRPr="00993F76" w:rsidRDefault="00992DAF" w:rsidP="00992DAF">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992DAF" w:rsidRPr="00993F76" w:rsidRDefault="00992DAF" w:rsidP="00992DAF">
            <w:pPr>
              <w:spacing w:before="20" w:after="20"/>
              <w:jc w:val="center"/>
              <w:rPr>
                <w:sz w:val="18"/>
                <w:szCs w:val="18"/>
                <w:lang w:val="tr-TR"/>
              </w:rPr>
            </w:pPr>
          </w:p>
        </w:tc>
      </w:tr>
      <w:tr w:rsidR="00992DAF" w:rsidRPr="00993F76" w14:paraId="7564B99C" w14:textId="38697B6B" w:rsidTr="00992DAF">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992DAF" w:rsidRPr="00993F76" w:rsidRDefault="00992DAF" w:rsidP="00992DAF">
            <w:pPr>
              <w:spacing w:before="20" w:after="20"/>
              <w:rPr>
                <w:b/>
                <w:color w:val="1F497D"/>
                <w:sz w:val="20"/>
                <w:szCs w:val="20"/>
                <w:lang w:val="tr-TR"/>
              </w:rPr>
            </w:pPr>
          </w:p>
        </w:tc>
        <w:tc>
          <w:tcPr>
            <w:tcW w:w="1126" w:type="dxa"/>
            <w:gridSpan w:val="2"/>
            <w:shd w:val="clear" w:color="auto" w:fill="auto"/>
          </w:tcPr>
          <w:p w14:paraId="6035C413" w14:textId="227B48AE" w:rsidR="00992DAF" w:rsidRPr="00993F76" w:rsidRDefault="00992DAF" w:rsidP="00992DAF">
            <w:pPr>
              <w:spacing w:before="20" w:after="20"/>
              <w:rPr>
                <w:b/>
                <w:color w:val="1F497D"/>
                <w:sz w:val="20"/>
                <w:szCs w:val="20"/>
                <w:lang w:val="tr-TR"/>
              </w:rPr>
            </w:pPr>
            <w:r w:rsidRPr="00993F76">
              <w:rPr>
                <w:b/>
                <w:color w:val="1F497D"/>
                <w:sz w:val="20"/>
                <w:szCs w:val="20"/>
                <w:lang w:val="tr-TR"/>
              </w:rPr>
              <w:t>K5</w:t>
            </w:r>
          </w:p>
        </w:tc>
        <w:tc>
          <w:tcPr>
            <w:tcW w:w="768" w:type="dxa"/>
            <w:gridSpan w:val="4"/>
            <w:shd w:val="clear" w:color="auto" w:fill="auto"/>
          </w:tcPr>
          <w:p w14:paraId="09B00611" w14:textId="7BCFB872" w:rsidR="00992DAF" w:rsidRPr="00993F76" w:rsidRDefault="00992DAF" w:rsidP="00992DAF">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7A6068EE" w:rsidR="00992DAF" w:rsidRPr="00993F76" w:rsidRDefault="00992DAF" w:rsidP="00992DAF">
            <w:pPr>
              <w:spacing w:line="225" w:lineRule="atLeast"/>
              <w:jc w:val="both"/>
              <w:rPr>
                <w:sz w:val="20"/>
                <w:szCs w:val="20"/>
                <w:lang w:val="tr-TR"/>
              </w:rPr>
            </w:pPr>
            <w:r>
              <w:rPr>
                <w:sz w:val="20"/>
                <w:szCs w:val="20"/>
                <w:lang w:val="tr-TR"/>
              </w:rPr>
              <w:t>Politik, yasal ve düzenleyici çevrele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1AB097FE" w:rsidR="00992DAF" w:rsidRPr="00993F76" w:rsidRDefault="00992DAF" w:rsidP="00992DAF">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03C3AD5D" w:rsidR="00992DAF" w:rsidRPr="00993F76" w:rsidRDefault="00992DAF" w:rsidP="00992DAF">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04DE8435" w:rsidR="00992DAF" w:rsidRPr="00993F76" w:rsidRDefault="00992DAF" w:rsidP="00992DAF">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67829A4D" w:rsidR="00992DAF" w:rsidRPr="00993F76" w:rsidRDefault="00992DAF" w:rsidP="00992DAF">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18666CE4" w:rsidR="00992DAF" w:rsidRPr="00993F76" w:rsidRDefault="00992DAF" w:rsidP="00992DAF">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2C6C3667" w:rsidR="00992DAF" w:rsidRPr="00993F76" w:rsidRDefault="00992DAF" w:rsidP="00992DAF">
            <w:pPr>
              <w:spacing w:before="20" w:after="20"/>
              <w:jc w:val="center"/>
              <w:rPr>
                <w:sz w:val="18"/>
                <w:szCs w:val="18"/>
                <w:lang w:val="tr-TR"/>
              </w:rPr>
            </w:pPr>
            <w:r>
              <w:rPr>
                <w:sz w:val="18"/>
                <w:szCs w:val="18"/>
              </w:rPr>
              <w:t>X</w:t>
            </w:r>
          </w:p>
        </w:tc>
      </w:tr>
      <w:tr w:rsidR="00992DAF" w:rsidRPr="00993F76" w14:paraId="355F64D9" w14:textId="385C6293" w:rsidTr="00992DAF">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992DAF" w:rsidRPr="00993F76" w:rsidRDefault="00992DAF" w:rsidP="00992DAF">
            <w:pPr>
              <w:spacing w:before="20" w:after="20"/>
              <w:rPr>
                <w:b/>
                <w:color w:val="1F497D"/>
                <w:sz w:val="20"/>
                <w:szCs w:val="20"/>
                <w:lang w:val="tr-TR"/>
              </w:rPr>
            </w:pPr>
          </w:p>
        </w:tc>
        <w:tc>
          <w:tcPr>
            <w:tcW w:w="1126" w:type="dxa"/>
            <w:gridSpan w:val="2"/>
            <w:shd w:val="clear" w:color="auto" w:fill="auto"/>
          </w:tcPr>
          <w:p w14:paraId="6ADCE050" w14:textId="08A5E6D6" w:rsidR="00992DAF" w:rsidRPr="00993F76" w:rsidRDefault="00992DAF" w:rsidP="00992DAF">
            <w:pPr>
              <w:spacing w:before="20" w:after="20"/>
              <w:rPr>
                <w:b/>
                <w:color w:val="1F497D"/>
                <w:sz w:val="20"/>
                <w:szCs w:val="20"/>
                <w:lang w:val="tr-TR"/>
              </w:rPr>
            </w:pPr>
            <w:r w:rsidRPr="00993F76">
              <w:rPr>
                <w:b/>
                <w:color w:val="1F497D"/>
                <w:sz w:val="20"/>
                <w:szCs w:val="20"/>
                <w:lang w:val="tr-TR"/>
              </w:rPr>
              <w:t>K6</w:t>
            </w:r>
          </w:p>
        </w:tc>
        <w:tc>
          <w:tcPr>
            <w:tcW w:w="768" w:type="dxa"/>
            <w:gridSpan w:val="4"/>
            <w:shd w:val="clear" w:color="auto" w:fill="auto"/>
          </w:tcPr>
          <w:p w14:paraId="36964D75" w14:textId="54A93E81" w:rsidR="00992DAF" w:rsidRPr="00993F76" w:rsidRDefault="00992DAF" w:rsidP="00992DAF">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7867C315" w:rsidR="00992DAF" w:rsidRPr="00993F76" w:rsidRDefault="00992DAF" w:rsidP="00992DAF">
            <w:pPr>
              <w:spacing w:line="225" w:lineRule="atLeast"/>
              <w:jc w:val="both"/>
              <w:rPr>
                <w:sz w:val="20"/>
                <w:szCs w:val="20"/>
                <w:lang w:val="tr-TR"/>
              </w:rPr>
            </w:pPr>
            <w:r>
              <w:rPr>
                <w:sz w:val="20"/>
                <w:szCs w:val="20"/>
                <w:lang w:val="tr-TR"/>
              </w:rPr>
              <w:t>Ekonomi ve gelişen pazarla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4E6FE383" w:rsidR="00992DAF" w:rsidRPr="00993F76" w:rsidRDefault="00992DAF" w:rsidP="00992DAF">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3577E71E" w:rsidR="00992DAF" w:rsidRPr="00993F76" w:rsidRDefault="00992DAF" w:rsidP="00992DAF">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53EA2B29" w:rsidR="00992DAF" w:rsidRPr="00993F76" w:rsidRDefault="00992DAF" w:rsidP="00992DAF">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992DAF" w:rsidRPr="00993F76" w:rsidRDefault="00992DAF" w:rsidP="00992DAF">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992DAF" w:rsidRPr="00993F76" w:rsidRDefault="00992DAF" w:rsidP="00992DAF">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992DAF" w:rsidRPr="00993F76" w:rsidRDefault="00992DAF" w:rsidP="00992DAF">
            <w:pPr>
              <w:spacing w:before="20" w:after="20"/>
              <w:jc w:val="center"/>
              <w:rPr>
                <w:sz w:val="18"/>
                <w:szCs w:val="18"/>
                <w:lang w:val="tr-TR"/>
              </w:rPr>
            </w:pPr>
          </w:p>
        </w:tc>
      </w:tr>
      <w:tr w:rsidR="00992DAF" w:rsidRPr="00993F76" w14:paraId="109FEBDB" w14:textId="081B168B" w:rsidTr="00992DAF">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992DAF" w:rsidRPr="00993F76" w:rsidRDefault="00992DAF" w:rsidP="00992DAF">
            <w:pPr>
              <w:spacing w:before="20" w:after="20"/>
              <w:rPr>
                <w:b/>
                <w:color w:val="1F497D"/>
                <w:sz w:val="20"/>
                <w:szCs w:val="20"/>
                <w:lang w:val="tr-TR"/>
              </w:rPr>
            </w:pPr>
          </w:p>
        </w:tc>
        <w:tc>
          <w:tcPr>
            <w:tcW w:w="1126" w:type="dxa"/>
            <w:gridSpan w:val="2"/>
            <w:shd w:val="clear" w:color="auto" w:fill="auto"/>
          </w:tcPr>
          <w:p w14:paraId="27E4BB6F" w14:textId="5F956067" w:rsidR="00992DAF" w:rsidRPr="00993F76" w:rsidRDefault="00992DAF" w:rsidP="00992DAF">
            <w:pPr>
              <w:spacing w:before="20" w:after="20"/>
              <w:rPr>
                <w:b/>
                <w:color w:val="1F497D"/>
                <w:sz w:val="20"/>
                <w:szCs w:val="20"/>
                <w:lang w:val="tr-TR"/>
              </w:rPr>
            </w:pPr>
            <w:r w:rsidRPr="00993F76">
              <w:rPr>
                <w:b/>
                <w:color w:val="1F497D"/>
                <w:sz w:val="20"/>
                <w:szCs w:val="20"/>
                <w:lang w:val="tr-TR"/>
              </w:rPr>
              <w:t>K7</w:t>
            </w:r>
          </w:p>
        </w:tc>
        <w:tc>
          <w:tcPr>
            <w:tcW w:w="768" w:type="dxa"/>
            <w:gridSpan w:val="4"/>
            <w:shd w:val="clear" w:color="auto" w:fill="auto"/>
          </w:tcPr>
          <w:p w14:paraId="0CF7543D" w14:textId="1DBC3779" w:rsidR="00992DAF" w:rsidRPr="00993F76" w:rsidRDefault="00992DAF" w:rsidP="00992DAF">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3FB3FD48" w:rsidR="00992DAF" w:rsidRPr="00993F76" w:rsidRDefault="00992DAF" w:rsidP="00992DAF">
            <w:pPr>
              <w:spacing w:line="225" w:lineRule="atLeast"/>
              <w:jc w:val="both"/>
              <w:rPr>
                <w:sz w:val="20"/>
                <w:szCs w:val="20"/>
                <w:lang w:val="tr-TR"/>
              </w:rPr>
            </w:pPr>
            <w:r>
              <w:rPr>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5986A5C0" w:rsidR="00992DAF" w:rsidRPr="00993F76" w:rsidRDefault="00992DAF" w:rsidP="00992DAF">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1D919922" w:rsidR="00992DAF" w:rsidRPr="00993F76" w:rsidRDefault="00992DAF" w:rsidP="00992DAF">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75AC73C8" w:rsidR="00992DAF" w:rsidRPr="00993F76" w:rsidRDefault="00992DAF" w:rsidP="00992DAF">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992DAF" w:rsidRPr="00993F76" w:rsidRDefault="00992DAF" w:rsidP="00992DAF">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992DAF" w:rsidRPr="00993F76" w:rsidRDefault="00992DAF" w:rsidP="00992DAF">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992DAF" w:rsidRPr="00993F76" w:rsidRDefault="00992DAF" w:rsidP="00992DAF">
            <w:pPr>
              <w:spacing w:before="20" w:after="20"/>
              <w:jc w:val="center"/>
              <w:rPr>
                <w:sz w:val="18"/>
                <w:szCs w:val="18"/>
                <w:lang w:val="tr-TR"/>
              </w:rPr>
            </w:pPr>
          </w:p>
        </w:tc>
      </w:tr>
      <w:tr w:rsidR="00992DAF" w:rsidRPr="00993F76" w14:paraId="19B37120" w14:textId="492D9D98" w:rsidTr="00992DAF">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992DAF" w:rsidRPr="00993F76" w:rsidRDefault="00992DAF" w:rsidP="00992DAF">
            <w:pPr>
              <w:spacing w:before="20" w:after="20"/>
              <w:rPr>
                <w:b/>
                <w:color w:val="1F497D"/>
                <w:sz w:val="20"/>
                <w:szCs w:val="20"/>
                <w:lang w:val="tr-TR"/>
              </w:rPr>
            </w:pPr>
          </w:p>
        </w:tc>
        <w:tc>
          <w:tcPr>
            <w:tcW w:w="1126" w:type="dxa"/>
            <w:gridSpan w:val="2"/>
            <w:shd w:val="clear" w:color="auto" w:fill="auto"/>
          </w:tcPr>
          <w:p w14:paraId="30F38CF7" w14:textId="1FB4089A" w:rsidR="00992DAF" w:rsidRPr="00993F76" w:rsidRDefault="00992DAF" w:rsidP="00992DAF">
            <w:pPr>
              <w:spacing w:before="20" w:after="20"/>
              <w:rPr>
                <w:b/>
                <w:color w:val="1F497D"/>
                <w:sz w:val="20"/>
                <w:szCs w:val="20"/>
                <w:lang w:val="tr-TR"/>
              </w:rPr>
            </w:pPr>
            <w:r w:rsidRPr="00993F76">
              <w:rPr>
                <w:b/>
                <w:color w:val="1F497D"/>
                <w:sz w:val="20"/>
                <w:szCs w:val="20"/>
                <w:lang w:val="tr-TR"/>
              </w:rPr>
              <w:t>K8</w:t>
            </w:r>
          </w:p>
        </w:tc>
        <w:tc>
          <w:tcPr>
            <w:tcW w:w="768" w:type="dxa"/>
            <w:gridSpan w:val="4"/>
            <w:shd w:val="clear" w:color="auto" w:fill="auto"/>
          </w:tcPr>
          <w:p w14:paraId="0A73BBBF" w14:textId="0585DFCF" w:rsidR="00992DAF" w:rsidRPr="00993F76" w:rsidRDefault="00992DAF" w:rsidP="00992DAF">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340E0D18" w:rsidR="00992DAF" w:rsidRPr="00993F76" w:rsidRDefault="00992DAF" w:rsidP="00992DAF">
            <w:pPr>
              <w:spacing w:line="225" w:lineRule="atLeast"/>
              <w:jc w:val="both"/>
              <w:rPr>
                <w:sz w:val="20"/>
                <w:szCs w:val="20"/>
                <w:lang w:val="tr-TR"/>
              </w:rPr>
            </w:pPr>
            <w:r>
              <w:rPr>
                <w:sz w:val="20"/>
                <w:szCs w:val="20"/>
                <w:lang w:val="tr-TR"/>
              </w:rPr>
              <w:t>Uluslararası ticaret</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992DAF" w:rsidRPr="00993F76" w:rsidRDefault="00992DAF" w:rsidP="00992DAF">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77777777" w:rsidR="00992DAF" w:rsidRPr="00993F76" w:rsidRDefault="00992DAF" w:rsidP="00992DAF">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73E2B5F7" w:rsidR="00992DAF" w:rsidRPr="00993F76" w:rsidRDefault="00992DAF" w:rsidP="00992DAF">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5B6BBDBD" w:rsidR="00992DAF" w:rsidRPr="00993F76" w:rsidRDefault="00992DAF" w:rsidP="00992DAF">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4F5AE2FC" w:rsidR="00992DAF" w:rsidRPr="00993F76" w:rsidRDefault="00992DAF" w:rsidP="00992DAF">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6CC2C9E4" w:rsidR="00992DAF" w:rsidRPr="00993F76" w:rsidRDefault="00992DAF" w:rsidP="00992DAF">
            <w:pPr>
              <w:spacing w:before="20" w:after="20"/>
              <w:jc w:val="center"/>
              <w:rPr>
                <w:sz w:val="18"/>
                <w:szCs w:val="18"/>
                <w:lang w:val="tr-TR"/>
              </w:rPr>
            </w:pPr>
            <w:r>
              <w:rPr>
                <w:sz w:val="18"/>
                <w:szCs w:val="18"/>
              </w:rPr>
              <w:t>X</w:t>
            </w:r>
          </w:p>
        </w:tc>
      </w:tr>
      <w:tr w:rsidR="00992DAF" w:rsidRPr="00993F76" w14:paraId="76E639EA" w14:textId="2D6A4CA1" w:rsidTr="00992DAF">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992DAF" w:rsidRPr="00993F76" w:rsidRDefault="00992DAF" w:rsidP="00992DAF">
            <w:pPr>
              <w:spacing w:before="20" w:after="20"/>
              <w:rPr>
                <w:b/>
                <w:color w:val="1F497D"/>
                <w:sz w:val="20"/>
                <w:szCs w:val="20"/>
                <w:lang w:val="tr-TR"/>
              </w:rPr>
            </w:pPr>
          </w:p>
        </w:tc>
        <w:tc>
          <w:tcPr>
            <w:tcW w:w="1126" w:type="dxa"/>
            <w:gridSpan w:val="2"/>
            <w:shd w:val="clear" w:color="auto" w:fill="auto"/>
          </w:tcPr>
          <w:p w14:paraId="0359B34F" w14:textId="0F4CE3DD" w:rsidR="00992DAF" w:rsidRPr="00993F76" w:rsidRDefault="00992DAF" w:rsidP="00992DAF">
            <w:pPr>
              <w:spacing w:before="20" w:after="20"/>
              <w:rPr>
                <w:b/>
                <w:color w:val="1F497D"/>
                <w:sz w:val="20"/>
                <w:szCs w:val="20"/>
                <w:lang w:val="tr-TR"/>
              </w:rPr>
            </w:pPr>
            <w:r w:rsidRPr="00993F76">
              <w:rPr>
                <w:b/>
                <w:color w:val="1F497D"/>
                <w:sz w:val="20"/>
                <w:szCs w:val="20"/>
                <w:lang w:val="tr-TR"/>
              </w:rPr>
              <w:t>K9</w:t>
            </w:r>
          </w:p>
        </w:tc>
        <w:tc>
          <w:tcPr>
            <w:tcW w:w="768" w:type="dxa"/>
            <w:gridSpan w:val="4"/>
            <w:shd w:val="clear" w:color="auto" w:fill="auto"/>
          </w:tcPr>
          <w:p w14:paraId="23408065" w14:textId="7BE7C590" w:rsidR="00992DAF" w:rsidRPr="00993F76" w:rsidRDefault="00992DAF" w:rsidP="00992DAF">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5E45A1A2" w:rsidR="00992DAF" w:rsidRPr="00993F76" w:rsidRDefault="00185201" w:rsidP="00992DAF">
            <w:pPr>
              <w:spacing w:line="225" w:lineRule="atLeast"/>
              <w:jc w:val="both"/>
              <w:rPr>
                <w:sz w:val="20"/>
                <w:szCs w:val="20"/>
                <w:lang w:val="tr-TR"/>
              </w:rPr>
            </w:pPr>
            <w:r>
              <w:rPr>
                <w:sz w:val="20"/>
                <w:szCs w:val="20"/>
                <w:lang w:val="tr-TR"/>
              </w:rPr>
              <w:t>İşletme-hükümet ticaret ilişkiler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992DAF" w:rsidRPr="00993F76" w:rsidRDefault="00992DAF" w:rsidP="00992DAF">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77777777" w:rsidR="00992DAF" w:rsidRPr="00993F76" w:rsidRDefault="00992DAF" w:rsidP="00992DAF">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07C822B2" w:rsidR="00992DAF" w:rsidRPr="00993F76" w:rsidRDefault="00992DAF" w:rsidP="00992DAF">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23E7CBAD" w:rsidR="00992DAF" w:rsidRPr="00993F76" w:rsidRDefault="00992DAF" w:rsidP="00992DAF">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0E7D6A7E" w:rsidR="00992DAF" w:rsidRPr="00993F76" w:rsidRDefault="00992DAF" w:rsidP="00992DAF">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7C6B118D" w:rsidR="00992DAF" w:rsidRPr="00993F76" w:rsidRDefault="00992DAF" w:rsidP="00992DAF">
            <w:pPr>
              <w:spacing w:before="20" w:after="20"/>
              <w:jc w:val="center"/>
              <w:rPr>
                <w:sz w:val="18"/>
                <w:szCs w:val="18"/>
                <w:lang w:val="tr-TR"/>
              </w:rPr>
            </w:pPr>
            <w:r>
              <w:rPr>
                <w:sz w:val="18"/>
                <w:szCs w:val="18"/>
              </w:rPr>
              <w:t>X</w:t>
            </w:r>
          </w:p>
        </w:tc>
      </w:tr>
      <w:tr w:rsidR="00992DAF" w:rsidRPr="00993F76" w14:paraId="1E8CB99D" w14:textId="790B3036" w:rsidTr="00992DAF">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992DAF" w:rsidRPr="00993F76" w:rsidRDefault="00992DAF" w:rsidP="00992DAF">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992DAF" w:rsidRPr="00993F76" w:rsidRDefault="00992DAF" w:rsidP="00992DAF">
            <w:pPr>
              <w:spacing w:before="20" w:after="20"/>
              <w:rPr>
                <w:b/>
                <w:color w:val="1F497D"/>
                <w:sz w:val="20"/>
                <w:szCs w:val="20"/>
                <w:lang w:val="tr-TR"/>
              </w:rPr>
            </w:pPr>
            <w:r w:rsidRPr="00993F76">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992DAF" w:rsidRPr="00993F76" w:rsidRDefault="00992DAF" w:rsidP="00992DAF">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5E43F040" w:rsidR="00992DAF" w:rsidRPr="00993F76" w:rsidRDefault="00185201" w:rsidP="00992DAF">
            <w:pPr>
              <w:spacing w:line="225" w:lineRule="atLeast"/>
              <w:jc w:val="both"/>
              <w:rPr>
                <w:sz w:val="20"/>
                <w:szCs w:val="20"/>
                <w:lang w:val="tr-TR"/>
              </w:rPr>
            </w:pPr>
            <w:r>
              <w:rPr>
                <w:sz w:val="20"/>
                <w:szCs w:val="20"/>
                <w:lang w:val="tr-TR"/>
              </w:rPr>
              <w:t>Doğrudan yabancı yatırım</w:t>
            </w:r>
          </w:p>
        </w:tc>
        <w:tc>
          <w:tcPr>
            <w:tcW w:w="660" w:type="dxa"/>
            <w:gridSpan w:val="3"/>
            <w:tcBorders>
              <w:top w:val="single" w:sz="4" w:space="0" w:color="auto"/>
              <w:right w:val="single" w:sz="4" w:space="0" w:color="auto"/>
            </w:tcBorders>
            <w:shd w:val="clear" w:color="auto" w:fill="auto"/>
            <w:vAlign w:val="center"/>
          </w:tcPr>
          <w:p w14:paraId="189B72B8" w14:textId="61A28165" w:rsidR="00992DAF" w:rsidRPr="00993F76" w:rsidRDefault="00992DAF" w:rsidP="00992DAF">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77777777" w:rsidR="00992DAF" w:rsidRPr="00993F76" w:rsidRDefault="00992DAF" w:rsidP="00992DAF">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253BB2B8" w14:textId="328D4DC0" w:rsidR="00992DAF" w:rsidRPr="00993F76" w:rsidRDefault="00992DAF" w:rsidP="00992DAF">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71EC9E95" w:rsidR="00992DAF" w:rsidRPr="00993F76" w:rsidRDefault="00992DAF" w:rsidP="00992DAF">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3B341DC6" w14:textId="1D8CA02F" w:rsidR="00992DAF" w:rsidRPr="00993F76" w:rsidRDefault="00992DAF" w:rsidP="00992DAF">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3D457A1C" w14:textId="36E9EDD6" w:rsidR="00992DAF" w:rsidRPr="00993F76" w:rsidRDefault="00992DAF" w:rsidP="00992DAF">
            <w:pPr>
              <w:spacing w:before="20" w:after="20"/>
              <w:jc w:val="center"/>
              <w:rPr>
                <w:sz w:val="18"/>
                <w:szCs w:val="18"/>
                <w:lang w:val="tr-TR"/>
              </w:rPr>
            </w:pPr>
            <w:r>
              <w:rPr>
                <w:sz w:val="18"/>
                <w:szCs w:val="18"/>
              </w:rPr>
              <w:t>X</w:t>
            </w:r>
          </w:p>
        </w:tc>
      </w:tr>
      <w:tr w:rsidR="00992DAF" w:rsidRPr="00993F76" w14:paraId="0F3D11BB" w14:textId="77777777" w:rsidTr="00992DAF">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992DAF" w:rsidRPr="00993F76" w:rsidRDefault="00992DAF" w:rsidP="00992DAF">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992DAF" w:rsidRPr="00993F76" w:rsidRDefault="00992DAF" w:rsidP="00992DAF">
            <w:pPr>
              <w:spacing w:before="20" w:after="20"/>
              <w:rPr>
                <w:b/>
                <w:color w:val="1F497D"/>
                <w:sz w:val="20"/>
                <w:szCs w:val="20"/>
                <w:lang w:val="tr-TR"/>
              </w:rPr>
            </w:pPr>
            <w:r w:rsidRPr="00993F76">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992DAF" w:rsidRPr="00993F76" w:rsidRDefault="00992DAF" w:rsidP="00992DAF">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79ED9834" w:rsidR="00992DAF" w:rsidRPr="00993F76" w:rsidRDefault="00185201" w:rsidP="00992DAF">
            <w:pPr>
              <w:spacing w:line="225" w:lineRule="atLeast"/>
              <w:jc w:val="both"/>
              <w:rPr>
                <w:spacing w:val="8"/>
                <w:sz w:val="20"/>
                <w:szCs w:val="20"/>
                <w:lang w:val="tr-TR"/>
              </w:rPr>
            </w:pPr>
            <w:r>
              <w:rPr>
                <w:spacing w:val="8"/>
                <w:sz w:val="20"/>
                <w:szCs w:val="20"/>
                <w:lang w:val="tr-TR"/>
              </w:rPr>
              <w:t>Bölgesel ekonomik entegrasyon</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992DAF" w:rsidRPr="00993F76" w:rsidRDefault="00992DAF" w:rsidP="00992DAF">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7777777" w:rsidR="00992DAF" w:rsidRPr="00993F76" w:rsidRDefault="00992DAF" w:rsidP="00992DAF">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4755FE83" w:rsidR="00992DAF" w:rsidRPr="00993F76" w:rsidRDefault="00992DAF" w:rsidP="00992DAF">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4911C447" w:rsidR="00992DAF" w:rsidRPr="00993F76" w:rsidRDefault="00992DAF" w:rsidP="00992DAF">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49A3A5B8" w:rsidR="00992DAF" w:rsidRPr="00993F76" w:rsidRDefault="00992DAF" w:rsidP="00992DAF">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26195A17" w:rsidR="00992DAF" w:rsidRPr="00993F76" w:rsidRDefault="00992DAF" w:rsidP="00992DAF">
            <w:pPr>
              <w:spacing w:before="20" w:after="20"/>
              <w:jc w:val="center"/>
              <w:rPr>
                <w:sz w:val="18"/>
                <w:szCs w:val="18"/>
                <w:lang w:val="tr-TR"/>
              </w:rPr>
            </w:pPr>
            <w:r>
              <w:rPr>
                <w:sz w:val="18"/>
                <w:szCs w:val="18"/>
              </w:rPr>
              <w:t>X</w:t>
            </w:r>
          </w:p>
        </w:tc>
      </w:tr>
      <w:tr w:rsidR="00992DAF" w:rsidRPr="00993F76" w14:paraId="54D96B46" w14:textId="77777777" w:rsidTr="00992DAF">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992DAF" w:rsidRPr="00993F76" w:rsidRDefault="00992DAF" w:rsidP="00992DAF">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992DAF" w:rsidRPr="00993F76" w:rsidRDefault="00992DAF" w:rsidP="00992DAF">
            <w:pPr>
              <w:spacing w:before="20" w:after="20"/>
              <w:rPr>
                <w:b/>
                <w:color w:val="1F497D"/>
                <w:sz w:val="20"/>
                <w:szCs w:val="20"/>
                <w:lang w:val="tr-TR"/>
              </w:rPr>
            </w:pPr>
            <w:r w:rsidRPr="00993F76">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992DAF" w:rsidRPr="00993F76" w:rsidRDefault="00992DAF" w:rsidP="00992DAF">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12459B55" w:rsidR="00992DAF" w:rsidRPr="00993F76" w:rsidRDefault="00185201" w:rsidP="00992DAF">
            <w:pPr>
              <w:spacing w:line="225" w:lineRule="atLeast"/>
              <w:jc w:val="both"/>
              <w:rPr>
                <w:spacing w:val="8"/>
                <w:sz w:val="20"/>
                <w:szCs w:val="20"/>
                <w:lang w:val="tr-TR"/>
              </w:rPr>
            </w:pPr>
            <w:r>
              <w:rPr>
                <w:spacing w:val="8"/>
                <w:sz w:val="20"/>
                <w:szCs w:val="20"/>
                <w:lang w:val="tr-TR"/>
              </w:rPr>
              <w:t>Uluslararası para sistemi</w:t>
            </w:r>
          </w:p>
        </w:tc>
        <w:tc>
          <w:tcPr>
            <w:tcW w:w="660" w:type="dxa"/>
            <w:gridSpan w:val="3"/>
            <w:tcBorders>
              <w:top w:val="single" w:sz="4" w:space="0" w:color="auto"/>
              <w:right w:val="single" w:sz="4" w:space="0" w:color="auto"/>
            </w:tcBorders>
            <w:shd w:val="clear" w:color="auto" w:fill="auto"/>
            <w:vAlign w:val="center"/>
          </w:tcPr>
          <w:p w14:paraId="42FE1E72" w14:textId="77777777" w:rsidR="00992DAF" w:rsidRPr="00993F76" w:rsidRDefault="00992DAF" w:rsidP="00992DAF">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77777777" w:rsidR="00992DAF" w:rsidRPr="00993F76" w:rsidRDefault="00992DAF" w:rsidP="00992DAF">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7D80B744" w14:textId="35A1DA74" w:rsidR="00992DAF" w:rsidRPr="00993F76" w:rsidRDefault="00992DAF" w:rsidP="00992DAF">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1D467387" w:rsidR="00992DAF" w:rsidRPr="00993F76" w:rsidRDefault="00992DAF" w:rsidP="00992DAF">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32CABE49" w:rsidR="00992DAF" w:rsidRPr="00993F76" w:rsidRDefault="00992DAF" w:rsidP="00992DAF">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110701B6" w14:textId="26F2D1DC" w:rsidR="00992DAF" w:rsidRPr="00993F76" w:rsidRDefault="00992DAF" w:rsidP="00992DAF">
            <w:pPr>
              <w:spacing w:before="20" w:after="20"/>
              <w:jc w:val="center"/>
              <w:rPr>
                <w:sz w:val="18"/>
                <w:szCs w:val="18"/>
                <w:lang w:val="tr-TR"/>
              </w:rPr>
            </w:pPr>
            <w:r>
              <w:rPr>
                <w:sz w:val="18"/>
                <w:szCs w:val="18"/>
              </w:rPr>
              <w:t>X</w:t>
            </w:r>
          </w:p>
        </w:tc>
      </w:tr>
      <w:tr w:rsidR="00992DAF" w:rsidRPr="00993F76" w14:paraId="48F628CF" w14:textId="767B563E" w:rsidTr="00992DAF">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992DAF" w:rsidRPr="00993F76" w:rsidRDefault="00992DAF" w:rsidP="00992DAF">
            <w:pPr>
              <w:spacing w:before="20" w:after="20"/>
              <w:rPr>
                <w:b/>
                <w:color w:val="1F497D"/>
                <w:sz w:val="20"/>
                <w:szCs w:val="20"/>
                <w:lang w:val="tr-TR"/>
              </w:rPr>
            </w:pPr>
          </w:p>
        </w:tc>
        <w:tc>
          <w:tcPr>
            <w:tcW w:w="1126" w:type="dxa"/>
            <w:gridSpan w:val="2"/>
            <w:shd w:val="clear" w:color="auto" w:fill="auto"/>
          </w:tcPr>
          <w:p w14:paraId="786E29B1" w14:textId="39EC6416" w:rsidR="00992DAF" w:rsidRPr="00993F76" w:rsidRDefault="00992DAF" w:rsidP="00992DAF">
            <w:pPr>
              <w:spacing w:before="20" w:after="20"/>
              <w:rPr>
                <w:b/>
                <w:color w:val="1F497D"/>
                <w:sz w:val="20"/>
                <w:szCs w:val="20"/>
                <w:lang w:val="tr-TR"/>
              </w:rPr>
            </w:pPr>
            <w:r w:rsidRPr="00993F76">
              <w:rPr>
                <w:b/>
                <w:color w:val="1F497D"/>
                <w:sz w:val="20"/>
                <w:szCs w:val="20"/>
                <w:lang w:val="tr-TR"/>
              </w:rPr>
              <w:t>K13</w:t>
            </w:r>
          </w:p>
        </w:tc>
        <w:tc>
          <w:tcPr>
            <w:tcW w:w="768" w:type="dxa"/>
            <w:gridSpan w:val="4"/>
            <w:shd w:val="clear" w:color="auto" w:fill="auto"/>
          </w:tcPr>
          <w:p w14:paraId="35426E6D" w14:textId="7879DD1F" w:rsidR="00992DAF" w:rsidRPr="00993F76" w:rsidRDefault="00992DAF" w:rsidP="00992DAF">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4B3E8BB2" w:rsidR="00992DAF" w:rsidRPr="00993F76" w:rsidRDefault="00185201" w:rsidP="00992DAF">
            <w:pPr>
              <w:autoSpaceDE w:val="0"/>
              <w:autoSpaceDN w:val="0"/>
              <w:adjustRightInd w:val="0"/>
              <w:rPr>
                <w:sz w:val="20"/>
                <w:szCs w:val="20"/>
                <w:lang w:val="tr-TR"/>
              </w:rPr>
            </w:pPr>
            <w:r>
              <w:rPr>
                <w:sz w:val="20"/>
                <w:szCs w:val="20"/>
                <w:lang w:val="tr-TR"/>
              </w:rPr>
              <w:t>Uluslararası fırsatlar analizi ve seçimi</w:t>
            </w:r>
          </w:p>
        </w:tc>
        <w:tc>
          <w:tcPr>
            <w:tcW w:w="645" w:type="dxa"/>
            <w:gridSpan w:val="2"/>
            <w:tcBorders>
              <w:right w:val="single" w:sz="4" w:space="0" w:color="auto"/>
            </w:tcBorders>
            <w:shd w:val="clear" w:color="auto" w:fill="auto"/>
            <w:vAlign w:val="center"/>
          </w:tcPr>
          <w:p w14:paraId="375813A3" w14:textId="77777777" w:rsidR="00992DAF" w:rsidRPr="00993F76" w:rsidRDefault="00992DAF" w:rsidP="00992DAF">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992DAF" w:rsidRPr="00993F76" w:rsidRDefault="00992DAF" w:rsidP="00992DAF">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4C69A882" w:rsidR="00992DAF" w:rsidRPr="00993F76" w:rsidRDefault="00992DAF" w:rsidP="00992DAF">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6A8E07F3" w14:textId="0C7256ED" w:rsidR="00992DAF" w:rsidRPr="00993F76" w:rsidRDefault="00992DAF" w:rsidP="00992DAF">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107C96DE" w14:textId="197D7174" w:rsidR="00992DAF" w:rsidRPr="00993F76" w:rsidRDefault="00992DAF" w:rsidP="00992DAF">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4A88726" w14:textId="7C76412F" w:rsidR="00992DAF" w:rsidRPr="00993F76" w:rsidRDefault="00992DAF" w:rsidP="00992DAF">
            <w:pPr>
              <w:spacing w:before="20" w:after="20"/>
              <w:jc w:val="center"/>
              <w:rPr>
                <w:sz w:val="18"/>
                <w:szCs w:val="18"/>
                <w:lang w:val="tr-TR"/>
              </w:rPr>
            </w:pPr>
            <w:r>
              <w:rPr>
                <w:sz w:val="18"/>
                <w:szCs w:val="18"/>
              </w:rPr>
              <w:t>X</w:t>
            </w:r>
          </w:p>
        </w:tc>
      </w:tr>
      <w:tr w:rsidR="00992DAF" w:rsidRPr="00993F76" w14:paraId="22BFE92B" w14:textId="6C898A46" w:rsidTr="00992DAF">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992DAF" w:rsidRPr="00993F76" w:rsidRDefault="00992DAF" w:rsidP="00992DAF">
            <w:pPr>
              <w:spacing w:before="20" w:after="20"/>
              <w:rPr>
                <w:b/>
                <w:color w:val="1F497D"/>
                <w:sz w:val="20"/>
                <w:szCs w:val="20"/>
                <w:lang w:val="tr-TR"/>
              </w:rPr>
            </w:pPr>
          </w:p>
        </w:tc>
        <w:tc>
          <w:tcPr>
            <w:tcW w:w="1126" w:type="dxa"/>
            <w:gridSpan w:val="2"/>
            <w:shd w:val="clear" w:color="auto" w:fill="auto"/>
          </w:tcPr>
          <w:p w14:paraId="0D0EFDF1" w14:textId="72FF2626" w:rsidR="00992DAF" w:rsidRPr="00993F76" w:rsidRDefault="00992DAF" w:rsidP="00992DAF">
            <w:pPr>
              <w:spacing w:before="20" w:after="20"/>
              <w:rPr>
                <w:b/>
                <w:color w:val="1F497D"/>
                <w:sz w:val="20"/>
                <w:szCs w:val="20"/>
                <w:lang w:val="tr-TR"/>
              </w:rPr>
            </w:pPr>
            <w:r w:rsidRPr="00993F76">
              <w:rPr>
                <w:b/>
                <w:color w:val="1F497D"/>
                <w:sz w:val="20"/>
                <w:szCs w:val="20"/>
                <w:lang w:val="tr-TR"/>
              </w:rPr>
              <w:t>K14</w:t>
            </w:r>
          </w:p>
        </w:tc>
        <w:tc>
          <w:tcPr>
            <w:tcW w:w="768" w:type="dxa"/>
            <w:gridSpan w:val="4"/>
            <w:shd w:val="clear" w:color="auto" w:fill="auto"/>
          </w:tcPr>
          <w:p w14:paraId="1330B562" w14:textId="7E1D082B" w:rsidR="00992DAF" w:rsidRPr="00993F76" w:rsidRDefault="00992DAF" w:rsidP="00992DAF">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3982044E" w:rsidR="00992DAF" w:rsidRPr="00993F76" w:rsidRDefault="00185201" w:rsidP="00992DAF">
            <w:pPr>
              <w:spacing w:line="225" w:lineRule="atLeast"/>
              <w:jc w:val="both"/>
              <w:rPr>
                <w:sz w:val="20"/>
                <w:szCs w:val="20"/>
                <w:lang w:val="tr-TR"/>
              </w:rPr>
            </w:pPr>
            <w:r>
              <w:rPr>
                <w:sz w:val="20"/>
                <w:szCs w:val="20"/>
                <w:lang w:val="tr-TR"/>
              </w:rPr>
              <w:t>Giriş modları yönetimi</w:t>
            </w:r>
          </w:p>
        </w:tc>
        <w:tc>
          <w:tcPr>
            <w:tcW w:w="645" w:type="dxa"/>
            <w:gridSpan w:val="2"/>
            <w:tcBorders>
              <w:right w:val="single" w:sz="4" w:space="0" w:color="auto"/>
            </w:tcBorders>
            <w:shd w:val="clear" w:color="auto" w:fill="auto"/>
            <w:vAlign w:val="center"/>
          </w:tcPr>
          <w:p w14:paraId="19992227" w14:textId="77777777" w:rsidR="00992DAF" w:rsidRPr="00993F76" w:rsidRDefault="00992DAF" w:rsidP="00992DAF">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992DAF" w:rsidRPr="00993F76" w:rsidRDefault="00992DAF" w:rsidP="00992DAF">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5FAFA44E" w:rsidR="00992DAF" w:rsidRPr="00993F76" w:rsidRDefault="00992DAF" w:rsidP="00992DAF">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0917E91E" w14:textId="703F2477" w:rsidR="00992DAF" w:rsidRPr="00993F76" w:rsidRDefault="00992DAF" w:rsidP="00992DAF">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3A8EF956" w14:textId="4166EB28" w:rsidR="00992DAF" w:rsidRPr="00993F76" w:rsidRDefault="00992DAF" w:rsidP="00992DAF">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38A875A" w14:textId="2458362C" w:rsidR="00992DAF" w:rsidRPr="00993F76" w:rsidRDefault="00992DAF" w:rsidP="00992DAF">
            <w:pPr>
              <w:spacing w:before="20" w:after="20"/>
              <w:jc w:val="center"/>
              <w:rPr>
                <w:sz w:val="18"/>
                <w:szCs w:val="18"/>
                <w:lang w:val="tr-TR"/>
              </w:rPr>
            </w:pPr>
            <w:r>
              <w:rPr>
                <w:sz w:val="18"/>
                <w:szCs w:val="18"/>
              </w:rPr>
              <w:t>X</w:t>
            </w:r>
          </w:p>
        </w:tc>
      </w:tr>
      <w:tr w:rsidR="00992DAF" w:rsidRPr="00993F76"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992DAF" w:rsidRPr="00993F76" w:rsidRDefault="00992DAF" w:rsidP="00992DAF">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992DAF" w:rsidRPr="00993F76" w:rsidRDefault="00992DAF" w:rsidP="00992DAF">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992DAF" w:rsidRPr="00993F76" w:rsidRDefault="00992DAF" w:rsidP="00992DAF">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992DAF" w:rsidRPr="00993F76" w:rsidRDefault="00992DAF" w:rsidP="00992DAF">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992DAF" w:rsidRPr="00993F76" w:rsidRDefault="00992DAF" w:rsidP="00992DAF">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992DAF" w:rsidRPr="00993F76" w:rsidRDefault="00992DAF" w:rsidP="00992DAF">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992DAF" w:rsidRPr="00993F76" w:rsidRDefault="00992DAF" w:rsidP="00992DAF">
            <w:pPr>
              <w:spacing w:before="20" w:after="20"/>
              <w:rPr>
                <w:b/>
                <w:color w:val="1F497D"/>
                <w:sz w:val="20"/>
                <w:szCs w:val="20"/>
                <w:lang w:val="tr-TR"/>
              </w:rPr>
            </w:pPr>
            <w:r w:rsidRPr="00993F76">
              <w:rPr>
                <w:b/>
                <w:color w:val="1F497D"/>
                <w:sz w:val="20"/>
                <w:szCs w:val="20"/>
                <w:lang w:val="tr-TR"/>
              </w:rPr>
              <w:t>Telafi Kuralı</w:t>
            </w:r>
          </w:p>
        </w:tc>
      </w:tr>
      <w:tr w:rsidR="00992DAF" w:rsidRPr="00993F76"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992DAF" w:rsidRPr="00993F76" w:rsidRDefault="00992DAF" w:rsidP="00992DAF">
            <w:pPr>
              <w:spacing w:before="20" w:after="20"/>
              <w:rPr>
                <w:b/>
                <w:color w:val="1F497D"/>
                <w:sz w:val="20"/>
                <w:szCs w:val="20"/>
                <w:lang w:val="tr-TR"/>
              </w:rPr>
            </w:pPr>
          </w:p>
        </w:tc>
        <w:tc>
          <w:tcPr>
            <w:tcW w:w="1126" w:type="dxa"/>
            <w:gridSpan w:val="2"/>
            <w:shd w:val="clear" w:color="auto" w:fill="auto"/>
          </w:tcPr>
          <w:p w14:paraId="0272C7CB" w14:textId="374AF9AD" w:rsidR="00992DAF" w:rsidRPr="00993F76" w:rsidRDefault="00992DAF" w:rsidP="00992DAF">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45F5DE8F" w:rsidR="00992DAF" w:rsidRPr="00993F76" w:rsidRDefault="00992DAF" w:rsidP="00992DAF">
            <w:pPr>
              <w:spacing w:before="20" w:after="20"/>
              <w:jc w:val="both"/>
              <w:rPr>
                <w:sz w:val="20"/>
                <w:szCs w:val="20"/>
                <w:lang w:val="tr-TR"/>
              </w:rPr>
            </w:pPr>
            <w:r w:rsidRPr="00993F76">
              <w:rPr>
                <w:b/>
                <w:color w:val="1F497D"/>
                <w:sz w:val="20"/>
                <w:szCs w:val="20"/>
                <w:lang w:val="tr-TR"/>
              </w:rPr>
              <w:t>Ara Sınav</w:t>
            </w:r>
          </w:p>
        </w:tc>
        <w:tc>
          <w:tcPr>
            <w:tcW w:w="839" w:type="dxa"/>
            <w:gridSpan w:val="2"/>
            <w:shd w:val="clear" w:color="auto" w:fill="auto"/>
          </w:tcPr>
          <w:p w14:paraId="0414EADB" w14:textId="36D37DE9" w:rsidR="00992DAF" w:rsidRPr="00993F76" w:rsidRDefault="00185201" w:rsidP="00992DAF">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3182951D" w14:textId="2C461F69" w:rsidR="00992DAF" w:rsidRPr="00993F76" w:rsidRDefault="00992DAF" w:rsidP="00992DAF">
            <w:pPr>
              <w:rPr>
                <w:color w:val="262626" w:themeColor="text1" w:themeTint="D9"/>
                <w:sz w:val="20"/>
                <w:szCs w:val="20"/>
                <w:lang w:val="tr-TR"/>
              </w:rPr>
            </w:pPr>
          </w:p>
        </w:tc>
        <w:tc>
          <w:tcPr>
            <w:tcW w:w="3215" w:type="dxa"/>
            <w:gridSpan w:val="12"/>
            <w:shd w:val="clear" w:color="auto" w:fill="auto"/>
          </w:tcPr>
          <w:p w14:paraId="799F41A4" w14:textId="5E2234B9" w:rsidR="00992DAF" w:rsidRPr="00993F76" w:rsidRDefault="00992DAF" w:rsidP="00992DAF">
            <w:pPr>
              <w:spacing w:before="20" w:after="20"/>
              <w:rPr>
                <w:sz w:val="20"/>
                <w:szCs w:val="20"/>
                <w:lang w:val="tr-TR"/>
              </w:rPr>
            </w:pPr>
          </w:p>
        </w:tc>
      </w:tr>
      <w:tr w:rsidR="00992DAF" w:rsidRPr="00993F76"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992DAF" w:rsidRPr="00993F76" w:rsidRDefault="00992DAF" w:rsidP="00992DAF">
            <w:pPr>
              <w:spacing w:before="20" w:after="20"/>
              <w:rPr>
                <w:b/>
                <w:color w:val="1F497D"/>
                <w:sz w:val="20"/>
                <w:szCs w:val="20"/>
                <w:lang w:val="tr-TR"/>
              </w:rPr>
            </w:pPr>
          </w:p>
        </w:tc>
        <w:tc>
          <w:tcPr>
            <w:tcW w:w="1126" w:type="dxa"/>
            <w:gridSpan w:val="2"/>
            <w:shd w:val="clear" w:color="auto" w:fill="auto"/>
          </w:tcPr>
          <w:p w14:paraId="58EC07CE" w14:textId="45D1EF69" w:rsidR="00992DAF" w:rsidRPr="00993F76" w:rsidRDefault="00992DAF" w:rsidP="00992DAF">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1FA1CC82" w:rsidR="00992DAF" w:rsidRPr="00993F76" w:rsidRDefault="00992DAF" w:rsidP="00992DAF">
            <w:pPr>
              <w:spacing w:before="20" w:after="20"/>
              <w:jc w:val="both"/>
              <w:rPr>
                <w:sz w:val="20"/>
                <w:szCs w:val="20"/>
                <w:lang w:val="tr-TR"/>
              </w:rPr>
            </w:pPr>
            <w:r w:rsidRPr="00993F76">
              <w:rPr>
                <w:b/>
                <w:color w:val="1F497D"/>
                <w:sz w:val="20"/>
                <w:szCs w:val="20"/>
                <w:lang w:val="tr-TR"/>
              </w:rPr>
              <w:t>Alıştırmalar ve Testler</w:t>
            </w:r>
          </w:p>
        </w:tc>
        <w:tc>
          <w:tcPr>
            <w:tcW w:w="839" w:type="dxa"/>
            <w:gridSpan w:val="2"/>
            <w:shd w:val="clear" w:color="auto" w:fill="auto"/>
          </w:tcPr>
          <w:p w14:paraId="45EB91F4" w14:textId="33D3CF32" w:rsidR="00992DAF" w:rsidRPr="00993F76" w:rsidRDefault="00992DAF" w:rsidP="00992DAF">
            <w:pPr>
              <w:spacing w:before="20" w:after="20"/>
              <w:ind w:left="90"/>
              <w:jc w:val="center"/>
              <w:rPr>
                <w:sz w:val="20"/>
                <w:szCs w:val="20"/>
                <w:lang w:val="tr-TR"/>
              </w:rPr>
            </w:pPr>
          </w:p>
        </w:tc>
        <w:tc>
          <w:tcPr>
            <w:tcW w:w="2176" w:type="dxa"/>
            <w:gridSpan w:val="5"/>
            <w:shd w:val="clear" w:color="auto" w:fill="auto"/>
          </w:tcPr>
          <w:p w14:paraId="794B28B6" w14:textId="5B403C10" w:rsidR="00992DAF" w:rsidRPr="00993F76" w:rsidRDefault="00992DAF" w:rsidP="00992DAF">
            <w:pPr>
              <w:jc w:val="center"/>
              <w:rPr>
                <w:color w:val="262626" w:themeColor="text1" w:themeTint="D9"/>
                <w:sz w:val="20"/>
                <w:szCs w:val="20"/>
                <w:lang w:val="tr-TR"/>
              </w:rPr>
            </w:pPr>
          </w:p>
        </w:tc>
        <w:tc>
          <w:tcPr>
            <w:tcW w:w="3215" w:type="dxa"/>
            <w:gridSpan w:val="12"/>
            <w:shd w:val="clear" w:color="auto" w:fill="auto"/>
          </w:tcPr>
          <w:p w14:paraId="5365BD9C" w14:textId="1FDC233A" w:rsidR="00992DAF" w:rsidRPr="00993F76" w:rsidRDefault="00992DAF" w:rsidP="00992DAF">
            <w:pPr>
              <w:jc w:val="center"/>
              <w:rPr>
                <w:sz w:val="20"/>
                <w:szCs w:val="20"/>
                <w:lang w:val="tr-TR"/>
              </w:rPr>
            </w:pPr>
          </w:p>
        </w:tc>
      </w:tr>
      <w:tr w:rsidR="00992DAF" w:rsidRPr="00993F76"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992DAF" w:rsidRPr="00993F76" w:rsidRDefault="00992DAF" w:rsidP="00992DAF">
            <w:pPr>
              <w:spacing w:before="20" w:after="20"/>
              <w:rPr>
                <w:b/>
                <w:color w:val="1F497D"/>
                <w:sz w:val="20"/>
                <w:szCs w:val="20"/>
                <w:lang w:val="tr-TR"/>
              </w:rPr>
            </w:pPr>
          </w:p>
        </w:tc>
        <w:tc>
          <w:tcPr>
            <w:tcW w:w="1126" w:type="dxa"/>
            <w:gridSpan w:val="2"/>
            <w:shd w:val="clear" w:color="auto" w:fill="auto"/>
          </w:tcPr>
          <w:p w14:paraId="067675FD" w14:textId="51429101" w:rsidR="00992DAF" w:rsidRPr="00993F76" w:rsidRDefault="00992DAF" w:rsidP="00992DAF">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3DE3C3F0" w:rsidR="00992DAF" w:rsidRPr="00993F76" w:rsidRDefault="00992DAF" w:rsidP="00992DAF">
            <w:pPr>
              <w:spacing w:before="20" w:after="20"/>
              <w:jc w:val="both"/>
              <w:rPr>
                <w:sz w:val="20"/>
                <w:szCs w:val="20"/>
                <w:lang w:val="tr-TR"/>
              </w:rPr>
            </w:pPr>
            <w:r w:rsidRPr="00993F76">
              <w:rPr>
                <w:b/>
                <w:color w:val="1F497D"/>
                <w:sz w:val="20"/>
                <w:szCs w:val="20"/>
                <w:lang w:val="tr-TR"/>
              </w:rPr>
              <w:t>Ödevler</w:t>
            </w:r>
          </w:p>
        </w:tc>
        <w:tc>
          <w:tcPr>
            <w:tcW w:w="839" w:type="dxa"/>
            <w:gridSpan w:val="2"/>
            <w:shd w:val="clear" w:color="auto" w:fill="auto"/>
          </w:tcPr>
          <w:p w14:paraId="548572BC" w14:textId="2AFBC532" w:rsidR="00992DAF" w:rsidRPr="00993F76" w:rsidRDefault="00992DAF" w:rsidP="00992DAF">
            <w:pPr>
              <w:spacing w:before="20" w:after="20"/>
              <w:ind w:left="90"/>
              <w:jc w:val="center"/>
              <w:rPr>
                <w:sz w:val="20"/>
                <w:szCs w:val="20"/>
                <w:lang w:val="tr-TR"/>
              </w:rPr>
            </w:pPr>
          </w:p>
        </w:tc>
        <w:tc>
          <w:tcPr>
            <w:tcW w:w="2176" w:type="dxa"/>
            <w:gridSpan w:val="5"/>
            <w:shd w:val="clear" w:color="auto" w:fill="auto"/>
          </w:tcPr>
          <w:p w14:paraId="1E8F88DD" w14:textId="0C540E59" w:rsidR="00992DAF" w:rsidRPr="00993F76" w:rsidRDefault="00992DAF" w:rsidP="00992DAF">
            <w:pPr>
              <w:rPr>
                <w:color w:val="262626" w:themeColor="text1" w:themeTint="D9"/>
                <w:sz w:val="20"/>
                <w:szCs w:val="20"/>
                <w:lang w:val="tr-TR"/>
              </w:rPr>
            </w:pPr>
          </w:p>
        </w:tc>
        <w:tc>
          <w:tcPr>
            <w:tcW w:w="3215" w:type="dxa"/>
            <w:gridSpan w:val="12"/>
            <w:shd w:val="clear" w:color="auto" w:fill="auto"/>
          </w:tcPr>
          <w:p w14:paraId="038255B7" w14:textId="614D8608" w:rsidR="00992DAF" w:rsidRPr="00993F76" w:rsidRDefault="00992DAF" w:rsidP="00992DAF">
            <w:pPr>
              <w:spacing w:before="20" w:after="20"/>
              <w:rPr>
                <w:sz w:val="20"/>
                <w:szCs w:val="20"/>
                <w:lang w:val="tr-TR"/>
              </w:rPr>
            </w:pPr>
          </w:p>
        </w:tc>
      </w:tr>
      <w:tr w:rsidR="00992DAF" w:rsidRPr="00993F76"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992DAF" w:rsidRPr="00993F76" w:rsidRDefault="00992DAF" w:rsidP="00992DAF">
            <w:pPr>
              <w:spacing w:before="20" w:after="20"/>
              <w:rPr>
                <w:b/>
                <w:color w:val="1F497D"/>
                <w:sz w:val="20"/>
                <w:szCs w:val="20"/>
                <w:lang w:val="tr-TR"/>
              </w:rPr>
            </w:pPr>
          </w:p>
        </w:tc>
        <w:tc>
          <w:tcPr>
            <w:tcW w:w="1126" w:type="dxa"/>
            <w:gridSpan w:val="2"/>
            <w:shd w:val="clear" w:color="auto" w:fill="auto"/>
          </w:tcPr>
          <w:p w14:paraId="32C2900B" w14:textId="008E3981" w:rsidR="00992DAF" w:rsidRPr="00993F76" w:rsidRDefault="00992DAF" w:rsidP="00992DAF">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759DF198" w:rsidR="00992DAF" w:rsidRPr="00993F76" w:rsidRDefault="00992DAF" w:rsidP="00992DAF">
            <w:pPr>
              <w:spacing w:before="20" w:after="20"/>
              <w:jc w:val="both"/>
              <w:rPr>
                <w:sz w:val="20"/>
                <w:szCs w:val="20"/>
                <w:lang w:val="tr-TR"/>
              </w:rPr>
            </w:pPr>
            <w:r w:rsidRPr="00993F76">
              <w:rPr>
                <w:b/>
                <w:color w:val="1F497D"/>
                <w:sz w:val="20"/>
                <w:szCs w:val="20"/>
                <w:lang w:val="tr-TR"/>
              </w:rPr>
              <w:t>Proje</w:t>
            </w:r>
          </w:p>
        </w:tc>
        <w:tc>
          <w:tcPr>
            <w:tcW w:w="839" w:type="dxa"/>
            <w:gridSpan w:val="2"/>
            <w:shd w:val="clear" w:color="auto" w:fill="auto"/>
          </w:tcPr>
          <w:p w14:paraId="01E01EA3" w14:textId="2CC3659C" w:rsidR="00992DAF" w:rsidRPr="00993F76" w:rsidRDefault="00992DAF" w:rsidP="00992DAF">
            <w:pPr>
              <w:spacing w:before="20" w:after="20"/>
              <w:ind w:left="90"/>
              <w:jc w:val="center"/>
              <w:rPr>
                <w:sz w:val="20"/>
                <w:szCs w:val="20"/>
                <w:lang w:val="tr-TR"/>
              </w:rPr>
            </w:pPr>
          </w:p>
        </w:tc>
        <w:tc>
          <w:tcPr>
            <w:tcW w:w="2176" w:type="dxa"/>
            <w:gridSpan w:val="5"/>
            <w:shd w:val="clear" w:color="auto" w:fill="auto"/>
          </w:tcPr>
          <w:p w14:paraId="0E0415FB" w14:textId="6E75B302" w:rsidR="00992DAF" w:rsidRPr="00993F76" w:rsidRDefault="00992DAF" w:rsidP="00992DAF">
            <w:pPr>
              <w:rPr>
                <w:color w:val="262626" w:themeColor="text1" w:themeTint="D9"/>
                <w:sz w:val="20"/>
                <w:szCs w:val="20"/>
                <w:lang w:val="tr-TR"/>
              </w:rPr>
            </w:pPr>
          </w:p>
        </w:tc>
        <w:tc>
          <w:tcPr>
            <w:tcW w:w="3215" w:type="dxa"/>
            <w:gridSpan w:val="12"/>
            <w:shd w:val="clear" w:color="auto" w:fill="auto"/>
          </w:tcPr>
          <w:p w14:paraId="4DCBEB98" w14:textId="7EED3E23" w:rsidR="00992DAF" w:rsidRPr="00993F76" w:rsidRDefault="00992DAF" w:rsidP="00992DAF">
            <w:pPr>
              <w:jc w:val="center"/>
              <w:rPr>
                <w:sz w:val="20"/>
                <w:szCs w:val="20"/>
                <w:lang w:val="tr-TR"/>
              </w:rPr>
            </w:pPr>
          </w:p>
        </w:tc>
      </w:tr>
      <w:tr w:rsidR="00992DAF" w:rsidRPr="00993F76"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992DAF" w:rsidRPr="00993F76" w:rsidRDefault="00992DAF" w:rsidP="00992DAF">
            <w:pPr>
              <w:spacing w:before="20" w:after="20"/>
              <w:rPr>
                <w:b/>
                <w:color w:val="1F497D"/>
                <w:sz w:val="20"/>
                <w:szCs w:val="20"/>
                <w:lang w:val="tr-TR"/>
              </w:rPr>
            </w:pPr>
          </w:p>
        </w:tc>
        <w:tc>
          <w:tcPr>
            <w:tcW w:w="1126" w:type="dxa"/>
            <w:gridSpan w:val="2"/>
            <w:shd w:val="clear" w:color="auto" w:fill="auto"/>
          </w:tcPr>
          <w:p w14:paraId="7D8B97E8" w14:textId="2BD2509D" w:rsidR="00992DAF" w:rsidRPr="00993F76" w:rsidRDefault="00992DAF" w:rsidP="00992DAF">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065F69F9" w:rsidR="00992DAF" w:rsidRPr="00993F76" w:rsidRDefault="00992DAF" w:rsidP="00992DAF">
            <w:pPr>
              <w:spacing w:before="20" w:after="20"/>
              <w:jc w:val="both"/>
              <w:rPr>
                <w:sz w:val="20"/>
                <w:szCs w:val="20"/>
                <w:lang w:val="tr-TR"/>
              </w:rPr>
            </w:pPr>
            <w:r w:rsidRPr="00993F76">
              <w:rPr>
                <w:b/>
                <w:color w:val="1F497D"/>
                <w:sz w:val="20"/>
                <w:szCs w:val="20"/>
                <w:lang w:val="tr-TR"/>
              </w:rPr>
              <w:t>Rapor</w:t>
            </w:r>
          </w:p>
        </w:tc>
        <w:tc>
          <w:tcPr>
            <w:tcW w:w="839" w:type="dxa"/>
            <w:gridSpan w:val="2"/>
            <w:shd w:val="clear" w:color="auto" w:fill="auto"/>
          </w:tcPr>
          <w:p w14:paraId="5D07E565" w14:textId="6E6B455B" w:rsidR="00992DAF" w:rsidRPr="00993F76" w:rsidRDefault="00992DAF" w:rsidP="00992DAF">
            <w:pPr>
              <w:spacing w:before="20" w:after="20"/>
              <w:ind w:left="90"/>
              <w:jc w:val="center"/>
              <w:rPr>
                <w:sz w:val="20"/>
                <w:szCs w:val="20"/>
                <w:lang w:val="tr-TR"/>
              </w:rPr>
            </w:pPr>
          </w:p>
        </w:tc>
        <w:tc>
          <w:tcPr>
            <w:tcW w:w="2176" w:type="dxa"/>
            <w:gridSpan w:val="5"/>
            <w:shd w:val="clear" w:color="auto" w:fill="auto"/>
          </w:tcPr>
          <w:p w14:paraId="12F84177" w14:textId="34AA733E" w:rsidR="00992DAF" w:rsidRPr="00993F76" w:rsidRDefault="00992DAF" w:rsidP="00992DAF">
            <w:pPr>
              <w:jc w:val="center"/>
              <w:rPr>
                <w:sz w:val="20"/>
                <w:szCs w:val="20"/>
                <w:lang w:val="tr-TR"/>
              </w:rPr>
            </w:pPr>
          </w:p>
        </w:tc>
        <w:tc>
          <w:tcPr>
            <w:tcW w:w="3215" w:type="dxa"/>
            <w:gridSpan w:val="12"/>
            <w:shd w:val="clear" w:color="auto" w:fill="auto"/>
          </w:tcPr>
          <w:p w14:paraId="58F429AD" w14:textId="4301BC88" w:rsidR="00992DAF" w:rsidRPr="00993F76" w:rsidRDefault="00992DAF" w:rsidP="00992DAF">
            <w:pPr>
              <w:jc w:val="center"/>
              <w:rPr>
                <w:sz w:val="20"/>
                <w:szCs w:val="20"/>
                <w:lang w:val="tr-TR"/>
              </w:rPr>
            </w:pPr>
          </w:p>
        </w:tc>
      </w:tr>
      <w:tr w:rsidR="00992DAF" w:rsidRPr="00993F76"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992DAF" w:rsidRPr="00993F76" w:rsidRDefault="00992DAF" w:rsidP="00992DAF">
            <w:pPr>
              <w:spacing w:before="20" w:after="20"/>
              <w:rPr>
                <w:b/>
                <w:color w:val="1F497D"/>
                <w:sz w:val="20"/>
                <w:szCs w:val="20"/>
                <w:lang w:val="tr-TR"/>
              </w:rPr>
            </w:pPr>
          </w:p>
        </w:tc>
        <w:tc>
          <w:tcPr>
            <w:tcW w:w="1126" w:type="dxa"/>
            <w:gridSpan w:val="2"/>
            <w:shd w:val="clear" w:color="auto" w:fill="auto"/>
          </w:tcPr>
          <w:p w14:paraId="0F62FAE3" w14:textId="3AB95457" w:rsidR="00992DAF" w:rsidRPr="00993F76" w:rsidRDefault="00992DAF" w:rsidP="00992DAF">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309E119C" w:rsidR="00992DAF" w:rsidRPr="00993F76" w:rsidRDefault="00992DAF" w:rsidP="00992DAF">
            <w:pPr>
              <w:spacing w:before="20" w:after="20"/>
              <w:jc w:val="both"/>
              <w:rPr>
                <w:sz w:val="20"/>
                <w:szCs w:val="20"/>
                <w:lang w:val="tr-TR"/>
              </w:rPr>
            </w:pPr>
            <w:r w:rsidRPr="00993F76">
              <w:rPr>
                <w:b/>
                <w:color w:val="1F497D"/>
                <w:sz w:val="20"/>
                <w:szCs w:val="20"/>
                <w:lang w:val="tr-TR"/>
              </w:rPr>
              <w:t>Sunum</w:t>
            </w:r>
          </w:p>
        </w:tc>
        <w:tc>
          <w:tcPr>
            <w:tcW w:w="839" w:type="dxa"/>
            <w:gridSpan w:val="2"/>
            <w:shd w:val="clear" w:color="auto" w:fill="auto"/>
          </w:tcPr>
          <w:p w14:paraId="1648837C" w14:textId="6A921BE0" w:rsidR="00992DAF" w:rsidRPr="00993F76" w:rsidRDefault="00185201" w:rsidP="00992DAF">
            <w:pPr>
              <w:spacing w:before="20" w:after="20"/>
              <w:ind w:left="90"/>
              <w:jc w:val="center"/>
              <w:rPr>
                <w:sz w:val="20"/>
                <w:szCs w:val="20"/>
                <w:lang w:val="tr-TR"/>
              </w:rPr>
            </w:pPr>
            <w:r>
              <w:rPr>
                <w:sz w:val="20"/>
                <w:szCs w:val="20"/>
                <w:lang w:val="tr-TR"/>
              </w:rPr>
              <w:t>40</w:t>
            </w:r>
          </w:p>
        </w:tc>
        <w:tc>
          <w:tcPr>
            <w:tcW w:w="2176" w:type="dxa"/>
            <w:gridSpan w:val="5"/>
            <w:shd w:val="clear" w:color="auto" w:fill="auto"/>
          </w:tcPr>
          <w:p w14:paraId="76E8F8FF" w14:textId="3522CF88" w:rsidR="00992DAF" w:rsidRPr="00993F76" w:rsidRDefault="00992DAF" w:rsidP="00992DAF">
            <w:pPr>
              <w:rPr>
                <w:sz w:val="20"/>
                <w:szCs w:val="20"/>
                <w:lang w:val="tr-TR"/>
              </w:rPr>
            </w:pPr>
          </w:p>
        </w:tc>
        <w:tc>
          <w:tcPr>
            <w:tcW w:w="3215" w:type="dxa"/>
            <w:gridSpan w:val="12"/>
            <w:shd w:val="clear" w:color="auto" w:fill="auto"/>
          </w:tcPr>
          <w:p w14:paraId="62A53D61" w14:textId="0A13D018" w:rsidR="00992DAF" w:rsidRPr="00993F76" w:rsidRDefault="00992DAF" w:rsidP="00992DAF">
            <w:pPr>
              <w:jc w:val="center"/>
              <w:rPr>
                <w:sz w:val="20"/>
                <w:szCs w:val="20"/>
                <w:lang w:val="tr-TR"/>
              </w:rPr>
            </w:pPr>
          </w:p>
        </w:tc>
      </w:tr>
      <w:tr w:rsidR="00992DAF" w:rsidRPr="00993F76"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992DAF" w:rsidRPr="00993F76" w:rsidRDefault="00992DAF" w:rsidP="00992DAF">
            <w:pPr>
              <w:spacing w:before="20" w:after="20"/>
              <w:rPr>
                <w:b/>
                <w:color w:val="1F497D"/>
                <w:sz w:val="20"/>
                <w:szCs w:val="20"/>
                <w:lang w:val="tr-TR"/>
              </w:rPr>
            </w:pPr>
          </w:p>
        </w:tc>
        <w:tc>
          <w:tcPr>
            <w:tcW w:w="1126" w:type="dxa"/>
            <w:gridSpan w:val="2"/>
            <w:shd w:val="clear" w:color="auto" w:fill="auto"/>
          </w:tcPr>
          <w:p w14:paraId="544C927C" w14:textId="661A4DF2" w:rsidR="00992DAF" w:rsidRPr="00993F76" w:rsidRDefault="00992DAF" w:rsidP="00992DAF">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64F5851D" w:rsidR="00992DAF" w:rsidRPr="00993F76" w:rsidRDefault="00992DAF" w:rsidP="00992DAF">
            <w:pPr>
              <w:spacing w:before="20" w:after="20"/>
              <w:rPr>
                <w:b/>
                <w:color w:val="1F497D"/>
                <w:sz w:val="20"/>
                <w:szCs w:val="20"/>
                <w:lang w:val="tr-TR"/>
              </w:rPr>
            </w:pPr>
            <w:r w:rsidRPr="00993F76">
              <w:rPr>
                <w:b/>
                <w:color w:val="1F497D"/>
                <w:sz w:val="20"/>
                <w:szCs w:val="20"/>
                <w:lang w:val="tr-TR"/>
              </w:rPr>
              <w:t>Yoklama/Derse Katılım</w:t>
            </w:r>
          </w:p>
        </w:tc>
        <w:tc>
          <w:tcPr>
            <w:tcW w:w="839" w:type="dxa"/>
            <w:gridSpan w:val="2"/>
            <w:shd w:val="clear" w:color="auto" w:fill="auto"/>
          </w:tcPr>
          <w:p w14:paraId="482C533D" w14:textId="17C8E26A" w:rsidR="00992DAF" w:rsidRPr="00993F76" w:rsidRDefault="00992DAF" w:rsidP="00992DAF">
            <w:pPr>
              <w:spacing w:before="20" w:after="20"/>
              <w:jc w:val="center"/>
              <w:rPr>
                <w:sz w:val="20"/>
                <w:szCs w:val="20"/>
                <w:lang w:val="tr-TR"/>
              </w:rPr>
            </w:pPr>
          </w:p>
        </w:tc>
        <w:tc>
          <w:tcPr>
            <w:tcW w:w="2176" w:type="dxa"/>
            <w:gridSpan w:val="5"/>
            <w:shd w:val="clear" w:color="auto" w:fill="auto"/>
          </w:tcPr>
          <w:p w14:paraId="6782175C" w14:textId="4196729C" w:rsidR="00992DAF" w:rsidRPr="00993F76" w:rsidRDefault="00992DAF" w:rsidP="00992DAF">
            <w:pPr>
              <w:jc w:val="center"/>
              <w:rPr>
                <w:sz w:val="20"/>
                <w:szCs w:val="20"/>
                <w:lang w:val="tr-TR"/>
              </w:rPr>
            </w:pPr>
          </w:p>
        </w:tc>
        <w:tc>
          <w:tcPr>
            <w:tcW w:w="3215" w:type="dxa"/>
            <w:gridSpan w:val="12"/>
            <w:shd w:val="clear" w:color="auto" w:fill="auto"/>
          </w:tcPr>
          <w:p w14:paraId="04C71A37" w14:textId="138071B2" w:rsidR="00992DAF" w:rsidRPr="00993F76" w:rsidRDefault="00992DAF" w:rsidP="00992DAF">
            <w:pPr>
              <w:jc w:val="center"/>
              <w:rPr>
                <w:sz w:val="20"/>
                <w:szCs w:val="20"/>
                <w:lang w:val="tr-TR"/>
              </w:rPr>
            </w:pPr>
          </w:p>
        </w:tc>
      </w:tr>
      <w:tr w:rsidR="00992DAF" w:rsidRPr="00993F76"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992DAF" w:rsidRPr="00993F76" w:rsidRDefault="00992DAF" w:rsidP="00992DAF">
            <w:pPr>
              <w:spacing w:before="20" w:after="20"/>
              <w:rPr>
                <w:b/>
                <w:color w:val="1F497D"/>
                <w:sz w:val="20"/>
                <w:szCs w:val="20"/>
                <w:lang w:val="tr-TR"/>
              </w:rPr>
            </w:pPr>
          </w:p>
        </w:tc>
        <w:tc>
          <w:tcPr>
            <w:tcW w:w="1126" w:type="dxa"/>
            <w:gridSpan w:val="2"/>
            <w:shd w:val="clear" w:color="auto" w:fill="auto"/>
          </w:tcPr>
          <w:p w14:paraId="681E668A" w14:textId="51FF170E" w:rsidR="00992DAF" w:rsidRPr="00993F76" w:rsidRDefault="00992DAF" w:rsidP="00992DAF">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44A7FE6A" w:rsidR="00992DAF" w:rsidRPr="00993F76" w:rsidRDefault="00992DAF" w:rsidP="00992DAF">
            <w:pPr>
              <w:spacing w:before="20" w:after="20"/>
              <w:rPr>
                <w:b/>
                <w:color w:val="1F497D"/>
                <w:sz w:val="20"/>
                <w:szCs w:val="20"/>
                <w:lang w:val="tr-TR"/>
              </w:rPr>
            </w:pPr>
            <w:r w:rsidRPr="00993F76">
              <w:rPr>
                <w:b/>
                <w:color w:val="1F497D"/>
                <w:sz w:val="20"/>
                <w:szCs w:val="20"/>
                <w:lang w:val="tr-TR"/>
              </w:rPr>
              <w:t>Final Sınavı</w:t>
            </w:r>
          </w:p>
        </w:tc>
        <w:tc>
          <w:tcPr>
            <w:tcW w:w="839" w:type="dxa"/>
            <w:gridSpan w:val="2"/>
            <w:shd w:val="clear" w:color="auto" w:fill="auto"/>
          </w:tcPr>
          <w:p w14:paraId="23E3467A" w14:textId="02443E1D" w:rsidR="00992DAF" w:rsidRPr="00993F76" w:rsidRDefault="00185201" w:rsidP="00992DAF">
            <w:pPr>
              <w:jc w:val="center"/>
              <w:rPr>
                <w:sz w:val="18"/>
                <w:szCs w:val="18"/>
                <w:lang w:val="tr-TR"/>
              </w:rPr>
            </w:pPr>
            <w:r>
              <w:rPr>
                <w:sz w:val="18"/>
                <w:szCs w:val="18"/>
                <w:lang w:val="tr-TR"/>
              </w:rPr>
              <w:t>30</w:t>
            </w:r>
          </w:p>
        </w:tc>
        <w:tc>
          <w:tcPr>
            <w:tcW w:w="2176" w:type="dxa"/>
            <w:gridSpan w:val="5"/>
            <w:shd w:val="clear" w:color="auto" w:fill="auto"/>
          </w:tcPr>
          <w:p w14:paraId="61138A17" w14:textId="77740428" w:rsidR="00992DAF" w:rsidRPr="00993F76" w:rsidRDefault="00992DAF" w:rsidP="00992DAF">
            <w:pPr>
              <w:jc w:val="center"/>
              <w:rPr>
                <w:sz w:val="18"/>
                <w:szCs w:val="18"/>
                <w:lang w:val="tr-TR"/>
              </w:rPr>
            </w:pPr>
          </w:p>
        </w:tc>
        <w:tc>
          <w:tcPr>
            <w:tcW w:w="3215" w:type="dxa"/>
            <w:gridSpan w:val="12"/>
            <w:shd w:val="clear" w:color="auto" w:fill="auto"/>
          </w:tcPr>
          <w:p w14:paraId="45A5710B" w14:textId="43B7A64F" w:rsidR="00992DAF" w:rsidRPr="00993F76" w:rsidRDefault="00992DAF" w:rsidP="00992DAF">
            <w:pPr>
              <w:jc w:val="center"/>
              <w:rPr>
                <w:sz w:val="18"/>
                <w:szCs w:val="18"/>
                <w:lang w:val="tr-TR"/>
              </w:rPr>
            </w:pPr>
          </w:p>
        </w:tc>
      </w:tr>
      <w:tr w:rsidR="00992DAF" w:rsidRPr="00993F76"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992DAF" w:rsidRPr="00993F76" w:rsidRDefault="00992DAF" w:rsidP="00992DAF">
            <w:pPr>
              <w:spacing w:before="20" w:after="20"/>
              <w:rPr>
                <w:b/>
                <w:color w:val="1F497D"/>
                <w:sz w:val="20"/>
                <w:szCs w:val="20"/>
                <w:lang w:val="tr-TR"/>
              </w:rPr>
            </w:pPr>
          </w:p>
        </w:tc>
        <w:tc>
          <w:tcPr>
            <w:tcW w:w="1126" w:type="dxa"/>
            <w:gridSpan w:val="2"/>
            <w:shd w:val="clear" w:color="auto" w:fill="auto"/>
          </w:tcPr>
          <w:p w14:paraId="19095A5C" w14:textId="08916EF6" w:rsidR="00992DAF" w:rsidRPr="00993F76" w:rsidRDefault="00992DAF" w:rsidP="00992DAF">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25FC233E" w:rsidR="00992DAF" w:rsidRPr="00993F76" w:rsidRDefault="00992DAF" w:rsidP="00992DAF">
            <w:pPr>
              <w:spacing w:before="20" w:after="20"/>
              <w:rPr>
                <w:b/>
                <w:color w:val="1F497D"/>
                <w:sz w:val="20"/>
                <w:szCs w:val="20"/>
                <w:lang w:val="tr-TR"/>
              </w:rPr>
            </w:pPr>
            <w:r w:rsidRPr="00993F76">
              <w:rPr>
                <w:b/>
                <w:color w:val="1F497D"/>
                <w:sz w:val="20"/>
                <w:szCs w:val="20"/>
                <w:lang w:val="tr-TR"/>
              </w:rPr>
              <w:t>Diğer</w:t>
            </w:r>
          </w:p>
        </w:tc>
        <w:tc>
          <w:tcPr>
            <w:tcW w:w="839" w:type="dxa"/>
            <w:gridSpan w:val="2"/>
            <w:shd w:val="clear" w:color="auto" w:fill="auto"/>
          </w:tcPr>
          <w:p w14:paraId="19E009A2" w14:textId="10A2A86B" w:rsidR="00992DAF" w:rsidRPr="00993F76" w:rsidRDefault="00992DAF" w:rsidP="00992DAF">
            <w:pPr>
              <w:jc w:val="center"/>
              <w:rPr>
                <w:sz w:val="18"/>
                <w:szCs w:val="18"/>
                <w:lang w:val="tr-TR"/>
              </w:rPr>
            </w:pPr>
          </w:p>
        </w:tc>
        <w:tc>
          <w:tcPr>
            <w:tcW w:w="2176" w:type="dxa"/>
            <w:gridSpan w:val="5"/>
            <w:shd w:val="clear" w:color="auto" w:fill="auto"/>
          </w:tcPr>
          <w:p w14:paraId="42DE4133" w14:textId="77777777" w:rsidR="00992DAF" w:rsidRPr="00993F76" w:rsidRDefault="00992DAF" w:rsidP="00992DAF">
            <w:pPr>
              <w:jc w:val="both"/>
              <w:rPr>
                <w:sz w:val="18"/>
                <w:szCs w:val="18"/>
                <w:lang w:val="tr-TR"/>
              </w:rPr>
            </w:pPr>
          </w:p>
        </w:tc>
        <w:tc>
          <w:tcPr>
            <w:tcW w:w="3215" w:type="dxa"/>
            <w:gridSpan w:val="12"/>
            <w:shd w:val="clear" w:color="auto" w:fill="auto"/>
          </w:tcPr>
          <w:p w14:paraId="637827F4" w14:textId="77777777" w:rsidR="00992DAF" w:rsidRPr="00993F76" w:rsidRDefault="00992DAF" w:rsidP="00992DAF">
            <w:pPr>
              <w:jc w:val="both"/>
              <w:rPr>
                <w:sz w:val="18"/>
                <w:szCs w:val="18"/>
                <w:lang w:val="tr-TR"/>
              </w:rPr>
            </w:pPr>
          </w:p>
        </w:tc>
      </w:tr>
      <w:tr w:rsidR="00992DAF" w:rsidRPr="00993F76"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992DAF" w:rsidRPr="00993F76" w:rsidRDefault="00992DAF" w:rsidP="00992DAF">
            <w:pPr>
              <w:spacing w:before="20" w:after="20"/>
              <w:rPr>
                <w:b/>
                <w:color w:val="1F497D"/>
                <w:sz w:val="20"/>
                <w:szCs w:val="20"/>
                <w:lang w:val="tr-TR"/>
              </w:rPr>
            </w:pPr>
          </w:p>
        </w:tc>
        <w:tc>
          <w:tcPr>
            <w:tcW w:w="2653" w:type="dxa"/>
            <w:gridSpan w:val="8"/>
            <w:shd w:val="clear" w:color="auto" w:fill="auto"/>
          </w:tcPr>
          <w:p w14:paraId="3D75D680" w14:textId="3EC3BA42" w:rsidR="00992DAF" w:rsidRPr="00993F76" w:rsidRDefault="00992DAF" w:rsidP="00992DAF">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992DAF" w:rsidRPr="00993F76" w:rsidRDefault="00992DAF" w:rsidP="00992DAF">
            <w:pPr>
              <w:spacing w:before="20" w:after="20"/>
              <w:rPr>
                <w:b/>
                <w:sz w:val="20"/>
                <w:szCs w:val="20"/>
                <w:lang w:val="tr-TR"/>
              </w:rPr>
            </w:pPr>
            <w:r w:rsidRPr="00993F76">
              <w:rPr>
                <w:b/>
                <w:color w:val="1F497D"/>
                <w:sz w:val="20"/>
                <w:szCs w:val="20"/>
                <w:lang w:val="tr-TR"/>
              </w:rPr>
              <w:t>100%</w:t>
            </w:r>
          </w:p>
        </w:tc>
      </w:tr>
      <w:tr w:rsidR="00185201" w:rsidRPr="00993F76"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185201" w:rsidRPr="00993F76" w:rsidRDefault="00185201" w:rsidP="00185201">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18ACFABC" w:rsidR="00185201" w:rsidRPr="00993F76" w:rsidRDefault="00185201" w:rsidP="00185201">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185201" w:rsidRPr="00993F76"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185201" w:rsidRPr="00993F76" w:rsidRDefault="00185201" w:rsidP="00185201">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3F1BB97E" w:rsidR="00185201" w:rsidRPr="00993F76" w:rsidRDefault="00185201" w:rsidP="00185201">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185201" w:rsidRPr="00993F76"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185201" w:rsidRPr="00993F76" w:rsidRDefault="00185201" w:rsidP="00185201">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185201" w:rsidRPr="00993F76" w:rsidRDefault="00185201" w:rsidP="00185201">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185201" w:rsidRPr="00993F76" w:rsidRDefault="00185201" w:rsidP="00185201">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185201" w:rsidRPr="00993F76" w:rsidRDefault="00185201" w:rsidP="00185201">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185201" w:rsidRPr="00993F76" w:rsidRDefault="00185201" w:rsidP="00185201">
            <w:pPr>
              <w:spacing w:before="20" w:after="20"/>
              <w:rPr>
                <w:b/>
                <w:color w:val="1F497D"/>
                <w:sz w:val="20"/>
                <w:szCs w:val="20"/>
                <w:lang w:val="tr-TR"/>
              </w:rPr>
            </w:pPr>
            <w:r w:rsidRPr="00993F76">
              <w:rPr>
                <w:b/>
                <w:color w:val="1F497D"/>
                <w:sz w:val="20"/>
                <w:szCs w:val="20"/>
                <w:lang w:val="tr-TR"/>
              </w:rPr>
              <w:t>Saat</w:t>
            </w:r>
          </w:p>
        </w:tc>
      </w:tr>
      <w:tr w:rsidR="00185201" w:rsidRPr="00993F76"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185201" w:rsidRPr="00993F76" w:rsidRDefault="00185201" w:rsidP="00185201">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185201" w:rsidRPr="00993F76" w:rsidRDefault="00185201" w:rsidP="00185201">
            <w:pPr>
              <w:rPr>
                <w:sz w:val="20"/>
                <w:szCs w:val="20"/>
                <w:lang w:val="tr-TR"/>
              </w:rPr>
            </w:pPr>
            <w:r w:rsidRPr="00993F76">
              <w:rPr>
                <w:b/>
                <w:color w:val="1F497D"/>
                <w:sz w:val="20"/>
                <w:szCs w:val="20"/>
                <w:lang w:val="tr-TR"/>
              </w:rPr>
              <w:t>Öğretim elemanı tarafından uygulanan süre</w:t>
            </w:r>
          </w:p>
        </w:tc>
      </w:tr>
      <w:tr w:rsidR="00185201" w:rsidRPr="00993F76"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185201" w:rsidRPr="00993F76" w:rsidRDefault="00185201" w:rsidP="00185201">
            <w:pPr>
              <w:spacing w:before="20" w:after="20"/>
              <w:rPr>
                <w:b/>
                <w:color w:val="1F497D"/>
                <w:sz w:val="20"/>
                <w:szCs w:val="20"/>
                <w:lang w:val="tr-TR"/>
              </w:rPr>
            </w:pPr>
          </w:p>
        </w:tc>
        <w:tc>
          <w:tcPr>
            <w:tcW w:w="1126" w:type="dxa"/>
            <w:gridSpan w:val="2"/>
            <w:shd w:val="clear" w:color="auto" w:fill="auto"/>
          </w:tcPr>
          <w:p w14:paraId="1FDC46EB" w14:textId="31B510E7" w:rsidR="00185201" w:rsidRPr="00993F76" w:rsidRDefault="00185201" w:rsidP="00185201">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185201" w:rsidRPr="00993F76" w:rsidRDefault="00185201" w:rsidP="00185201">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185201" w:rsidRPr="00993F76" w:rsidRDefault="00185201" w:rsidP="00185201">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49D6A48F" w:rsidR="00185201" w:rsidRPr="00993F76" w:rsidRDefault="00185201" w:rsidP="00185201">
            <w:pPr>
              <w:spacing w:line="276" w:lineRule="auto"/>
              <w:rPr>
                <w:color w:val="000000"/>
                <w:sz w:val="20"/>
                <w:szCs w:val="20"/>
                <w:lang w:val="tr-TR"/>
              </w:rPr>
            </w:pPr>
            <w:r w:rsidRPr="00993F76">
              <w:rPr>
                <w:color w:val="262626"/>
                <w:sz w:val="20"/>
                <w:szCs w:val="20"/>
                <w:lang w:val="tr-TR"/>
              </w:rPr>
              <w:t>42</w:t>
            </w:r>
          </w:p>
        </w:tc>
      </w:tr>
      <w:tr w:rsidR="00185201" w:rsidRPr="00993F76"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185201" w:rsidRPr="00993F76" w:rsidRDefault="00185201" w:rsidP="00185201">
            <w:pPr>
              <w:spacing w:before="20" w:after="20"/>
              <w:rPr>
                <w:b/>
                <w:color w:val="1F497D"/>
                <w:sz w:val="20"/>
                <w:szCs w:val="20"/>
                <w:lang w:val="tr-TR"/>
              </w:rPr>
            </w:pPr>
          </w:p>
        </w:tc>
        <w:tc>
          <w:tcPr>
            <w:tcW w:w="1126" w:type="dxa"/>
            <w:gridSpan w:val="2"/>
            <w:shd w:val="clear" w:color="auto" w:fill="auto"/>
          </w:tcPr>
          <w:p w14:paraId="691C7985" w14:textId="59F483DB" w:rsidR="00185201" w:rsidRPr="00993F76" w:rsidRDefault="00185201" w:rsidP="00185201">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185201" w:rsidRPr="00993F76" w:rsidRDefault="00185201" w:rsidP="00185201">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A5BD818" w:rsidR="00185201" w:rsidRPr="00993F76" w:rsidRDefault="00185201" w:rsidP="00185201">
            <w:pPr>
              <w:spacing w:before="20" w:after="20"/>
              <w:rPr>
                <w:color w:val="1F497D"/>
                <w:sz w:val="20"/>
                <w:szCs w:val="20"/>
                <w:lang w:val="tr-TR"/>
              </w:rPr>
            </w:pPr>
          </w:p>
        </w:tc>
        <w:tc>
          <w:tcPr>
            <w:tcW w:w="1592" w:type="dxa"/>
            <w:gridSpan w:val="5"/>
            <w:shd w:val="clear" w:color="auto" w:fill="auto"/>
          </w:tcPr>
          <w:p w14:paraId="39F4CFEE" w14:textId="0E9BCEDE" w:rsidR="00185201" w:rsidRPr="00993F76" w:rsidRDefault="00185201" w:rsidP="00185201">
            <w:pPr>
              <w:jc w:val="center"/>
              <w:rPr>
                <w:sz w:val="18"/>
                <w:szCs w:val="18"/>
                <w:lang w:val="tr-TR"/>
              </w:rPr>
            </w:pPr>
          </w:p>
        </w:tc>
      </w:tr>
      <w:tr w:rsidR="00185201" w:rsidRPr="00993F76"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185201" w:rsidRPr="00993F76" w:rsidRDefault="00185201" w:rsidP="00185201">
            <w:pPr>
              <w:spacing w:before="20" w:after="20"/>
              <w:rPr>
                <w:b/>
                <w:color w:val="1F497D"/>
                <w:sz w:val="20"/>
                <w:szCs w:val="20"/>
                <w:lang w:val="tr-TR"/>
              </w:rPr>
            </w:pPr>
          </w:p>
        </w:tc>
        <w:tc>
          <w:tcPr>
            <w:tcW w:w="1126" w:type="dxa"/>
            <w:gridSpan w:val="2"/>
            <w:shd w:val="clear" w:color="auto" w:fill="auto"/>
          </w:tcPr>
          <w:p w14:paraId="6A87B01A" w14:textId="5C1D386C" w:rsidR="00185201" w:rsidRPr="00993F76" w:rsidRDefault="00185201" w:rsidP="00185201">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185201" w:rsidRPr="00993F76" w:rsidRDefault="00185201" w:rsidP="00185201">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185201" w:rsidRPr="00993F76" w:rsidRDefault="00185201" w:rsidP="00185201">
            <w:pPr>
              <w:spacing w:before="20" w:after="20"/>
              <w:rPr>
                <w:sz w:val="20"/>
                <w:szCs w:val="20"/>
                <w:lang w:val="tr-TR"/>
              </w:rPr>
            </w:pPr>
          </w:p>
        </w:tc>
        <w:tc>
          <w:tcPr>
            <w:tcW w:w="1592" w:type="dxa"/>
            <w:gridSpan w:val="5"/>
            <w:shd w:val="clear" w:color="auto" w:fill="auto"/>
          </w:tcPr>
          <w:p w14:paraId="3AD2283D" w14:textId="007DC21A" w:rsidR="00185201" w:rsidRPr="00993F76" w:rsidRDefault="00185201" w:rsidP="00185201">
            <w:pPr>
              <w:jc w:val="center"/>
              <w:rPr>
                <w:sz w:val="18"/>
                <w:szCs w:val="18"/>
                <w:lang w:val="tr-TR"/>
              </w:rPr>
            </w:pPr>
          </w:p>
        </w:tc>
      </w:tr>
      <w:tr w:rsidR="00185201" w:rsidRPr="00993F76"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185201" w:rsidRPr="00993F76" w:rsidRDefault="00185201" w:rsidP="00185201">
            <w:pPr>
              <w:spacing w:before="20" w:after="20"/>
              <w:rPr>
                <w:b/>
                <w:color w:val="1F497D"/>
                <w:sz w:val="20"/>
                <w:szCs w:val="20"/>
                <w:lang w:val="tr-TR"/>
              </w:rPr>
            </w:pPr>
          </w:p>
        </w:tc>
        <w:tc>
          <w:tcPr>
            <w:tcW w:w="1126" w:type="dxa"/>
            <w:gridSpan w:val="2"/>
            <w:shd w:val="clear" w:color="auto" w:fill="auto"/>
          </w:tcPr>
          <w:p w14:paraId="21CEA36D" w14:textId="77F72A63" w:rsidR="00185201" w:rsidRPr="00993F76" w:rsidRDefault="00185201" w:rsidP="00185201">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185201" w:rsidRPr="00993F76" w:rsidRDefault="00185201" w:rsidP="00185201">
            <w:pPr>
              <w:rPr>
                <w:b/>
                <w:color w:val="1F497D"/>
                <w:sz w:val="20"/>
                <w:szCs w:val="20"/>
                <w:lang w:val="tr-TR"/>
              </w:rPr>
            </w:pPr>
            <w:r w:rsidRPr="00993F76">
              <w:rPr>
                <w:b/>
                <w:color w:val="1F497D"/>
                <w:sz w:val="20"/>
                <w:szCs w:val="20"/>
                <w:lang w:val="tr-TR"/>
              </w:rPr>
              <w:t xml:space="preserve">Laboratuvar </w:t>
            </w:r>
          </w:p>
        </w:tc>
        <w:tc>
          <w:tcPr>
            <w:tcW w:w="4959" w:type="dxa"/>
            <w:gridSpan w:val="15"/>
            <w:shd w:val="clear" w:color="auto" w:fill="auto"/>
          </w:tcPr>
          <w:p w14:paraId="7FB12F15" w14:textId="58544DB8" w:rsidR="00185201" w:rsidRPr="00993F76" w:rsidRDefault="00185201" w:rsidP="00185201">
            <w:pPr>
              <w:spacing w:before="20" w:after="20"/>
              <w:rPr>
                <w:sz w:val="18"/>
                <w:szCs w:val="18"/>
                <w:lang w:val="tr-TR"/>
              </w:rPr>
            </w:pPr>
          </w:p>
        </w:tc>
        <w:tc>
          <w:tcPr>
            <w:tcW w:w="1592" w:type="dxa"/>
            <w:gridSpan w:val="5"/>
            <w:shd w:val="clear" w:color="auto" w:fill="auto"/>
          </w:tcPr>
          <w:p w14:paraId="4B68287F" w14:textId="3D5DF387" w:rsidR="00185201" w:rsidRPr="00993F76" w:rsidRDefault="00185201" w:rsidP="00185201">
            <w:pPr>
              <w:jc w:val="center"/>
              <w:rPr>
                <w:sz w:val="18"/>
                <w:szCs w:val="18"/>
                <w:lang w:val="tr-TR"/>
              </w:rPr>
            </w:pPr>
          </w:p>
        </w:tc>
      </w:tr>
      <w:tr w:rsidR="00185201" w:rsidRPr="00993F76"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185201" w:rsidRPr="00993F76" w:rsidRDefault="00185201" w:rsidP="00185201">
            <w:pPr>
              <w:spacing w:before="20" w:after="20"/>
              <w:rPr>
                <w:b/>
                <w:color w:val="1F497D"/>
                <w:sz w:val="20"/>
                <w:szCs w:val="20"/>
                <w:lang w:val="tr-TR"/>
              </w:rPr>
            </w:pPr>
          </w:p>
        </w:tc>
        <w:tc>
          <w:tcPr>
            <w:tcW w:w="1126" w:type="dxa"/>
            <w:gridSpan w:val="2"/>
            <w:shd w:val="clear" w:color="auto" w:fill="auto"/>
          </w:tcPr>
          <w:p w14:paraId="2E75DD73" w14:textId="23EDB48F" w:rsidR="00185201" w:rsidRPr="00993F76" w:rsidRDefault="00185201" w:rsidP="00185201">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185201" w:rsidRPr="00993F76" w:rsidRDefault="00185201" w:rsidP="00185201">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185201" w:rsidRPr="00993F76" w:rsidRDefault="00185201" w:rsidP="00185201">
            <w:pPr>
              <w:spacing w:before="20" w:after="20"/>
              <w:rPr>
                <w:sz w:val="18"/>
                <w:szCs w:val="18"/>
                <w:lang w:val="tr-TR"/>
              </w:rPr>
            </w:pPr>
          </w:p>
        </w:tc>
        <w:tc>
          <w:tcPr>
            <w:tcW w:w="1592" w:type="dxa"/>
            <w:gridSpan w:val="5"/>
            <w:shd w:val="clear" w:color="auto" w:fill="auto"/>
          </w:tcPr>
          <w:p w14:paraId="4A44F0AB" w14:textId="7270F13B" w:rsidR="00185201" w:rsidRPr="00993F76" w:rsidRDefault="00185201" w:rsidP="00185201">
            <w:pPr>
              <w:jc w:val="center"/>
              <w:rPr>
                <w:sz w:val="18"/>
                <w:szCs w:val="18"/>
                <w:lang w:val="tr-TR"/>
              </w:rPr>
            </w:pPr>
          </w:p>
        </w:tc>
      </w:tr>
      <w:tr w:rsidR="00185201" w:rsidRPr="00993F76"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185201" w:rsidRPr="00993F76" w:rsidRDefault="00185201" w:rsidP="00185201">
            <w:pPr>
              <w:spacing w:before="20" w:after="20"/>
              <w:rPr>
                <w:b/>
                <w:color w:val="1F497D"/>
                <w:sz w:val="20"/>
                <w:szCs w:val="20"/>
                <w:lang w:val="tr-TR"/>
              </w:rPr>
            </w:pPr>
          </w:p>
        </w:tc>
        <w:tc>
          <w:tcPr>
            <w:tcW w:w="1126" w:type="dxa"/>
            <w:gridSpan w:val="2"/>
            <w:shd w:val="clear" w:color="auto" w:fill="auto"/>
          </w:tcPr>
          <w:p w14:paraId="028FA1B6" w14:textId="1435D137" w:rsidR="00185201" w:rsidRPr="00993F76" w:rsidRDefault="00185201" w:rsidP="00185201">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185201" w:rsidRPr="00993F76" w:rsidRDefault="00185201" w:rsidP="00185201">
            <w:pPr>
              <w:rPr>
                <w:b/>
                <w:color w:val="1F497D"/>
                <w:sz w:val="20"/>
                <w:szCs w:val="20"/>
                <w:lang w:val="tr-TR"/>
              </w:rPr>
            </w:pPr>
            <w:r w:rsidRPr="00993F76">
              <w:rPr>
                <w:b/>
                <w:color w:val="1F497D"/>
                <w:sz w:val="20"/>
                <w:szCs w:val="20"/>
                <w:lang w:val="tr-TR"/>
              </w:rPr>
              <w:t>Saha Çalışması</w:t>
            </w:r>
          </w:p>
        </w:tc>
        <w:tc>
          <w:tcPr>
            <w:tcW w:w="4959" w:type="dxa"/>
            <w:gridSpan w:val="15"/>
            <w:shd w:val="clear" w:color="auto" w:fill="auto"/>
          </w:tcPr>
          <w:p w14:paraId="10C3539B" w14:textId="2CE2AA70" w:rsidR="00185201" w:rsidRPr="00993F76" w:rsidRDefault="00185201" w:rsidP="00185201">
            <w:pPr>
              <w:spacing w:before="20" w:after="20"/>
              <w:rPr>
                <w:sz w:val="18"/>
                <w:szCs w:val="18"/>
                <w:lang w:val="tr-TR"/>
              </w:rPr>
            </w:pPr>
          </w:p>
        </w:tc>
        <w:tc>
          <w:tcPr>
            <w:tcW w:w="1592" w:type="dxa"/>
            <w:gridSpan w:val="5"/>
            <w:shd w:val="clear" w:color="auto" w:fill="auto"/>
          </w:tcPr>
          <w:p w14:paraId="306B257F" w14:textId="01C2E548" w:rsidR="00185201" w:rsidRPr="00993F76" w:rsidRDefault="00185201" w:rsidP="00185201">
            <w:pPr>
              <w:jc w:val="center"/>
              <w:rPr>
                <w:sz w:val="18"/>
                <w:szCs w:val="18"/>
                <w:lang w:val="tr-TR"/>
              </w:rPr>
            </w:pPr>
          </w:p>
        </w:tc>
      </w:tr>
      <w:tr w:rsidR="00185201" w:rsidRPr="00993F76"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185201" w:rsidRPr="00993F76" w:rsidRDefault="00185201" w:rsidP="00185201">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185201" w:rsidRPr="00993F76" w:rsidRDefault="00185201" w:rsidP="00185201">
            <w:pPr>
              <w:jc w:val="center"/>
              <w:rPr>
                <w:b/>
                <w:i/>
                <w:color w:val="1F497D"/>
                <w:sz w:val="20"/>
                <w:szCs w:val="20"/>
                <w:lang w:val="tr-TR"/>
              </w:rPr>
            </w:pPr>
            <w:r w:rsidRPr="00993F76">
              <w:rPr>
                <w:b/>
                <w:color w:val="1F497D"/>
                <w:sz w:val="20"/>
                <w:szCs w:val="20"/>
                <w:lang w:val="tr-TR"/>
              </w:rPr>
              <w:t>Öğrencinin ayırması beklenen tahmini süre</w:t>
            </w:r>
          </w:p>
        </w:tc>
      </w:tr>
      <w:tr w:rsidR="00185201" w:rsidRPr="00993F76"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185201" w:rsidRPr="00993F76" w:rsidRDefault="00185201" w:rsidP="00185201">
            <w:pPr>
              <w:spacing w:before="20" w:after="20"/>
              <w:rPr>
                <w:b/>
                <w:color w:val="1F497D"/>
                <w:sz w:val="20"/>
                <w:szCs w:val="20"/>
                <w:lang w:val="tr-TR"/>
              </w:rPr>
            </w:pPr>
          </w:p>
        </w:tc>
        <w:tc>
          <w:tcPr>
            <w:tcW w:w="1126" w:type="dxa"/>
            <w:gridSpan w:val="2"/>
            <w:shd w:val="clear" w:color="auto" w:fill="auto"/>
          </w:tcPr>
          <w:p w14:paraId="16ABC252" w14:textId="6BA49F26" w:rsidR="00185201" w:rsidRPr="00993F76" w:rsidRDefault="00185201" w:rsidP="00185201">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185201" w:rsidRPr="00993F76" w:rsidRDefault="00185201" w:rsidP="00185201">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04B99BC1" w14:textId="67B9DCF2" w:rsidR="00185201" w:rsidRPr="00993F76" w:rsidRDefault="00185201" w:rsidP="00185201">
            <w:pPr>
              <w:spacing w:before="20" w:after="20" w:line="276" w:lineRule="auto"/>
              <w:rPr>
                <w:color w:val="000000"/>
                <w:sz w:val="20"/>
                <w:szCs w:val="20"/>
                <w:lang w:val="tr-TR"/>
              </w:rPr>
            </w:pPr>
          </w:p>
        </w:tc>
        <w:tc>
          <w:tcPr>
            <w:tcW w:w="1592" w:type="dxa"/>
            <w:gridSpan w:val="5"/>
            <w:shd w:val="clear" w:color="auto" w:fill="auto"/>
          </w:tcPr>
          <w:p w14:paraId="5F98F0D6" w14:textId="4563C348" w:rsidR="00185201" w:rsidRPr="00993F76" w:rsidRDefault="00185201" w:rsidP="00185201">
            <w:pPr>
              <w:spacing w:before="20" w:after="20" w:line="276" w:lineRule="auto"/>
              <w:rPr>
                <w:color w:val="000000"/>
                <w:sz w:val="20"/>
                <w:szCs w:val="20"/>
                <w:lang w:val="tr-TR"/>
              </w:rPr>
            </w:pPr>
          </w:p>
        </w:tc>
      </w:tr>
      <w:tr w:rsidR="00185201" w:rsidRPr="00993F76"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185201" w:rsidRPr="00993F76" w:rsidRDefault="00185201" w:rsidP="00185201">
            <w:pPr>
              <w:spacing w:before="20" w:after="20"/>
              <w:rPr>
                <w:b/>
                <w:color w:val="1F497D"/>
                <w:sz w:val="20"/>
                <w:szCs w:val="20"/>
                <w:lang w:val="tr-TR"/>
              </w:rPr>
            </w:pPr>
          </w:p>
        </w:tc>
        <w:tc>
          <w:tcPr>
            <w:tcW w:w="1126" w:type="dxa"/>
            <w:gridSpan w:val="2"/>
            <w:shd w:val="clear" w:color="auto" w:fill="auto"/>
          </w:tcPr>
          <w:p w14:paraId="4BF642A2" w14:textId="4BCD8B3E" w:rsidR="00185201" w:rsidRPr="00993F76" w:rsidRDefault="00185201" w:rsidP="00185201">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185201" w:rsidRPr="00993F76" w:rsidRDefault="00185201" w:rsidP="00185201">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25A7DD48" w:rsidR="00185201" w:rsidRPr="00993F76" w:rsidRDefault="00185201" w:rsidP="00185201">
            <w:pPr>
              <w:spacing w:before="20" w:after="20" w:line="276" w:lineRule="auto"/>
              <w:rPr>
                <w:color w:val="000000"/>
                <w:sz w:val="20"/>
                <w:szCs w:val="20"/>
                <w:lang w:val="tr-TR"/>
              </w:rPr>
            </w:pPr>
            <w:r>
              <w:rPr>
                <w:color w:val="000000"/>
                <w:sz w:val="20"/>
                <w:szCs w:val="20"/>
                <w:lang w:val="tr-TR"/>
              </w:rPr>
              <w:t>Dersle ilgili alıştırmalar</w:t>
            </w:r>
          </w:p>
        </w:tc>
        <w:tc>
          <w:tcPr>
            <w:tcW w:w="1592" w:type="dxa"/>
            <w:gridSpan w:val="5"/>
            <w:shd w:val="clear" w:color="auto" w:fill="auto"/>
          </w:tcPr>
          <w:p w14:paraId="787E899F" w14:textId="33E0EA13" w:rsidR="00185201" w:rsidRPr="00993F76" w:rsidRDefault="00185201" w:rsidP="00185201">
            <w:pPr>
              <w:spacing w:before="20" w:after="20" w:line="276" w:lineRule="auto"/>
              <w:rPr>
                <w:color w:val="000000"/>
                <w:sz w:val="20"/>
                <w:szCs w:val="20"/>
                <w:lang w:val="tr-TR"/>
              </w:rPr>
            </w:pPr>
            <w:r>
              <w:rPr>
                <w:color w:val="000000"/>
                <w:sz w:val="20"/>
                <w:szCs w:val="20"/>
                <w:lang w:val="tr-TR"/>
              </w:rPr>
              <w:t>28</w:t>
            </w:r>
          </w:p>
        </w:tc>
      </w:tr>
      <w:tr w:rsidR="00185201" w:rsidRPr="00993F76"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185201" w:rsidRPr="00993F76" w:rsidRDefault="00185201" w:rsidP="00185201">
            <w:pPr>
              <w:spacing w:before="20" w:after="20"/>
              <w:rPr>
                <w:b/>
                <w:color w:val="1F497D"/>
                <w:sz w:val="20"/>
                <w:szCs w:val="20"/>
                <w:lang w:val="tr-TR"/>
              </w:rPr>
            </w:pPr>
          </w:p>
        </w:tc>
        <w:tc>
          <w:tcPr>
            <w:tcW w:w="1126" w:type="dxa"/>
            <w:gridSpan w:val="2"/>
            <w:shd w:val="clear" w:color="auto" w:fill="auto"/>
          </w:tcPr>
          <w:p w14:paraId="2DF93269" w14:textId="2FB6F950" w:rsidR="00185201" w:rsidRPr="00993F76" w:rsidRDefault="00185201" w:rsidP="00185201">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185201" w:rsidRPr="00993F76" w:rsidRDefault="00185201" w:rsidP="00185201">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5680A95A" w:rsidR="00185201" w:rsidRPr="00993F76" w:rsidRDefault="00185201" w:rsidP="00185201">
            <w:pPr>
              <w:spacing w:before="20" w:after="20" w:line="276" w:lineRule="auto"/>
              <w:rPr>
                <w:color w:val="000000"/>
                <w:sz w:val="20"/>
                <w:szCs w:val="20"/>
                <w:lang w:val="tr-TR"/>
              </w:rPr>
            </w:pPr>
            <w:r>
              <w:rPr>
                <w:color w:val="000000"/>
                <w:sz w:val="20"/>
                <w:szCs w:val="20"/>
                <w:lang w:val="tr-TR"/>
              </w:rPr>
              <w:t>Okuma ve hazırlık</w:t>
            </w:r>
          </w:p>
        </w:tc>
        <w:tc>
          <w:tcPr>
            <w:tcW w:w="1592" w:type="dxa"/>
            <w:gridSpan w:val="5"/>
            <w:shd w:val="clear" w:color="auto" w:fill="auto"/>
          </w:tcPr>
          <w:p w14:paraId="6BB2ED03" w14:textId="20EDC25B" w:rsidR="00185201" w:rsidRPr="00993F76" w:rsidRDefault="00185201" w:rsidP="00185201">
            <w:pPr>
              <w:spacing w:before="20" w:after="20" w:line="276" w:lineRule="auto"/>
              <w:rPr>
                <w:color w:val="000000"/>
                <w:sz w:val="20"/>
                <w:szCs w:val="20"/>
                <w:lang w:val="tr-TR"/>
              </w:rPr>
            </w:pPr>
            <w:r>
              <w:rPr>
                <w:color w:val="000000"/>
                <w:sz w:val="20"/>
                <w:szCs w:val="20"/>
                <w:lang w:val="tr-TR"/>
              </w:rPr>
              <w:t>60</w:t>
            </w:r>
          </w:p>
        </w:tc>
      </w:tr>
      <w:tr w:rsidR="00185201" w:rsidRPr="00993F76"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185201" w:rsidRPr="00993F76" w:rsidRDefault="00185201" w:rsidP="00185201">
            <w:pPr>
              <w:spacing w:before="20" w:after="20"/>
              <w:rPr>
                <w:b/>
                <w:color w:val="1F497D"/>
                <w:sz w:val="20"/>
                <w:szCs w:val="20"/>
                <w:lang w:val="tr-TR"/>
              </w:rPr>
            </w:pPr>
          </w:p>
        </w:tc>
        <w:tc>
          <w:tcPr>
            <w:tcW w:w="1126" w:type="dxa"/>
            <w:gridSpan w:val="2"/>
            <w:shd w:val="clear" w:color="auto" w:fill="auto"/>
          </w:tcPr>
          <w:p w14:paraId="563FA9D9" w14:textId="54F7FE86" w:rsidR="00185201" w:rsidRPr="00993F76" w:rsidRDefault="00185201" w:rsidP="00185201">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185201" w:rsidRPr="00993F76" w:rsidRDefault="00185201" w:rsidP="00185201">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3DDCCAB6" w:rsidR="00185201" w:rsidRPr="00993F76" w:rsidRDefault="00185201" w:rsidP="00185201">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02E9E2B7" w14:textId="5A597D02" w:rsidR="00185201" w:rsidRPr="00993F76" w:rsidRDefault="00185201" w:rsidP="00185201">
            <w:pPr>
              <w:rPr>
                <w:sz w:val="18"/>
                <w:szCs w:val="18"/>
                <w:lang w:val="tr-TR"/>
              </w:rPr>
            </w:pPr>
            <w:r>
              <w:rPr>
                <w:sz w:val="18"/>
                <w:szCs w:val="18"/>
                <w:lang w:val="tr-TR"/>
              </w:rPr>
              <w:t>20</w:t>
            </w:r>
          </w:p>
        </w:tc>
      </w:tr>
      <w:tr w:rsidR="00185201" w:rsidRPr="00993F76"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185201" w:rsidRPr="00993F76" w:rsidRDefault="00185201" w:rsidP="00185201">
            <w:pPr>
              <w:spacing w:before="20" w:after="20"/>
              <w:rPr>
                <w:b/>
                <w:color w:val="1F497D"/>
                <w:sz w:val="20"/>
                <w:szCs w:val="20"/>
                <w:lang w:val="tr-TR"/>
              </w:rPr>
            </w:pPr>
          </w:p>
        </w:tc>
        <w:tc>
          <w:tcPr>
            <w:tcW w:w="1126" w:type="dxa"/>
            <w:gridSpan w:val="2"/>
            <w:shd w:val="clear" w:color="auto" w:fill="auto"/>
          </w:tcPr>
          <w:p w14:paraId="5559442F" w14:textId="4CE46A2E" w:rsidR="00185201" w:rsidRPr="00993F76" w:rsidRDefault="00185201" w:rsidP="00185201">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185201" w:rsidRPr="00993F76" w:rsidRDefault="00185201" w:rsidP="00185201">
            <w:pPr>
              <w:rPr>
                <w:b/>
                <w:color w:val="1F497D"/>
                <w:sz w:val="20"/>
                <w:szCs w:val="20"/>
                <w:lang w:val="tr-TR"/>
              </w:rPr>
            </w:pPr>
            <w:r w:rsidRPr="00993F76">
              <w:rPr>
                <w:b/>
                <w:color w:val="1F497D"/>
                <w:sz w:val="20"/>
                <w:szCs w:val="20"/>
                <w:lang w:val="tr-TR"/>
              </w:rPr>
              <w:t>Studyo</w:t>
            </w:r>
          </w:p>
        </w:tc>
        <w:tc>
          <w:tcPr>
            <w:tcW w:w="4959" w:type="dxa"/>
            <w:gridSpan w:val="15"/>
            <w:shd w:val="clear" w:color="auto" w:fill="auto"/>
          </w:tcPr>
          <w:p w14:paraId="0DA8825F" w14:textId="3B942B8A" w:rsidR="00185201" w:rsidRPr="00993F76" w:rsidRDefault="00185201" w:rsidP="00185201">
            <w:pPr>
              <w:spacing w:before="20" w:after="20" w:line="276" w:lineRule="auto"/>
              <w:rPr>
                <w:color w:val="000000"/>
                <w:sz w:val="20"/>
                <w:szCs w:val="20"/>
                <w:lang w:val="tr-TR"/>
              </w:rPr>
            </w:pPr>
          </w:p>
        </w:tc>
        <w:tc>
          <w:tcPr>
            <w:tcW w:w="1592" w:type="dxa"/>
            <w:gridSpan w:val="5"/>
            <w:shd w:val="clear" w:color="auto" w:fill="auto"/>
          </w:tcPr>
          <w:p w14:paraId="149E220C" w14:textId="7FD13BF2" w:rsidR="00185201" w:rsidRPr="00993F76" w:rsidRDefault="00185201" w:rsidP="00185201">
            <w:pPr>
              <w:jc w:val="center"/>
              <w:rPr>
                <w:sz w:val="18"/>
                <w:szCs w:val="18"/>
                <w:lang w:val="tr-TR"/>
              </w:rPr>
            </w:pPr>
          </w:p>
        </w:tc>
      </w:tr>
      <w:tr w:rsidR="00185201" w:rsidRPr="00993F76"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185201" w:rsidRPr="00993F76" w:rsidRDefault="00185201" w:rsidP="00185201">
            <w:pPr>
              <w:spacing w:before="20" w:after="20"/>
              <w:rPr>
                <w:b/>
                <w:color w:val="1F497D"/>
                <w:sz w:val="20"/>
                <w:szCs w:val="20"/>
                <w:lang w:val="tr-TR"/>
              </w:rPr>
            </w:pPr>
          </w:p>
        </w:tc>
        <w:tc>
          <w:tcPr>
            <w:tcW w:w="1126" w:type="dxa"/>
            <w:gridSpan w:val="2"/>
            <w:shd w:val="clear" w:color="auto" w:fill="auto"/>
          </w:tcPr>
          <w:p w14:paraId="4661F01B" w14:textId="1F320A57" w:rsidR="00185201" w:rsidRPr="00993F76" w:rsidRDefault="00185201" w:rsidP="00185201">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185201" w:rsidRPr="00993F76" w:rsidRDefault="00185201" w:rsidP="00185201">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185201" w:rsidRPr="00993F76" w:rsidRDefault="00185201" w:rsidP="00185201">
            <w:pPr>
              <w:spacing w:before="20" w:after="20" w:line="276" w:lineRule="auto"/>
              <w:rPr>
                <w:color w:val="000000"/>
                <w:sz w:val="20"/>
                <w:szCs w:val="20"/>
                <w:lang w:val="tr-TR"/>
              </w:rPr>
            </w:pPr>
          </w:p>
        </w:tc>
        <w:tc>
          <w:tcPr>
            <w:tcW w:w="1592" w:type="dxa"/>
            <w:gridSpan w:val="5"/>
            <w:shd w:val="clear" w:color="auto" w:fill="auto"/>
          </w:tcPr>
          <w:p w14:paraId="7D4431FB" w14:textId="2D5BE178" w:rsidR="00185201" w:rsidRPr="00993F76" w:rsidRDefault="00185201" w:rsidP="00185201">
            <w:pPr>
              <w:jc w:val="center"/>
              <w:rPr>
                <w:sz w:val="18"/>
                <w:szCs w:val="18"/>
                <w:lang w:val="tr-TR"/>
              </w:rPr>
            </w:pPr>
          </w:p>
        </w:tc>
      </w:tr>
      <w:tr w:rsidR="00185201" w:rsidRPr="00993F76"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185201" w:rsidRPr="00993F76" w:rsidRDefault="00185201" w:rsidP="00185201">
            <w:pPr>
              <w:spacing w:before="20" w:after="20"/>
              <w:rPr>
                <w:b/>
                <w:color w:val="1F497D"/>
                <w:sz w:val="20"/>
                <w:szCs w:val="20"/>
                <w:lang w:val="tr-TR"/>
              </w:rPr>
            </w:pPr>
          </w:p>
        </w:tc>
        <w:tc>
          <w:tcPr>
            <w:tcW w:w="2332" w:type="dxa"/>
            <w:gridSpan w:val="7"/>
            <w:shd w:val="clear" w:color="auto" w:fill="auto"/>
          </w:tcPr>
          <w:p w14:paraId="41E00882" w14:textId="7AA98BFC" w:rsidR="00185201" w:rsidRPr="00993F76" w:rsidRDefault="00185201" w:rsidP="00185201">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3410088C" w:rsidR="00185201" w:rsidRPr="00993F76" w:rsidRDefault="00185201" w:rsidP="00185201">
            <w:pPr>
              <w:spacing w:before="20" w:after="20" w:line="276" w:lineRule="auto"/>
              <w:rPr>
                <w:color w:val="000000"/>
                <w:sz w:val="20"/>
                <w:szCs w:val="20"/>
                <w:lang w:val="tr-TR"/>
              </w:rPr>
            </w:pPr>
            <w:r w:rsidRPr="00993F76">
              <w:rPr>
                <w:color w:val="000000"/>
                <w:sz w:val="20"/>
                <w:szCs w:val="20"/>
                <w:lang w:val="tr-TR"/>
              </w:rPr>
              <w:t>150</w:t>
            </w:r>
          </w:p>
        </w:tc>
      </w:tr>
      <w:tr w:rsidR="00185201" w:rsidRPr="00993F76"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185201" w:rsidRPr="00993F76" w:rsidRDefault="00185201" w:rsidP="00185201">
            <w:pPr>
              <w:spacing w:before="20" w:after="20"/>
              <w:jc w:val="center"/>
              <w:rPr>
                <w:color w:val="1F497D"/>
                <w:sz w:val="20"/>
                <w:szCs w:val="20"/>
                <w:lang w:val="tr-TR"/>
              </w:rPr>
            </w:pPr>
            <w:r w:rsidRPr="00993F76">
              <w:rPr>
                <w:b/>
                <w:color w:val="1F497D"/>
                <w:sz w:val="20"/>
                <w:szCs w:val="20"/>
                <w:lang w:val="tr-TR"/>
              </w:rPr>
              <w:t>IV. BÖLÜM</w:t>
            </w:r>
          </w:p>
        </w:tc>
      </w:tr>
      <w:tr w:rsidR="00185201" w:rsidRPr="00993F76"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185201" w:rsidRPr="00993F76" w:rsidRDefault="00185201" w:rsidP="00185201">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185201" w:rsidRPr="00993F76" w:rsidRDefault="00185201" w:rsidP="00185201">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185201" w:rsidRPr="00993F76" w:rsidRDefault="00185201" w:rsidP="00185201">
            <w:pPr>
              <w:spacing w:before="20" w:after="20" w:line="276" w:lineRule="auto"/>
              <w:rPr>
                <w:sz w:val="20"/>
                <w:szCs w:val="20"/>
                <w:lang w:val="tr-TR"/>
              </w:rPr>
            </w:pPr>
          </w:p>
        </w:tc>
      </w:tr>
      <w:tr w:rsidR="00185201" w:rsidRPr="00993F76"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185201" w:rsidRPr="00993F76" w:rsidRDefault="00185201" w:rsidP="00185201">
            <w:pPr>
              <w:spacing w:before="20" w:after="20"/>
              <w:rPr>
                <w:b/>
                <w:color w:val="1F497D"/>
                <w:sz w:val="20"/>
                <w:szCs w:val="20"/>
                <w:lang w:val="tr-TR"/>
              </w:rPr>
            </w:pPr>
          </w:p>
        </w:tc>
        <w:tc>
          <w:tcPr>
            <w:tcW w:w="2332" w:type="dxa"/>
            <w:gridSpan w:val="7"/>
            <w:shd w:val="clear" w:color="auto" w:fill="auto"/>
          </w:tcPr>
          <w:p w14:paraId="00643005" w14:textId="4B592931" w:rsidR="00185201" w:rsidRPr="00993F76" w:rsidRDefault="00185201" w:rsidP="00185201">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185201" w:rsidRPr="00993F76" w:rsidRDefault="00185201" w:rsidP="00185201">
            <w:pPr>
              <w:spacing w:before="20" w:after="20" w:line="276" w:lineRule="auto"/>
              <w:rPr>
                <w:sz w:val="20"/>
                <w:szCs w:val="20"/>
                <w:lang w:val="tr-TR"/>
              </w:rPr>
            </w:pPr>
          </w:p>
        </w:tc>
      </w:tr>
      <w:tr w:rsidR="00185201" w:rsidRPr="00993F76"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185201" w:rsidRPr="00993F76" w:rsidRDefault="00185201" w:rsidP="00185201">
            <w:pPr>
              <w:spacing w:before="20" w:after="20"/>
              <w:rPr>
                <w:b/>
                <w:color w:val="1F497D"/>
                <w:sz w:val="20"/>
                <w:szCs w:val="20"/>
                <w:lang w:val="tr-TR"/>
              </w:rPr>
            </w:pPr>
          </w:p>
        </w:tc>
        <w:tc>
          <w:tcPr>
            <w:tcW w:w="2332" w:type="dxa"/>
            <w:gridSpan w:val="7"/>
            <w:shd w:val="clear" w:color="auto" w:fill="auto"/>
          </w:tcPr>
          <w:p w14:paraId="74001A2F" w14:textId="0582D22F" w:rsidR="00185201" w:rsidRPr="00993F76" w:rsidRDefault="00185201" w:rsidP="00185201">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185201" w:rsidRPr="00993F76" w:rsidRDefault="00185201" w:rsidP="00185201">
            <w:pPr>
              <w:spacing w:before="20" w:after="20" w:line="276" w:lineRule="auto"/>
              <w:rPr>
                <w:color w:val="262626" w:themeColor="text1" w:themeTint="D9"/>
                <w:sz w:val="20"/>
                <w:szCs w:val="20"/>
                <w:lang w:val="tr-TR"/>
              </w:rPr>
            </w:pPr>
          </w:p>
        </w:tc>
      </w:tr>
      <w:tr w:rsidR="00185201" w:rsidRPr="00993F76"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185201" w:rsidRPr="00993F76" w:rsidRDefault="00185201" w:rsidP="00185201">
            <w:pPr>
              <w:spacing w:before="20" w:after="20"/>
              <w:rPr>
                <w:b/>
                <w:color w:val="1F497D"/>
                <w:sz w:val="20"/>
                <w:szCs w:val="20"/>
                <w:lang w:val="tr-TR"/>
              </w:rPr>
            </w:pPr>
          </w:p>
        </w:tc>
        <w:tc>
          <w:tcPr>
            <w:tcW w:w="2332" w:type="dxa"/>
            <w:gridSpan w:val="7"/>
            <w:shd w:val="clear" w:color="auto" w:fill="auto"/>
          </w:tcPr>
          <w:p w14:paraId="3D22A36B" w14:textId="75292791" w:rsidR="00185201" w:rsidRPr="00993F76" w:rsidRDefault="00185201" w:rsidP="00185201">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185201" w:rsidRPr="00993F76" w:rsidRDefault="00185201" w:rsidP="00185201">
            <w:pPr>
              <w:spacing w:before="20" w:after="20" w:line="276" w:lineRule="auto"/>
              <w:rPr>
                <w:color w:val="262626" w:themeColor="text1" w:themeTint="D9"/>
                <w:sz w:val="20"/>
                <w:szCs w:val="20"/>
                <w:lang w:val="tr-TR"/>
              </w:rPr>
            </w:pPr>
          </w:p>
        </w:tc>
      </w:tr>
      <w:tr w:rsidR="00185201" w:rsidRPr="00993F76"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185201" w:rsidRPr="00993F76" w:rsidRDefault="00185201" w:rsidP="00185201">
            <w:pPr>
              <w:spacing w:before="20" w:after="20"/>
              <w:rPr>
                <w:b/>
                <w:color w:val="1F497D"/>
                <w:sz w:val="20"/>
                <w:szCs w:val="20"/>
                <w:lang w:val="tr-TR"/>
              </w:rPr>
            </w:pPr>
          </w:p>
        </w:tc>
        <w:tc>
          <w:tcPr>
            <w:tcW w:w="2332" w:type="dxa"/>
            <w:gridSpan w:val="7"/>
            <w:shd w:val="clear" w:color="auto" w:fill="auto"/>
          </w:tcPr>
          <w:p w14:paraId="5F7110FC" w14:textId="13B9DA90" w:rsidR="00185201" w:rsidRPr="00993F76" w:rsidRDefault="00185201" w:rsidP="00185201">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185201" w:rsidRPr="00993F76" w:rsidRDefault="00185201" w:rsidP="00185201">
            <w:pPr>
              <w:spacing w:before="20" w:after="20" w:line="276" w:lineRule="auto"/>
              <w:rPr>
                <w:color w:val="262626" w:themeColor="text1" w:themeTint="D9"/>
                <w:sz w:val="20"/>
                <w:szCs w:val="20"/>
                <w:lang w:val="tr-TR"/>
              </w:rPr>
            </w:pPr>
          </w:p>
        </w:tc>
      </w:tr>
      <w:tr w:rsidR="00185201" w:rsidRPr="00993F76"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185201" w:rsidRPr="00993F76" w:rsidRDefault="00185201" w:rsidP="00185201">
            <w:pPr>
              <w:spacing w:before="20" w:after="20"/>
              <w:rPr>
                <w:b/>
                <w:color w:val="1F497D"/>
                <w:sz w:val="20"/>
                <w:szCs w:val="20"/>
                <w:lang w:val="tr-TR"/>
              </w:rPr>
            </w:pPr>
            <w:r w:rsidRPr="00993F76">
              <w:rPr>
                <w:b/>
                <w:color w:val="1F497D"/>
                <w:sz w:val="20"/>
                <w:szCs w:val="20"/>
                <w:lang w:val="tr-TR"/>
              </w:rPr>
              <w:t>Ders Materyalleri</w:t>
            </w:r>
          </w:p>
          <w:p w14:paraId="5DD1E280" w14:textId="5C027285" w:rsidR="00185201" w:rsidRPr="00993F76" w:rsidRDefault="00185201" w:rsidP="00185201">
            <w:pPr>
              <w:spacing w:before="20" w:after="20"/>
              <w:rPr>
                <w:b/>
                <w:color w:val="1F497D"/>
                <w:sz w:val="20"/>
                <w:szCs w:val="20"/>
                <w:lang w:val="tr-TR"/>
              </w:rPr>
            </w:pPr>
          </w:p>
        </w:tc>
        <w:tc>
          <w:tcPr>
            <w:tcW w:w="2332" w:type="dxa"/>
            <w:gridSpan w:val="7"/>
            <w:shd w:val="clear" w:color="auto" w:fill="auto"/>
          </w:tcPr>
          <w:p w14:paraId="57EB20B1" w14:textId="2AF308E1" w:rsidR="00185201" w:rsidRPr="00993F76" w:rsidRDefault="00185201" w:rsidP="00185201">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tcPr>
          <w:p w14:paraId="7251F81F" w14:textId="4C921B50" w:rsidR="00185201" w:rsidRPr="00993F76" w:rsidRDefault="00185201" w:rsidP="00185201">
            <w:pPr>
              <w:spacing w:before="20" w:after="20" w:line="276" w:lineRule="auto"/>
              <w:rPr>
                <w:sz w:val="20"/>
                <w:szCs w:val="20"/>
                <w:lang w:val="tr-TR"/>
              </w:rPr>
            </w:pPr>
            <w:r>
              <w:rPr>
                <w:sz w:val="20"/>
                <w:szCs w:val="20"/>
              </w:rPr>
              <w:t>Wild J, John &amp; Wild L, Kenneth (2016) International Business, 8/E, Prentice Hall</w:t>
            </w:r>
          </w:p>
        </w:tc>
      </w:tr>
      <w:tr w:rsidR="00185201" w:rsidRPr="00993F76"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185201" w:rsidRPr="00993F76" w:rsidRDefault="00185201" w:rsidP="00185201">
            <w:pPr>
              <w:spacing w:before="20" w:after="20"/>
              <w:rPr>
                <w:b/>
                <w:color w:val="1F497D"/>
                <w:sz w:val="20"/>
                <w:szCs w:val="20"/>
                <w:lang w:val="tr-TR"/>
              </w:rPr>
            </w:pPr>
          </w:p>
        </w:tc>
        <w:tc>
          <w:tcPr>
            <w:tcW w:w="2332" w:type="dxa"/>
            <w:gridSpan w:val="7"/>
            <w:shd w:val="clear" w:color="auto" w:fill="auto"/>
          </w:tcPr>
          <w:p w14:paraId="0EACB67B" w14:textId="7FA692F4" w:rsidR="00185201" w:rsidRPr="00993F76" w:rsidRDefault="00185201" w:rsidP="00185201">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1C2EBC75" w14:textId="77777777" w:rsidR="00185201" w:rsidRDefault="00185201" w:rsidP="00185201">
            <w:pPr>
              <w:spacing w:line="225" w:lineRule="atLeast"/>
              <w:rPr>
                <w:sz w:val="20"/>
                <w:szCs w:val="20"/>
              </w:rPr>
            </w:pPr>
            <w:r>
              <w:rPr>
                <w:sz w:val="20"/>
                <w:szCs w:val="20"/>
              </w:rPr>
              <w:t>International Journals- Use Pro Quest and Finearticles.com</w:t>
            </w:r>
          </w:p>
          <w:p w14:paraId="480099AA" w14:textId="77777777" w:rsidR="00185201" w:rsidRDefault="00185201" w:rsidP="00185201">
            <w:pPr>
              <w:spacing w:line="225" w:lineRule="atLeast"/>
              <w:rPr>
                <w:sz w:val="20"/>
                <w:szCs w:val="20"/>
              </w:rPr>
            </w:pPr>
            <w:r>
              <w:rPr>
                <w:sz w:val="20"/>
                <w:szCs w:val="20"/>
              </w:rPr>
              <w:t>The Economist http://www.economist.com/</w:t>
            </w:r>
          </w:p>
          <w:p w14:paraId="5A13DB55" w14:textId="77777777" w:rsidR="00185201" w:rsidRDefault="00185201" w:rsidP="00185201">
            <w:pPr>
              <w:spacing w:line="225" w:lineRule="atLeast"/>
              <w:rPr>
                <w:sz w:val="20"/>
                <w:szCs w:val="20"/>
              </w:rPr>
            </w:pPr>
            <w:r>
              <w:rPr>
                <w:sz w:val="20"/>
                <w:szCs w:val="20"/>
              </w:rPr>
              <w:t>Wall Street Journal http://online.wsj.com/public/us</w:t>
            </w:r>
          </w:p>
          <w:p w14:paraId="46D23E25" w14:textId="77777777" w:rsidR="00185201" w:rsidRDefault="00185201" w:rsidP="00185201">
            <w:pPr>
              <w:spacing w:line="225" w:lineRule="atLeast"/>
              <w:rPr>
                <w:sz w:val="20"/>
                <w:szCs w:val="20"/>
              </w:rPr>
            </w:pPr>
            <w:r>
              <w:rPr>
                <w:sz w:val="20"/>
                <w:szCs w:val="20"/>
              </w:rPr>
              <w:t>Far Eastern Economic Review http://www.feer.com</w:t>
            </w:r>
          </w:p>
          <w:p w14:paraId="0AA6EB5C" w14:textId="77777777" w:rsidR="00185201" w:rsidRDefault="00185201" w:rsidP="00185201">
            <w:pPr>
              <w:spacing w:line="225" w:lineRule="atLeast"/>
              <w:rPr>
                <w:sz w:val="20"/>
                <w:szCs w:val="20"/>
              </w:rPr>
            </w:pPr>
            <w:r>
              <w:rPr>
                <w:sz w:val="20"/>
                <w:szCs w:val="20"/>
              </w:rPr>
              <w:t>International Trade Association at http://www.ita.doc.gov</w:t>
            </w:r>
          </w:p>
          <w:p w14:paraId="409FDAB3" w14:textId="77777777" w:rsidR="00185201" w:rsidRDefault="00185201" w:rsidP="00185201">
            <w:pPr>
              <w:spacing w:line="225" w:lineRule="atLeast"/>
              <w:rPr>
                <w:sz w:val="20"/>
                <w:szCs w:val="20"/>
              </w:rPr>
            </w:pPr>
            <w:r>
              <w:rPr>
                <w:sz w:val="20"/>
                <w:szCs w:val="20"/>
              </w:rPr>
              <w:t>World Fact Book at http://www.cia.gov/cia/publications/factbook</w:t>
            </w:r>
          </w:p>
          <w:p w14:paraId="4F95DA4C" w14:textId="77777777" w:rsidR="00185201" w:rsidRDefault="00185201" w:rsidP="00185201">
            <w:pPr>
              <w:spacing w:line="225" w:lineRule="atLeast"/>
              <w:rPr>
                <w:sz w:val="20"/>
                <w:szCs w:val="20"/>
              </w:rPr>
            </w:pPr>
            <w:r>
              <w:rPr>
                <w:sz w:val="20"/>
                <w:szCs w:val="20"/>
              </w:rPr>
              <w:t>World Bank at http://www.worldbank.org</w:t>
            </w:r>
          </w:p>
          <w:p w14:paraId="42E46436" w14:textId="77777777" w:rsidR="00185201" w:rsidRDefault="00185201" w:rsidP="00185201">
            <w:pPr>
              <w:spacing w:line="225" w:lineRule="atLeast"/>
              <w:rPr>
                <w:sz w:val="20"/>
                <w:szCs w:val="20"/>
              </w:rPr>
            </w:pPr>
            <w:r>
              <w:rPr>
                <w:sz w:val="20"/>
                <w:szCs w:val="20"/>
              </w:rPr>
              <w:t>International Monetary Fund at http://www.imf.org</w:t>
            </w:r>
          </w:p>
          <w:p w14:paraId="4EE533D9" w14:textId="77777777" w:rsidR="00185201" w:rsidRDefault="00185201" w:rsidP="00185201">
            <w:pPr>
              <w:spacing w:line="225" w:lineRule="atLeast"/>
              <w:rPr>
                <w:sz w:val="20"/>
                <w:szCs w:val="20"/>
              </w:rPr>
            </w:pPr>
            <w:r>
              <w:rPr>
                <w:sz w:val="20"/>
                <w:szCs w:val="20"/>
              </w:rPr>
              <w:t>Current country information at http://www.yahoo.com/regional/countries</w:t>
            </w:r>
          </w:p>
          <w:p w14:paraId="4A02E991" w14:textId="77777777" w:rsidR="00185201" w:rsidRDefault="00185201" w:rsidP="00185201">
            <w:pPr>
              <w:spacing w:line="225" w:lineRule="atLeast"/>
              <w:rPr>
                <w:sz w:val="20"/>
                <w:szCs w:val="20"/>
              </w:rPr>
            </w:pPr>
            <w:r>
              <w:rPr>
                <w:sz w:val="20"/>
                <w:szCs w:val="20"/>
              </w:rPr>
              <w:t>https://www.cia.gov/library/publications/the-world-factbook/</w:t>
            </w:r>
          </w:p>
          <w:p w14:paraId="6CC7426E" w14:textId="77777777" w:rsidR="00185201" w:rsidRDefault="00185201" w:rsidP="00185201">
            <w:pPr>
              <w:spacing w:line="225" w:lineRule="atLeast"/>
              <w:rPr>
                <w:sz w:val="20"/>
                <w:szCs w:val="20"/>
              </w:rPr>
            </w:pPr>
            <w:r>
              <w:rPr>
                <w:sz w:val="20"/>
                <w:szCs w:val="20"/>
              </w:rPr>
              <w:t>European Union at http://www.europa.eu.int</w:t>
            </w:r>
          </w:p>
          <w:p w14:paraId="6866DF8B" w14:textId="334C5F3C" w:rsidR="00185201" w:rsidRPr="00993F76" w:rsidRDefault="00185201" w:rsidP="00185201">
            <w:pPr>
              <w:autoSpaceDE w:val="0"/>
              <w:autoSpaceDN w:val="0"/>
              <w:adjustRightInd w:val="0"/>
              <w:rPr>
                <w:rFonts w:ascii="Calibri" w:hAnsi="Calibri" w:cs="Calibri"/>
                <w:color w:val="000000"/>
                <w:sz w:val="20"/>
                <w:szCs w:val="20"/>
                <w:lang w:val="tr-TR"/>
              </w:rPr>
            </w:pPr>
            <w:r>
              <w:rPr>
                <w:sz w:val="20"/>
                <w:szCs w:val="20"/>
              </w:rPr>
              <w:t>World Export-Import Bank of the United States at http://www.exim.gov</w:t>
            </w:r>
          </w:p>
        </w:tc>
      </w:tr>
      <w:tr w:rsidR="00185201" w:rsidRPr="00993F76"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185201" w:rsidRPr="00993F76" w:rsidRDefault="00185201" w:rsidP="00185201">
            <w:pPr>
              <w:spacing w:before="20" w:after="20"/>
              <w:rPr>
                <w:b/>
                <w:color w:val="1F497D"/>
                <w:sz w:val="20"/>
                <w:szCs w:val="20"/>
                <w:lang w:val="tr-TR"/>
              </w:rPr>
            </w:pPr>
            <w:r w:rsidRPr="00993F76">
              <w:rPr>
                <w:b/>
                <w:color w:val="1F497D"/>
                <w:sz w:val="20"/>
                <w:szCs w:val="20"/>
                <w:lang w:val="tr-TR"/>
              </w:rPr>
              <w:t>Diğer</w:t>
            </w:r>
          </w:p>
        </w:tc>
        <w:tc>
          <w:tcPr>
            <w:tcW w:w="2332" w:type="dxa"/>
            <w:gridSpan w:val="7"/>
            <w:shd w:val="clear" w:color="auto" w:fill="auto"/>
            <w:vAlign w:val="center"/>
          </w:tcPr>
          <w:p w14:paraId="387FEEDA" w14:textId="4135EEFE" w:rsidR="00185201" w:rsidRPr="00993F76" w:rsidRDefault="00185201" w:rsidP="00185201">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0183FC4B" w14:textId="731A1A8D" w:rsidR="00185201" w:rsidRPr="004C1CE4" w:rsidRDefault="00185201" w:rsidP="00185201">
            <w:pPr>
              <w:spacing w:before="20" w:after="20" w:line="276" w:lineRule="auto"/>
              <w:jc w:val="both"/>
              <w:rPr>
                <w:color w:val="000000"/>
                <w:sz w:val="20"/>
                <w:szCs w:val="20"/>
                <w:lang w:val="tr-TR"/>
              </w:rPr>
            </w:pPr>
            <w:r w:rsidRPr="004C1CE4">
              <w:rPr>
                <w:color w:val="000000"/>
                <w:sz w:val="20"/>
                <w:szCs w:val="20"/>
                <w:lang w:val="tr-TR"/>
              </w:rPr>
              <w:t>Akademik sahtekârlığın herhangi bir şekli</w:t>
            </w:r>
            <w:r>
              <w:rPr>
                <w:color w:val="000000"/>
                <w:sz w:val="20"/>
                <w:szCs w:val="20"/>
                <w:lang w:val="tr-TR"/>
              </w:rPr>
              <w:t xml:space="preserve"> </w:t>
            </w:r>
            <w:r w:rsidRPr="004C1CE4">
              <w:rPr>
                <w:color w:val="000000"/>
                <w:sz w:val="20"/>
                <w:szCs w:val="20"/>
                <w:lang w:val="tr-TR"/>
              </w:rPr>
              <w:t>toler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3F726BA3" w14:textId="77777777" w:rsidR="00185201" w:rsidRPr="004C1CE4" w:rsidRDefault="00185201" w:rsidP="00185201">
            <w:pPr>
              <w:spacing w:before="20" w:after="20" w:line="276" w:lineRule="auto"/>
              <w:jc w:val="both"/>
              <w:rPr>
                <w:color w:val="000000"/>
                <w:sz w:val="20"/>
                <w:szCs w:val="20"/>
                <w:lang w:val="tr-TR"/>
              </w:rPr>
            </w:pPr>
          </w:p>
          <w:p w14:paraId="1EFAFC4F" w14:textId="2398345E" w:rsidR="00185201" w:rsidRPr="00993F76" w:rsidRDefault="00185201" w:rsidP="00185201">
            <w:pPr>
              <w:spacing w:before="20" w:after="20" w:line="276" w:lineRule="auto"/>
              <w:jc w:val="both"/>
              <w:rPr>
                <w:sz w:val="20"/>
                <w:szCs w:val="20"/>
                <w:lang w:val="tr-TR"/>
              </w:rPr>
            </w:pPr>
            <w:r w:rsidRPr="004C1CE4">
              <w:rPr>
                <w:color w:val="000000"/>
                <w:sz w:val="20"/>
                <w:szCs w:val="20"/>
                <w:lang w:val="tr-TR"/>
              </w:rPr>
              <w:t xml:space="preserve">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w:t>
            </w:r>
            <w:r w:rsidRPr="004C1CE4">
              <w:rPr>
                <w:color w:val="000000"/>
                <w:sz w:val="20"/>
                <w:szCs w:val="20"/>
                <w:lang w:val="tr-TR"/>
              </w:rPr>
              <w:lastRenderedPageBreak/>
              <w:t>arkadaşlarınızdan, öğretmenlerinizden veya sınıf arkadaşlarınızdan çalışmanız hakkında yorum almak kopya olarak kabul edilmez.</w:t>
            </w:r>
          </w:p>
        </w:tc>
      </w:tr>
      <w:tr w:rsidR="00185201" w:rsidRPr="00993F76"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185201" w:rsidRPr="00993F76" w:rsidRDefault="00185201" w:rsidP="00185201">
            <w:pPr>
              <w:spacing w:before="20" w:after="20"/>
              <w:rPr>
                <w:b/>
                <w:color w:val="1F497D"/>
                <w:sz w:val="20"/>
                <w:szCs w:val="20"/>
                <w:lang w:val="tr-TR"/>
              </w:rPr>
            </w:pPr>
          </w:p>
        </w:tc>
        <w:tc>
          <w:tcPr>
            <w:tcW w:w="2332" w:type="dxa"/>
            <w:gridSpan w:val="7"/>
            <w:shd w:val="clear" w:color="auto" w:fill="auto"/>
            <w:vAlign w:val="center"/>
          </w:tcPr>
          <w:p w14:paraId="11AF7E3A" w14:textId="1F771FF0" w:rsidR="00185201" w:rsidRPr="00993F76" w:rsidRDefault="00185201" w:rsidP="00185201">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211DCB86" w:rsidR="00185201" w:rsidRPr="00993F76" w:rsidRDefault="00185201" w:rsidP="00185201">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185201" w:rsidRPr="00993F76"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185201" w:rsidRPr="00993F76" w:rsidRDefault="00185201" w:rsidP="00185201">
            <w:pPr>
              <w:spacing w:before="20" w:after="20"/>
              <w:rPr>
                <w:b/>
                <w:color w:val="1F497D"/>
                <w:sz w:val="20"/>
                <w:szCs w:val="20"/>
                <w:lang w:val="tr-TR"/>
              </w:rPr>
            </w:pPr>
          </w:p>
        </w:tc>
        <w:tc>
          <w:tcPr>
            <w:tcW w:w="2332" w:type="dxa"/>
            <w:gridSpan w:val="7"/>
            <w:shd w:val="clear" w:color="auto" w:fill="auto"/>
          </w:tcPr>
          <w:p w14:paraId="498907D6" w14:textId="1983D3A7" w:rsidR="00185201" w:rsidRPr="00993F76" w:rsidRDefault="00185201" w:rsidP="00185201">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185201" w:rsidRPr="00993F76" w:rsidRDefault="00185201" w:rsidP="00185201">
            <w:pPr>
              <w:spacing w:before="20" w:after="20" w:line="276" w:lineRule="auto"/>
              <w:rPr>
                <w:sz w:val="20"/>
                <w:szCs w:val="20"/>
                <w:lang w:val="tr-TR"/>
              </w:rPr>
            </w:pPr>
          </w:p>
        </w:tc>
      </w:tr>
      <w:tr w:rsidR="00185201" w:rsidRPr="00993F76"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185201" w:rsidRPr="00993F76" w:rsidRDefault="00185201" w:rsidP="00185201">
            <w:pPr>
              <w:spacing w:before="20" w:after="20"/>
              <w:rPr>
                <w:b/>
                <w:color w:val="1F497D"/>
                <w:sz w:val="20"/>
                <w:szCs w:val="20"/>
                <w:lang w:val="tr-TR"/>
              </w:rPr>
            </w:pPr>
          </w:p>
        </w:tc>
        <w:tc>
          <w:tcPr>
            <w:tcW w:w="2332" w:type="dxa"/>
            <w:gridSpan w:val="7"/>
            <w:shd w:val="clear" w:color="auto" w:fill="auto"/>
          </w:tcPr>
          <w:p w14:paraId="37AADD0C" w14:textId="59517E1F" w:rsidR="00185201" w:rsidRPr="00993F76" w:rsidRDefault="00185201" w:rsidP="00185201">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0F159133" w:rsidR="00185201" w:rsidRPr="00993F76" w:rsidRDefault="00185201" w:rsidP="00185201">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A10E81" w14:textId="77777777" w:rsidR="0056226E" w:rsidRDefault="0056226E" w:rsidP="00AC6DCE">
      <w:r>
        <w:separator/>
      </w:r>
    </w:p>
  </w:endnote>
  <w:endnote w:type="continuationSeparator" w:id="0">
    <w:p w14:paraId="45548325" w14:textId="77777777" w:rsidR="0056226E" w:rsidRDefault="0056226E"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38A3BC" w14:textId="77777777" w:rsidR="0056226E" w:rsidRDefault="0056226E" w:rsidP="00AC6DCE">
      <w:r>
        <w:separator/>
      </w:r>
    </w:p>
  </w:footnote>
  <w:footnote w:type="continuationSeparator" w:id="0">
    <w:p w14:paraId="374B2BD4" w14:textId="77777777" w:rsidR="0056226E" w:rsidRDefault="0056226E"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5201"/>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75D98"/>
    <w:rsid w:val="00387401"/>
    <w:rsid w:val="00387556"/>
    <w:rsid w:val="00393284"/>
    <w:rsid w:val="00397A52"/>
    <w:rsid w:val="003A0554"/>
    <w:rsid w:val="003A0711"/>
    <w:rsid w:val="003A77DC"/>
    <w:rsid w:val="003C04B7"/>
    <w:rsid w:val="003C3BFA"/>
    <w:rsid w:val="003D0884"/>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226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48E0"/>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5B28"/>
    <w:rsid w:val="0097737F"/>
    <w:rsid w:val="00977648"/>
    <w:rsid w:val="00980081"/>
    <w:rsid w:val="00981677"/>
    <w:rsid w:val="00982352"/>
    <w:rsid w:val="00984862"/>
    <w:rsid w:val="00985601"/>
    <w:rsid w:val="00986E42"/>
    <w:rsid w:val="00987B24"/>
    <w:rsid w:val="00990718"/>
    <w:rsid w:val="00992DAF"/>
    <w:rsid w:val="00993F76"/>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430E"/>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B4386"/>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3CAA2E7-EC2C-4595-BCE9-1AD46B7AE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6</TotalTime>
  <Pages>5</Pages>
  <Words>1490</Words>
  <Characters>849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2</cp:revision>
  <cp:lastPrinted>2016-05-25T10:33:00Z</cp:lastPrinted>
  <dcterms:created xsi:type="dcterms:W3CDTF">2017-11-20T12:01:00Z</dcterms:created>
  <dcterms:modified xsi:type="dcterms:W3CDTF">2018-01-18T12:19:00Z</dcterms:modified>
</cp:coreProperties>
</file>